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1066EB" w14:textId="52FAA420" w:rsidR="003D4036" w:rsidRPr="003908FE" w:rsidRDefault="003D4036" w:rsidP="00D30374">
      <w:pPr>
        <w:spacing w:after="0" w:line="240" w:lineRule="auto"/>
        <w:rPr>
          <w:rFonts w:eastAsia="Times New Roman" w:cstheme="minorHAnsi"/>
          <w:noProof/>
          <w:color w:val="008AFF"/>
          <w:kern w:val="0"/>
          <w:sz w:val="24"/>
          <w:szCs w:val="24"/>
          <w:lang w:eastAsia="es-419"/>
          <w14:ligatures w14:val="none"/>
        </w:rPr>
      </w:pPr>
      <w:bookmarkStart w:id="0" w:name="_Toc481746873"/>
      <w:r w:rsidRPr="003908FE">
        <w:rPr>
          <w:rFonts w:cstheme="minorHAnsi"/>
          <w:noProof/>
          <w:lang w:eastAsia="es-CL"/>
        </w:rPr>
        <w:drawing>
          <wp:anchor distT="0" distB="0" distL="114300" distR="114300" simplePos="0" relativeHeight="251658240" behindDoc="0" locked="0" layoutInCell="1" allowOverlap="1" wp14:anchorId="219369DA" wp14:editId="4F5BCDD4">
            <wp:simplePos x="0" y="0"/>
            <wp:positionH relativeFrom="page">
              <wp:posOffset>-15240</wp:posOffset>
            </wp:positionH>
            <wp:positionV relativeFrom="paragraph">
              <wp:posOffset>-911860</wp:posOffset>
            </wp:positionV>
            <wp:extent cx="7783200" cy="2194575"/>
            <wp:effectExtent l="0" t="0" r="3810" b="0"/>
            <wp:wrapNone/>
            <wp:docPr id="1" name="Imagen 1" descr="Interfaz de usuario gráfic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&#10;&#10;Descripción generada automáticamente con confianza media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3200" cy="2194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7D21DAD4" w14:textId="4A48F014" w:rsidR="00D30374" w:rsidRPr="003908FE" w:rsidRDefault="00D30374" w:rsidP="00D30374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eastAsia="es-419"/>
          <w14:ligatures w14:val="none"/>
        </w:rPr>
      </w:pPr>
    </w:p>
    <w:p w14:paraId="0A717A50" w14:textId="77777777" w:rsidR="003D4036" w:rsidRPr="003908FE" w:rsidRDefault="003D4036" w:rsidP="003D4036">
      <w:pPr>
        <w:rPr>
          <w:rFonts w:cstheme="minorHAnsi"/>
          <w:color w:val="7F7F7F" w:themeColor="text1" w:themeTint="80"/>
        </w:rPr>
      </w:pPr>
    </w:p>
    <w:p w14:paraId="1F164647" w14:textId="5F62238C" w:rsidR="003D4036" w:rsidRPr="003908FE" w:rsidRDefault="003D4036" w:rsidP="003D4036">
      <w:pPr>
        <w:rPr>
          <w:rFonts w:cstheme="minorHAnsi"/>
          <w:color w:val="7F7F7F" w:themeColor="text1" w:themeTint="80"/>
        </w:rPr>
      </w:pPr>
    </w:p>
    <w:p w14:paraId="621212B9" w14:textId="77777777" w:rsidR="003D4036" w:rsidRPr="003908FE" w:rsidRDefault="003D4036" w:rsidP="003D4036">
      <w:pPr>
        <w:rPr>
          <w:rFonts w:cstheme="minorHAnsi"/>
          <w:color w:val="7F7F7F" w:themeColor="text1" w:themeTint="80"/>
        </w:rPr>
      </w:pPr>
    </w:p>
    <w:p w14:paraId="45293ABF" w14:textId="77777777" w:rsidR="003D4036" w:rsidRPr="003908FE" w:rsidRDefault="003D4036" w:rsidP="003D4036">
      <w:pPr>
        <w:rPr>
          <w:rFonts w:cstheme="minorHAnsi"/>
          <w:color w:val="7F7F7F" w:themeColor="text1" w:themeTint="80"/>
        </w:rPr>
      </w:pPr>
    </w:p>
    <w:p w14:paraId="4EDCCD2C" w14:textId="6A652429" w:rsidR="003D4036" w:rsidRPr="003908FE" w:rsidRDefault="003D4036" w:rsidP="003D4036">
      <w:pPr>
        <w:rPr>
          <w:rFonts w:cstheme="minorHAnsi"/>
          <w:color w:val="7F7F7F" w:themeColor="text1" w:themeTint="80"/>
        </w:rPr>
      </w:pPr>
      <w:r w:rsidRPr="003908FE">
        <w:rPr>
          <w:rFonts w:cstheme="minorHAnsi"/>
          <w:color w:val="7F7F7F" w:themeColor="text1" w:themeTint="80"/>
        </w:rPr>
        <w:t>Antes de completar este formulario usted debe considerar lo siguiente:</w:t>
      </w:r>
    </w:p>
    <w:p w14:paraId="07B7F611" w14:textId="77777777" w:rsidR="003D4036" w:rsidRPr="003908FE" w:rsidRDefault="003D4036" w:rsidP="003D4036">
      <w:pPr>
        <w:pStyle w:val="Prrafodelista"/>
        <w:numPr>
          <w:ilvl w:val="0"/>
          <w:numId w:val="8"/>
        </w:numPr>
        <w:jc w:val="both"/>
        <w:rPr>
          <w:rFonts w:cstheme="minorHAnsi"/>
          <w:color w:val="7F7F7F" w:themeColor="text1" w:themeTint="80"/>
        </w:rPr>
      </w:pPr>
      <w:r w:rsidRPr="003908FE">
        <w:rPr>
          <w:rFonts w:cstheme="minorHAnsi"/>
          <w:b/>
          <w:color w:val="034F8A"/>
        </w:rPr>
        <w:t>Es indispensable</w:t>
      </w:r>
      <w:r w:rsidRPr="003908FE">
        <w:rPr>
          <w:rFonts w:cstheme="minorHAnsi"/>
          <w:color w:val="034F8A"/>
        </w:rPr>
        <w:t xml:space="preserve"> </w:t>
      </w:r>
      <w:r w:rsidRPr="003908FE">
        <w:rPr>
          <w:rFonts w:cstheme="minorHAnsi"/>
          <w:color w:val="7F7F7F" w:themeColor="text1" w:themeTint="80"/>
        </w:rPr>
        <w:t>completar cada uno de los ítems que se solicitan, de manera ordenada, clara y precisa, utilizando letra imprenta.</w:t>
      </w:r>
    </w:p>
    <w:p w14:paraId="37679EED" w14:textId="77777777" w:rsidR="003D4036" w:rsidRPr="003908FE" w:rsidRDefault="003D4036" w:rsidP="003D4036">
      <w:pPr>
        <w:pStyle w:val="Prrafodelista"/>
        <w:jc w:val="both"/>
        <w:rPr>
          <w:rFonts w:cstheme="minorHAnsi"/>
          <w:color w:val="7F7F7F" w:themeColor="text1" w:themeTint="80"/>
        </w:rPr>
      </w:pPr>
    </w:p>
    <w:p w14:paraId="1D48BF25" w14:textId="77777777" w:rsidR="003D4036" w:rsidRPr="003908FE" w:rsidRDefault="003D4036" w:rsidP="003D4036">
      <w:pPr>
        <w:pStyle w:val="Prrafodelista"/>
        <w:numPr>
          <w:ilvl w:val="0"/>
          <w:numId w:val="8"/>
        </w:numPr>
        <w:jc w:val="both"/>
        <w:rPr>
          <w:rFonts w:cstheme="minorHAnsi"/>
          <w:color w:val="7F7F7F" w:themeColor="text1" w:themeTint="80"/>
        </w:rPr>
      </w:pPr>
      <w:r w:rsidRPr="003908FE">
        <w:rPr>
          <w:rFonts w:cstheme="minorHAnsi"/>
          <w:b/>
          <w:color w:val="034F8A"/>
        </w:rPr>
        <w:t>Tener presente</w:t>
      </w:r>
      <w:r w:rsidRPr="003908FE">
        <w:rPr>
          <w:rFonts w:cstheme="minorHAnsi"/>
          <w:color w:val="034F8A"/>
        </w:rPr>
        <w:t xml:space="preserve"> </w:t>
      </w:r>
      <w:r w:rsidRPr="003908FE">
        <w:rPr>
          <w:rFonts w:cstheme="minorHAnsi"/>
          <w:color w:val="7F7F7F" w:themeColor="text1" w:themeTint="80"/>
        </w:rPr>
        <w:t>los artículos 21</w:t>
      </w:r>
      <w:r w:rsidRPr="003908FE">
        <w:rPr>
          <w:rStyle w:val="Refdenotaalpie"/>
          <w:rFonts w:cstheme="minorHAnsi"/>
          <w:color w:val="7F7F7F" w:themeColor="text1" w:themeTint="80"/>
        </w:rPr>
        <w:footnoteReference w:id="2"/>
      </w:r>
      <w:r w:rsidRPr="003908FE">
        <w:rPr>
          <w:rFonts w:cstheme="minorHAnsi"/>
          <w:color w:val="7F7F7F" w:themeColor="text1" w:themeTint="80"/>
        </w:rPr>
        <w:t xml:space="preserve"> y 47</w:t>
      </w:r>
      <w:r w:rsidRPr="003908FE">
        <w:rPr>
          <w:rStyle w:val="Refdenotaalpie"/>
          <w:rFonts w:cstheme="minorHAnsi"/>
          <w:color w:val="7F7F7F" w:themeColor="text1" w:themeTint="80"/>
        </w:rPr>
        <w:footnoteReference w:id="3"/>
      </w:r>
      <w:r w:rsidRPr="003908FE">
        <w:rPr>
          <w:rFonts w:cstheme="minorHAnsi"/>
          <w:color w:val="7F7F7F" w:themeColor="text1" w:themeTint="80"/>
        </w:rPr>
        <w:t xml:space="preserve"> de la Ley Orgánica de la Superintendencia del Medio Ambiente, referidos a la presentación de denuncias y sus requisitos. </w:t>
      </w:r>
    </w:p>
    <w:p w14:paraId="0AD9A824" w14:textId="77777777" w:rsidR="003D4036" w:rsidRPr="003908FE" w:rsidRDefault="003D4036" w:rsidP="003D4036">
      <w:pPr>
        <w:pStyle w:val="Prrafodelista"/>
        <w:rPr>
          <w:rFonts w:cstheme="minorHAnsi"/>
          <w:color w:val="7F7F7F" w:themeColor="text1" w:themeTint="80"/>
        </w:rPr>
      </w:pPr>
    </w:p>
    <w:p w14:paraId="5B141B4F" w14:textId="77777777" w:rsidR="003D4036" w:rsidRPr="003908FE" w:rsidRDefault="003D4036" w:rsidP="003D4036">
      <w:pPr>
        <w:pStyle w:val="Prrafodelista"/>
        <w:numPr>
          <w:ilvl w:val="0"/>
          <w:numId w:val="8"/>
        </w:numPr>
        <w:jc w:val="both"/>
        <w:rPr>
          <w:rFonts w:cstheme="minorHAnsi"/>
          <w:color w:val="7F7F7F" w:themeColor="text1" w:themeTint="80"/>
        </w:rPr>
      </w:pPr>
      <w:r w:rsidRPr="003908FE">
        <w:rPr>
          <w:rFonts w:cstheme="minorHAnsi"/>
          <w:b/>
          <w:color w:val="034F8A"/>
        </w:rPr>
        <w:t xml:space="preserve">Las comunicaciones formales </w:t>
      </w:r>
      <w:r w:rsidRPr="003908FE">
        <w:rPr>
          <w:rFonts w:cstheme="minorHAnsi"/>
          <w:color w:val="7F7F7F" w:themeColor="text1" w:themeTint="80"/>
        </w:rPr>
        <w:t xml:space="preserve">que realiza la Superintendencia del Medio Ambiente con el denunciante se efectúan a través de </w:t>
      </w:r>
      <w:r w:rsidRPr="003908FE">
        <w:rPr>
          <w:rFonts w:cstheme="minorHAnsi"/>
          <w:b/>
          <w:color w:val="7F7F7F" w:themeColor="text1" w:themeTint="80"/>
        </w:rPr>
        <w:t>Carta Certificada</w:t>
      </w:r>
      <w:r w:rsidRPr="003908FE">
        <w:rPr>
          <w:rFonts w:cstheme="minorHAnsi"/>
          <w:color w:val="7F7F7F" w:themeColor="text1" w:themeTint="80"/>
        </w:rPr>
        <w:t xml:space="preserve">, por lo que es esencial </w:t>
      </w:r>
      <w:r w:rsidRPr="003908FE">
        <w:rPr>
          <w:rFonts w:cstheme="minorHAnsi"/>
          <w:b/>
          <w:color w:val="7F7F7F" w:themeColor="text1" w:themeTint="80"/>
        </w:rPr>
        <w:t xml:space="preserve">indicar correctamente su domicilio. </w:t>
      </w:r>
      <w:r w:rsidRPr="003908FE">
        <w:rPr>
          <w:rFonts w:cstheme="minorHAnsi"/>
          <w:color w:val="7F7F7F" w:themeColor="text1" w:themeTint="80"/>
        </w:rPr>
        <w:t xml:space="preserve">En caso de que éste se encuentre en zona rural, debe indicar una casilla de correos o un domicilio ubicado en zona urbana para que la notificación se lleve a cabo correctamente. </w:t>
      </w:r>
    </w:p>
    <w:p w14:paraId="2D688250" w14:textId="77777777" w:rsidR="003D4036" w:rsidRPr="003908FE" w:rsidRDefault="003D4036" w:rsidP="003D4036">
      <w:pPr>
        <w:pStyle w:val="Prrafodelista"/>
        <w:rPr>
          <w:rFonts w:cstheme="minorHAnsi"/>
          <w:color w:val="7F7F7F" w:themeColor="text1" w:themeTint="80"/>
        </w:rPr>
      </w:pPr>
    </w:p>
    <w:p w14:paraId="1D5BFE06" w14:textId="77777777" w:rsidR="003D4036" w:rsidRPr="003908FE" w:rsidRDefault="003D4036" w:rsidP="003D4036">
      <w:pPr>
        <w:pStyle w:val="Prrafodelista"/>
        <w:numPr>
          <w:ilvl w:val="0"/>
          <w:numId w:val="8"/>
        </w:numPr>
        <w:jc w:val="both"/>
        <w:rPr>
          <w:rFonts w:cstheme="minorHAnsi"/>
          <w:b/>
          <w:bCs/>
          <w:color w:val="7F7F7F" w:themeColor="text1" w:themeTint="80"/>
        </w:rPr>
      </w:pPr>
      <w:r w:rsidRPr="003908FE">
        <w:rPr>
          <w:rFonts w:cstheme="minorHAnsi"/>
          <w:b/>
          <w:color w:val="034F8A"/>
        </w:rPr>
        <w:t>Para conocer el estado de tramitación</w:t>
      </w:r>
      <w:r w:rsidRPr="003908FE">
        <w:rPr>
          <w:rFonts w:cstheme="minorHAnsi"/>
          <w:b/>
          <w:bCs/>
          <w:color w:val="7F7F7F" w:themeColor="text1" w:themeTint="80"/>
        </w:rPr>
        <w:t xml:space="preserve"> </w:t>
      </w:r>
      <w:r w:rsidRPr="003908FE">
        <w:rPr>
          <w:rFonts w:cstheme="minorHAnsi"/>
          <w:color w:val="7F7F7F" w:themeColor="text1" w:themeTint="80"/>
        </w:rPr>
        <w:t xml:space="preserve">de su denuncia, debe ingresar a oac.sma.gob.cl, o llamar al teléfono </w:t>
      </w:r>
      <w:r w:rsidRPr="003908FE">
        <w:rPr>
          <w:rFonts w:cstheme="minorHAnsi"/>
          <w:b/>
          <w:color w:val="034F8A"/>
        </w:rPr>
        <w:t>+56 2 2617 1860.</w:t>
      </w:r>
    </w:p>
    <w:p w14:paraId="6D2CE02D" w14:textId="77777777" w:rsidR="003D4036" w:rsidRPr="003908FE" w:rsidRDefault="003D4036" w:rsidP="003D4036">
      <w:pPr>
        <w:pStyle w:val="Prrafodelista"/>
        <w:rPr>
          <w:rFonts w:cstheme="minorHAnsi"/>
          <w:b/>
          <w:bCs/>
          <w:color w:val="7F7F7F" w:themeColor="text1" w:themeTint="80"/>
        </w:rPr>
      </w:pPr>
    </w:p>
    <w:p w14:paraId="35AC7CEB" w14:textId="26F04503" w:rsidR="003A488F" w:rsidRPr="0097544D" w:rsidRDefault="003D4036" w:rsidP="003D4036">
      <w:pPr>
        <w:pStyle w:val="Prrafodelista"/>
        <w:numPr>
          <w:ilvl w:val="0"/>
          <w:numId w:val="8"/>
        </w:numPr>
        <w:jc w:val="both"/>
        <w:rPr>
          <w:rFonts w:cstheme="minorHAnsi"/>
          <w:b/>
          <w:bCs/>
          <w:color w:val="7F7F7F" w:themeColor="text1" w:themeTint="80"/>
        </w:rPr>
      </w:pPr>
      <w:r w:rsidRPr="0097544D">
        <w:rPr>
          <w:rFonts w:cstheme="minorHAnsi"/>
          <w:b/>
          <w:bCs/>
          <w:color w:val="7F7F7F" w:themeColor="text1" w:themeTint="80"/>
        </w:rPr>
        <w:t xml:space="preserve">En caso de que </w:t>
      </w:r>
      <w:r w:rsidR="0097544D" w:rsidRPr="0097544D">
        <w:rPr>
          <w:rFonts w:cstheme="minorHAnsi"/>
          <w:b/>
          <w:bCs/>
          <w:color w:val="7F7F7F" w:themeColor="text1" w:themeTint="80"/>
        </w:rPr>
        <w:t xml:space="preserve">la persona </w:t>
      </w:r>
      <w:r w:rsidRPr="0097544D">
        <w:rPr>
          <w:rFonts w:cstheme="minorHAnsi"/>
          <w:b/>
          <w:bCs/>
          <w:color w:val="7F7F7F" w:themeColor="text1" w:themeTint="80"/>
        </w:rPr>
        <w:t>desee ser notificad</w:t>
      </w:r>
      <w:r w:rsidR="0097544D" w:rsidRPr="0097544D">
        <w:rPr>
          <w:rFonts w:cstheme="minorHAnsi"/>
          <w:b/>
          <w:bCs/>
          <w:color w:val="7F7F7F" w:themeColor="text1" w:themeTint="80"/>
        </w:rPr>
        <w:t>a</w:t>
      </w:r>
      <w:r w:rsidRPr="0097544D">
        <w:rPr>
          <w:rFonts w:cstheme="minorHAnsi"/>
          <w:b/>
          <w:bCs/>
          <w:color w:val="7F7F7F" w:themeColor="text1" w:themeTint="80"/>
        </w:rPr>
        <w:t xml:space="preserve"> por correo electrónico, debe expresarlo, seleccionando la casilla.  </w:t>
      </w:r>
    </w:p>
    <w:p w14:paraId="2012E784" w14:textId="77777777" w:rsidR="001A50F9" w:rsidRPr="001A50F9" w:rsidRDefault="001A50F9" w:rsidP="001A50F9">
      <w:pPr>
        <w:pStyle w:val="Prrafodelista"/>
        <w:rPr>
          <w:rFonts w:cstheme="minorHAnsi"/>
          <w:b/>
          <w:bCs/>
          <w:color w:val="7F7F7F" w:themeColor="text1" w:themeTint="80"/>
        </w:rPr>
      </w:pPr>
    </w:p>
    <w:p w14:paraId="0E52F879" w14:textId="77777777" w:rsidR="001A50F9" w:rsidRPr="001A50F9" w:rsidRDefault="001A50F9" w:rsidP="001A50F9">
      <w:pPr>
        <w:jc w:val="both"/>
        <w:rPr>
          <w:rFonts w:cstheme="minorHAnsi"/>
          <w:b/>
          <w:bCs/>
          <w:color w:val="7F7F7F" w:themeColor="text1" w:themeTint="80"/>
        </w:rPr>
      </w:pPr>
    </w:p>
    <w:p w14:paraId="7BB23A52" w14:textId="17A3D0AF" w:rsidR="006F7B85" w:rsidRPr="003908FE" w:rsidRDefault="00EE7613" w:rsidP="00564AA3">
      <w:pPr>
        <w:pStyle w:val="Prrafodelista"/>
        <w:numPr>
          <w:ilvl w:val="0"/>
          <w:numId w:val="4"/>
        </w:numPr>
        <w:spacing w:after="0" w:line="240" w:lineRule="auto"/>
        <w:jc w:val="both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lastRenderedPageBreak/>
        <w:t xml:space="preserve">DATOS </w:t>
      </w:r>
      <w:r w:rsidRPr="00244FD7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t>DE</w:t>
      </w:r>
      <w:r w:rsidR="0097544D" w:rsidRPr="00244FD7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t xml:space="preserve"> </w:t>
      </w:r>
      <w:r w:rsidRPr="00244FD7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t>L</w:t>
      </w:r>
      <w:r w:rsidR="0097544D" w:rsidRPr="00244FD7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t>A PERSONA</w:t>
      </w:r>
      <w:r w:rsidRPr="00244FD7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t xml:space="preserve"> DENUNCIANTE Y PERSONA</w:t>
      </w: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t xml:space="preserve"> REPRESENTANTE</w:t>
      </w:r>
    </w:p>
    <w:p w14:paraId="3E5AB17E" w14:textId="77777777" w:rsidR="006F7B85" w:rsidRPr="003908FE" w:rsidRDefault="006F7B85" w:rsidP="00D30374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7348A514" w14:textId="02032938" w:rsidR="00E600AF" w:rsidRPr="003908FE" w:rsidRDefault="00E600AF" w:rsidP="00E600AF">
      <w:pPr>
        <w:shd w:val="clear" w:color="auto" w:fill="FAFBFE"/>
        <w:spacing w:after="0" w:line="240" w:lineRule="auto"/>
        <w:jc w:val="center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noProof/>
          <w:color w:val="273444"/>
          <w:kern w:val="0"/>
          <w:sz w:val="24"/>
          <w:szCs w:val="24"/>
          <w:lang w:eastAsia="es-419"/>
          <w14:ligatures w14:val="none"/>
        </w:rPr>
        <w:drawing>
          <wp:inline distT="0" distB="0" distL="0" distR="0" wp14:anchorId="4E50FE2B" wp14:editId="3126AAE4">
            <wp:extent cx="1352550" cy="1260226"/>
            <wp:effectExtent l="0" t="0" r="0" b="0"/>
            <wp:docPr id="603186610" name="Imagen 1" descr="Icon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186610" name="Imagen 1" descr="Icono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57673" cy="1264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CED44" w14:textId="6081EC07" w:rsidR="003D4347" w:rsidRPr="003908FE" w:rsidRDefault="003D4347" w:rsidP="00E600AF">
      <w:pPr>
        <w:shd w:val="clear" w:color="auto" w:fill="FAFBFE"/>
        <w:spacing w:after="0" w:line="240" w:lineRule="auto"/>
        <w:jc w:val="center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  <w:t>Denunciante</w:t>
      </w:r>
    </w:p>
    <w:p w14:paraId="5407306E" w14:textId="77777777" w:rsidR="003D4347" w:rsidRPr="003908FE" w:rsidRDefault="003D4347" w:rsidP="00E600AF">
      <w:pPr>
        <w:shd w:val="clear" w:color="auto" w:fill="FAFBFE"/>
        <w:spacing w:after="0" w:line="240" w:lineRule="auto"/>
        <w:jc w:val="center"/>
        <w:rPr>
          <w:rFonts w:eastAsia="Times New Roman" w:cstheme="minorHAnsi"/>
          <w:color w:val="718096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color w:val="718096"/>
          <w:kern w:val="0"/>
          <w:sz w:val="24"/>
          <w:szCs w:val="24"/>
          <w:lang w:eastAsia="es-419"/>
          <w14:ligatures w14:val="none"/>
        </w:rPr>
        <w:t>Persona natural o particular que realiza la denuncia</w:t>
      </w:r>
    </w:p>
    <w:p w14:paraId="42EBD679" w14:textId="77777777" w:rsidR="003D4347" w:rsidRPr="003908FE" w:rsidRDefault="003D4347" w:rsidP="00D30374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6044FF60" w14:textId="77777777" w:rsidR="003D4347" w:rsidRPr="003908FE" w:rsidRDefault="003D4347" w:rsidP="00D30374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0B71E2C3" w14:textId="3062372F" w:rsidR="00D30374" w:rsidRPr="003908FE" w:rsidRDefault="00D30374" w:rsidP="00D30374">
      <w:pPr>
        <w:spacing w:after="0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Individualización de quien denuncia</w:t>
      </w:r>
    </w:p>
    <w:p w14:paraId="2B150891" w14:textId="77777777" w:rsidR="00D30374" w:rsidRPr="003908FE" w:rsidRDefault="00D30374" w:rsidP="00D30374">
      <w:pPr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1F7CB206" w14:textId="77777777" w:rsidR="006A744F" w:rsidRPr="003908FE" w:rsidRDefault="006A744F" w:rsidP="00D30374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397"/>
        <w:gridCol w:w="4725"/>
        <w:gridCol w:w="706"/>
      </w:tblGrid>
      <w:tr w:rsidR="006A744F" w:rsidRPr="003908FE" w14:paraId="4AB416E3" w14:textId="77777777" w:rsidTr="00133455">
        <w:tc>
          <w:tcPr>
            <w:tcW w:w="3397" w:type="dxa"/>
          </w:tcPr>
          <w:p w14:paraId="7B1596AC" w14:textId="77777777" w:rsidR="00986D62" w:rsidRPr="003908FE" w:rsidRDefault="006A744F" w:rsidP="006A744F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mbres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3249ECA2" w14:textId="4EE9D177" w:rsidR="006A744F" w:rsidRPr="003908FE" w:rsidRDefault="006A744F" w:rsidP="006A74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Nombre de quien denuncia</w:t>
            </w:r>
          </w:p>
          <w:p w14:paraId="00228BFC" w14:textId="77777777" w:rsidR="006A744F" w:rsidRPr="003908FE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  <w:gridSpan w:val="2"/>
          </w:tcPr>
          <w:p w14:paraId="5B498A81" w14:textId="77777777" w:rsidR="006A744F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F08E47D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E02A4AF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860F56C" w14:textId="77777777" w:rsidR="00244FD7" w:rsidRPr="003908FE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6A744F" w:rsidRPr="003908FE" w14:paraId="0E0243A8" w14:textId="77777777" w:rsidTr="00133455">
        <w:tc>
          <w:tcPr>
            <w:tcW w:w="3397" w:type="dxa"/>
          </w:tcPr>
          <w:p w14:paraId="35A59908" w14:textId="77777777" w:rsidR="00986D62" w:rsidRPr="003908FE" w:rsidRDefault="006A744F" w:rsidP="006A744F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Apellidos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5A7D4EA4" w14:textId="06423987" w:rsidR="006A744F" w:rsidRPr="003908FE" w:rsidRDefault="006A744F" w:rsidP="006A74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Apellidos de quien denuncia</w:t>
            </w:r>
          </w:p>
          <w:p w14:paraId="79DEE4D8" w14:textId="77777777" w:rsidR="006A744F" w:rsidRPr="003908FE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  <w:gridSpan w:val="2"/>
          </w:tcPr>
          <w:p w14:paraId="43AC3D2B" w14:textId="77777777" w:rsidR="006A744F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9F56228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3A8F378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6FE1F43" w14:textId="77777777" w:rsidR="00244FD7" w:rsidRPr="003908FE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6A744F" w:rsidRPr="003908FE" w14:paraId="114B6672" w14:textId="77777777" w:rsidTr="00133455">
        <w:tc>
          <w:tcPr>
            <w:tcW w:w="3397" w:type="dxa"/>
          </w:tcPr>
          <w:p w14:paraId="0954389C" w14:textId="77777777" w:rsidR="00986D62" w:rsidRPr="003908FE" w:rsidRDefault="006A744F" w:rsidP="006A744F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édula de Identidad/Rol Único Tributario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79602BDE" w14:textId="55027E36" w:rsidR="006A744F" w:rsidRPr="003908FE" w:rsidRDefault="006A744F" w:rsidP="006A74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 xml:space="preserve">Sin puntos y con </w:t>
            </w:r>
            <w:r w:rsidR="0001081E"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guion</w:t>
            </w:r>
          </w:p>
          <w:p w14:paraId="07EA3051" w14:textId="77777777" w:rsidR="006A744F" w:rsidRPr="003908FE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  <w:gridSpan w:val="2"/>
          </w:tcPr>
          <w:p w14:paraId="3E4C5450" w14:textId="77777777" w:rsidR="006A744F" w:rsidRPr="003908FE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381167" w:rsidRPr="003908FE" w14:paraId="47F7B956" w14:textId="067DAFDB" w:rsidTr="00130ABD">
        <w:trPr>
          <w:trHeight w:val="248"/>
        </w:trPr>
        <w:tc>
          <w:tcPr>
            <w:tcW w:w="3397" w:type="dxa"/>
            <w:vMerge w:val="restart"/>
          </w:tcPr>
          <w:p w14:paraId="55265ACD" w14:textId="77777777" w:rsidR="00381167" w:rsidRPr="003908FE" w:rsidRDefault="00381167" w:rsidP="00133455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Sexo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14A5CDAD" w14:textId="3B763B9F" w:rsidR="0012215C" w:rsidRPr="003908FE" w:rsidRDefault="0012215C" w:rsidP="00133455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Marque con una X</w:t>
            </w:r>
          </w:p>
        </w:tc>
        <w:tc>
          <w:tcPr>
            <w:tcW w:w="4725" w:type="dxa"/>
          </w:tcPr>
          <w:p w14:paraId="1EFD85D9" w14:textId="60684CE8" w:rsidR="00381167" w:rsidRPr="003908FE" w:rsidRDefault="00381167" w:rsidP="00986D62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Hombre</w:t>
            </w:r>
          </w:p>
        </w:tc>
        <w:tc>
          <w:tcPr>
            <w:tcW w:w="706" w:type="dxa"/>
          </w:tcPr>
          <w:p w14:paraId="1ED02779" w14:textId="77777777" w:rsidR="00381167" w:rsidRPr="003908FE" w:rsidRDefault="00381167" w:rsidP="0038116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381167" w:rsidRPr="003908FE" w14:paraId="6E893097" w14:textId="68AF5388" w:rsidTr="00381167">
        <w:tc>
          <w:tcPr>
            <w:tcW w:w="3397" w:type="dxa"/>
            <w:vMerge/>
          </w:tcPr>
          <w:p w14:paraId="058E051E" w14:textId="77777777" w:rsidR="00381167" w:rsidRPr="003908FE" w:rsidRDefault="0038116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6C08C238" w14:textId="2DFE3019" w:rsidR="00381167" w:rsidRPr="003908FE" w:rsidRDefault="00381167" w:rsidP="00986D62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Mujer</w:t>
            </w:r>
          </w:p>
        </w:tc>
        <w:tc>
          <w:tcPr>
            <w:tcW w:w="706" w:type="dxa"/>
          </w:tcPr>
          <w:p w14:paraId="29248A55" w14:textId="77777777" w:rsidR="00381167" w:rsidRPr="003908FE" w:rsidRDefault="00381167" w:rsidP="0038116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381167" w:rsidRPr="003908FE" w14:paraId="744EA06C" w14:textId="3A7DCB41" w:rsidTr="00381167">
        <w:tc>
          <w:tcPr>
            <w:tcW w:w="3397" w:type="dxa"/>
            <w:vMerge/>
          </w:tcPr>
          <w:p w14:paraId="2019F184" w14:textId="77777777" w:rsidR="00381167" w:rsidRPr="003908FE" w:rsidRDefault="0038116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4E4305AC" w14:textId="05292D3C" w:rsidR="00381167" w:rsidRPr="003908FE" w:rsidRDefault="00381167" w:rsidP="00986D62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Prefiere no informar</w:t>
            </w:r>
          </w:p>
        </w:tc>
        <w:tc>
          <w:tcPr>
            <w:tcW w:w="706" w:type="dxa"/>
          </w:tcPr>
          <w:p w14:paraId="06EB4AB1" w14:textId="77777777" w:rsidR="00381167" w:rsidRPr="003908FE" w:rsidRDefault="00381167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01C30724" w14:textId="37288034" w:rsidTr="00381167">
        <w:tc>
          <w:tcPr>
            <w:tcW w:w="3397" w:type="dxa"/>
            <w:vMerge w:val="restart"/>
          </w:tcPr>
          <w:p w14:paraId="4F238ABB" w14:textId="7777777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Género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24490AC0" w14:textId="218DFF14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Marque con una X</w:t>
            </w:r>
          </w:p>
        </w:tc>
        <w:tc>
          <w:tcPr>
            <w:tcW w:w="4725" w:type="dxa"/>
          </w:tcPr>
          <w:p w14:paraId="212E215F" w14:textId="11CED29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Masculino </w:t>
            </w:r>
          </w:p>
        </w:tc>
        <w:tc>
          <w:tcPr>
            <w:tcW w:w="706" w:type="dxa"/>
          </w:tcPr>
          <w:p w14:paraId="27CB0B7B" w14:textId="77777777" w:rsidR="002D5513" w:rsidRPr="003908FE" w:rsidRDefault="002D5513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7D824C06" w14:textId="3A23FB88" w:rsidTr="00381167">
        <w:tc>
          <w:tcPr>
            <w:tcW w:w="3397" w:type="dxa"/>
            <w:vMerge/>
          </w:tcPr>
          <w:p w14:paraId="5ECD6FA6" w14:textId="7777777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0A4112FE" w14:textId="4671B0D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Femenino </w:t>
            </w:r>
          </w:p>
        </w:tc>
        <w:tc>
          <w:tcPr>
            <w:tcW w:w="706" w:type="dxa"/>
          </w:tcPr>
          <w:p w14:paraId="117562AE" w14:textId="77777777" w:rsidR="002D5513" w:rsidRPr="003908FE" w:rsidRDefault="002D5513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5AB8FCD9" w14:textId="6EC81476" w:rsidTr="00381167">
        <w:tc>
          <w:tcPr>
            <w:tcW w:w="3397" w:type="dxa"/>
            <w:vMerge/>
          </w:tcPr>
          <w:p w14:paraId="5FDE6B8E" w14:textId="7777777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72D11900" w14:textId="1299F49C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ransmasculino</w:t>
            </w:r>
          </w:p>
        </w:tc>
        <w:tc>
          <w:tcPr>
            <w:tcW w:w="706" w:type="dxa"/>
          </w:tcPr>
          <w:p w14:paraId="0CC5F16D" w14:textId="77777777" w:rsidR="002D5513" w:rsidRPr="003908FE" w:rsidRDefault="002D5513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070D844B" w14:textId="5DF5C01D" w:rsidTr="00381167">
        <w:tc>
          <w:tcPr>
            <w:tcW w:w="3397" w:type="dxa"/>
            <w:vMerge/>
          </w:tcPr>
          <w:p w14:paraId="4AE2477F" w14:textId="7777777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65DDBFA2" w14:textId="3749C99B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ransfemenino</w:t>
            </w:r>
          </w:p>
        </w:tc>
        <w:tc>
          <w:tcPr>
            <w:tcW w:w="706" w:type="dxa"/>
          </w:tcPr>
          <w:p w14:paraId="37D807F4" w14:textId="77777777" w:rsidR="002D5513" w:rsidRPr="003908FE" w:rsidRDefault="002D5513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08150A20" w14:textId="55A3FB8E" w:rsidTr="00381167">
        <w:tc>
          <w:tcPr>
            <w:tcW w:w="3397" w:type="dxa"/>
            <w:vMerge/>
          </w:tcPr>
          <w:p w14:paraId="799897AD" w14:textId="7777777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6DFFC427" w14:textId="24C81D58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 Binario</w:t>
            </w:r>
          </w:p>
        </w:tc>
        <w:tc>
          <w:tcPr>
            <w:tcW w:w="706" w:type="dxa"/>
          </w:tcPr>
          <w:p w14:paraId="0EF6567F" w14:textId="77777777" w:rsidR="002D5513" w:rsidRPr="003908FE" w:rsidRDefault="002D5513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60252D21" w14:textId="2EF3CC1F" w:rsidTr="00381167">
        <w:tc>
          <w:tcPr>
            <w:tcW w:w="3397" w:type="dxa"/>
            <w:vMerge/>
          </w:tcPr>
          <w:p w14:paraId="21E2B544" w14:textId="7777777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1150B464" w14:textId="2332E2BD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Otro</w:t>
            </w:r>
          </w:p>
        </w:tc>
        <w:tc>
          <w:tcPr>
            <w:tcW w:w="706" w:type="dxa"/>
          </w:tcPr>
          <w:p w14:paraId="59EA9362" w14:textId="77777777" w:rsidR="002D5513" w:rsidRPr="003908FE" w:rsidRDefault="002D5513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22F88D48" w14:textId="77777777" w:rsidTr="00381167">
        <w:tc>
          <w:tcPr>
            <w:tcW w:w="3397" w:type="dxa"/>
            <w:vMerge/>
          </w:tcPr>
          <w:p w14:paraId="5C59B038" w14:textId="7777777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77CA3B98" w14:textId="318C72A0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 sabe</w:t>
            </w:r>
          </w:p>
        </w:tc>
        <w:tc>
          <w:tcPr>
            <w:tcW w:w="706" w:type="dxa"/>
          </w:tcPr>
          <w:p w14:paraId="245D1B99" w14:textId="77777777" w:rsidR="002D5513" w:rsidRPr="003908FE" w:rsidRDefault="002D5513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2CA5EDDB" w14:textId="77777777" w:rsidTr="00381167">
        <w:tc>
          <w:tcPr>
            <w:tcW w:w="3397" w:type="dxa"/>
            <w:vMerge/>
          </w:tcPr>
          <w:p w14:paraId="3450CEAF" w14:textId="77777777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1B15ED03" w14:textId="41DD574C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Prefiere no responder</w:t>
            </w:r>
          </w:p>
        </w:tc>
        <w:tc>
          <w:tcPr>
            <w:tcW w:w="706" w:type="dxa"/>
          </w:tcPr>
          <w:p w14:paraId="333252F9" w14:textId="77777777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57B1F24F" w14:textId="38BEA1F8" w:rsidTr="00381167">
        <w:tc>
          <w:tcPr>
            <w:tcW w:w="3397" w:type="dxa"/>
            <w:vMerge w:val="restart"/>
          </w:tcPr>
          <w:p w14:paraId="45453544" w14:textId="77777777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Orientación sexual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31F5AA73" w14:textId="5BB3863F" w:rsidR="002D5513" w:rsidRPr="003908FE" w:rsidRDefault="002D5513" w:rsidP="002D5513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Marque con una X</w:t>
            </w:r>
          </w:p>
        </w:tc>
        <w:tc>
          <w:tcPr>
            <w:tcW w:w="4725" w:type="dxa"/>
            <w:vAlign w:val="center"/>
          </w:tcPr>
          <w:p w14:paraId="3898C45D" w14:textId="21455D09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Heterosexual (atracción hacia el sexo opuesto)</w:t>
            </w:r>
          </w:p>
        </w:tc>
        <w:tc>
          <w:tcPr>
            <w:tcW w:w="706" w:type="dxa"/>
            <w:vAlign w:val="center"/>
          </w:tcPr>
          <w:p w14:paraId="04587E50" w14:textId="77777777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33A8E11C" w14:textId="45E117CF" w:rsidTr="00381167">
        <w:tc>
          <w:tcPr>
            <w:tcW w:w="3397" w:type="dxa"/>
            <w:vMerge/>
          </w:tcPr>
          <w:p w14:paraId="60A9A853" w14:textId="77777777" w:rsidR="002D5513" w:rsidRPr="003908FE" w:rsidRDefault="002D5513" w:rsidP="002D5513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  <w:vAlign w:val="center"/>
          </w:tcPr>
          <w:p w14:paraId="67AB5A02" w14:textId="7D0EE58D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Lesbiana (atracción de una mujer hacia otra mujer)</w:t>
            </w:r>
          </w:p>
        </w:tc>
        <w:tc>
          <w:tcPr>
            <w:tcW w:w="706" w:type="dxa"/>
            <w:vAlign w:val="center"/>
          </w:tcPr>
          <w:p w14:paraId="675B3CBC" w14:textId="77777777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052975A0" w14:textId="03AEB6AD" w:rsidTr="00381167">
        <w:tc>
          <w:tcPr>
            <w:tcW w:w="3397" w:type="dxa"/>
            <w:vMerge/>
          </w:tcPr>
          <w:p w14:paraId="70D0B59A" w14:textId="77777777" w:rsidR="002D5513" w:rsidRPr="003908FE" w:rsidRDefault="002D5513" w:rsidP="002D5513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  <w:vAlign w:val="center"/>
          </w:tcPr>
          <w:p w14:paraId="11D3CB43" w14:textId="3F8956C5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Gay (atracción de un hombre hacia otro hombre)</w:t>
            </w:r>
          </w:p>
        </w:tc>
        <w:tc>
          <w:tcPr>
            <w:tcW w:w="706" w:type="dxa"/>
            <w:vAlign w:val="center"/>
          </w:tcPr>
          <w:p w14:paraId="60A2B5EE" w14:textId="77777777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4924E037" w14:textId="1430F546" w:rsidTr="00381167">
        <w:tc>
          <w:tcPr>
            <w:tcW w:w="3397" w:type="dxa"/>
            <w:vMerge/>
          </w:tcPr>
          <w:p w14:paraId="22923C04" w14:textId="77777777" w:rsidR="002D5513" w:rsidRPr="003908FE" w:rsidRDefault="002D5513" w:rsidP="002D5513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  <w:vAlign w:val="center"/>
          </w:tcPr>
          <w:p w14:paraId="5F152477" w14:textId="12D2A9D9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Bisexual (atracción hacia más de un sexo o género)</w:t>
            </w:r>
          </w:p>
        </w:tc>
        <w:tc>
          <w:tcPr>
            <w:tcW w:w="706" w:type="dxa"/>
            <w:vAlign w:val="center"/>
          </w:tcPr>
          <w:p w14:paraId="353E2CF6" w14:textId="77777777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1F16F9D5" w14:textId="0DFB889F" w:rsidTr="00381167">
        <w:tc>
          <w:tcPr>
            <w:tcW w:w="3397" w:type="dxa"/>
            <w:vMerge/>
          </w:tcPr>
          <w:p w14:paraId="26BA88E8" w14:textId="77777777" w:rsidR="002D5513" w:rsidRPr="003908FE" w:rsidRDefault="002D5513" w:rsidP="002D5513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  <w:vAlign w:val="center"/>
          </w:tcPr>
          <w:p w14:paraId="5D22E779" w14:textId="7D7D8D3B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Otro</w:t>
            </w:r>
          </w:p>
        </w:tc>
        <w:tc>
          <w:tcPr>
            <w:tcW w:w="706" w:type="dxa"/>
            <w:vAlign w:val="center"/>
          </w:tcPr>
          <w:p w14:paraId="05B50558" w14:textId="77777777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7AACCA7C" w14:textId="3F38EA0A" w:rsidTr="00381167">
        <w:tc>
          <w:tcPr>
            <w:tcW w:w="3397" w:type="dxa"/>
            <w:vMerge/>
          </w:tcPr>
          <w:p w14:paraId="5F575AFB" w14:textId="77777777" w:rsidR="002D5513" w:rsidRPr="003908FE" w:rsidRDefault="002D5513" w:rsidP="002D5513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  <w:vAlign w:val="center"/>
          </w:tcPr>
          <w:p w14:paraId="354A33AA" w14:textId="15A89562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No Sabe</w:t>
            </w:r>
          </w:p>
        </w:tc>
        <w:tc>
          <w:tcPr>
            <w:tcW w:w="706" w:type="dxa"/>
            <w:vAlign w:val="center"/>
          </w:tcPr>
          <w:p w14:paraId="05774DEA" w14:textId="77777777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0252CFF9" w14:textId="428AF469" w:rsidTr="00381167">
        <w:tc>
          <w:tcPr>
            <w:tcW w:w="3397" w:type="dxa"/>
            <w:vMerge/>
          </w:tcPr>
          <w:p w14:paraId="595B8CDD" w14:textId="77777777" w:rsidR="002D5513" w:rsidRPr="003908FE" w:rsidRDefault="002D5513" w:rsidP="002D5513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  <w:vAlign w:val="center"/>
          </w:tcPr>
          <w:p w14:paraId="2837DE2B" w14:textId="7F779049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Prefiere no responder</w:t>
            </w:r>
          </w:p>
        </w:tc>
        <w:tc>
          <w:tcPr>
            <w:tcW w:w="706" w:type="dxa"/>
            <w:vAlign w:val="center"/>
          </w:tcPr>
          <w:p w14:paraId="67CF43A6" w14:textId="77777777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</w:tbl>
    <w:p w14:paraId="0C8859E7" w14:textId="77777777" w:rsidR="006A744F" w:rsidRPr="003908FE" w:rsidRDefault="006A744F" w:rsidP="00D30374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0EFBEE90" w14:textId="77777777" w:rsidR="00D30374" w:rsidRPr="003908FE" w:rsidRDefault="00D30374" w:rsidP="00D30374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Identifique sus datos para notificar la información</w:t>
      </w:r>
    </w:p>
    <w:p w14:paraId="71FBC893" w14:textId="77777777" w:rsidR="00D30374" w:rsidRPr="003908FE" w:rsidRDefault="00D30374" w:rsidP="00D30374">
      <w:pPr>
        <w:shd w:val="clear" w:color="auto" w:fill="EFF2F7"/>
        <w:spacing w:after="0" w:line="240" w:lineRule="auto"/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</w:pPr>
      <w:r w:rsidRPr="003908FE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>Debe proporcionar un correo electrónico y número telefónico, así nos podremos comunicar con usted.</w:t>
      </w:r>
    </w:p>
    <w:p w14:paraId="5B3A19F2" w14:textId="77777777" w:rsidR="00986D62" w:rsidRPr="003908FE" w:rsidRDefault="00986D62" w:rsidP="00D30374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30"/>
        <w:gridCol w:w="5998"/>
      </w:tblGrid>
      <w:tr w:rsidR="00732988" w:rsidRPr="003908FE" w14:paraId="5F08E53B" w14:textId="77777777" w:rsidTr="00AA3602">
        <w:tc>
          <w:tcPr>
            <w:tcW w:w="2830" w:type="dxa"/>
            <w:vMerge w:val="restart"/>
          </w:tcPr>
          <w:p w14:paraId="703C438A" w14:textId="77777777" w:rsidR="00732988" w:rsidRPr="003908FE" w:rsidRDefault="00732988" w:rsidP="00A54508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¿Desea recibir respuesta vía correo electrónico?</w:t>
            </w:r>
          </w:p>
          <w:p w14:paraId="42C3A19F" w14:textId="02682411" w:rsidR="00732988" w:rsidRPr="003908FE" w:rsidRDefault="0073298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998" w:type="dxa"/>
          </w:tcPr>
          <w:p w14:paraId="79947645" w14:textId="77777777" w:rsidR="00732988" w:rsidRPr="003908FE" w:rsidRDefault="00732988" w:rsidP="00AA3602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Sí, deseo recibir respuesta vía correo electrónico. Correo electrónico de quien denuncia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004AB682" w14:textId="77777777" w:rsidR="00AA3602" w:rsidRPr="003908FE" w:rsidRDefault="00AA3602" w:rsidP="00AA3602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C11EBC6" w14:textId="77777777" w:rsidR="00AA3602" w:rsidRPr="003908FE" w:rsidRDefault="00AA3602" w:rsidP="00AA3602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61C1971" w14:textId="35585B75" w:rsidR="00AA3602" w:rsidRPr="003908FE" w:rsidRDefault="00AA3602" w:rsidP="00AA3602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32988" w:rsidRPr="003908FE" w14:paraId="74D664FF" w14:textId="77777777" w:rsidTr="00AA3602">
        <w:tc>
          <w:tcPr>
            <w:tcW w:w="2830" w:type="dxa"/>
            <w:vMerge/>
          </w:tcPr>
          <w:p w14:paraId="734EF8D3" w14:textId="040201B2" w:rsidR="00732988" w:rsidRPr="003908FE" w:rsidRDefault="0073298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998" w:type="dxa"/>
          </w:tcPr>
          <w:p w14:paraId="37ACA22D" w14:textId="10DCDC74" w:rsidR="00732988" w:rsidRPr="003908FE" w:rsidRDefault="0073298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</w:t>
            </w:r>
          </w:p>
        </w:tc>
      </w:tr>
    </w:tbl>
    <w:p w14:paraId="22AD41BF" w14:textId="77777777" w:rsidR="00A54508" w:rsidRPr="003908FE" w:rsidRDefault="00A54508" w:rsidP="00D30374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327F55D3" w14:textId="4B6AB49E" w:rsidR="00D30374" w:rsidRPr="003908FE" w:rsidRDefault="00D30374" w:rsidP="00D30374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Indique la dirección de quien denunci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823"/>
        <w:gridCol w:w="2781"/>
        <w:gridCol w:w="2224"/>
      </w:tblGrid>
      <w:tr w:rsidR="00986D62" w:rsidRPr="003908FE" w14:paraId="11454B3A" w14:textId="77777777" w:rsidTr="009F3771">
        <w:tc>
          <w:tcPr>
            <w:tcW w:w="3823" w:type="dxa"/>
          </w:tcPr>
          <w:p w14:paraId="4FC390A8" w14:textId="169A7AB2" w:rsidR="00986D62" w:rsidRPr="003908FE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Región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5005" w:type="dxa"/>
            <w:gridSpan w:val="2"/>
          </w:tcPr>
          <w:p w14:paraId="1231A25C" w14:textId="77777777" w:rsidR="00986D62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C9167BC" w14:textId="77777777" w:rsidR="00244FD7" w:rsidRPr="003908FE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86D62" w:rsidRPr="003908FE" w14:paraId="1D5C0C82" w14:textId="77777777" w:rsidTr="009F3771">
        <w:tc>
          <w:tcPr>
            <w:tcW w:w="3823" w:type="dxa"/>
          </w:tcPr>
          <w:p w14:paraId="4B1B809C" w14:textId="5A25FFEA" w:rsidR="00986D62" w:rsidRPr="003908FE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omuna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5005" w:type="dxa"/>
            <w:gridSpan w:val="2"/>
          </w:tcPr>
          <w:p w14:paraId="5DA0C4C2" w14:textId="77777777" w:rsidR="00986D62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921B650" w14:textId="77777777" w:rsidR="00244FD7" w:rsidRPr="003908FE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86D62" w:rsidRPr="003908FE" w14:paraId="4BEE42AF" w14:textId="77777777" w:rsidTr="009F3771">
        <w:tc>
          <w:tcPr>
            <w:tcW w:w="3823" w:type="dxa"/>
          </w:tcPr>
          <w:p w14:paraId="2A639ED4" w14:textId="6D3AD123" w:rsidR="00986D62" w:rsidRPr="003908FE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Dirección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5005" w:type="dxa"/>
            <w:gridSpan w:val="2"/>
          </w:tcPr>
          <w:p w14:paraId="273C08E9" w14:textId="77777777" w:rsidR="00986D62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626689D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F0EAAAD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4BAE436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F25B669" w14:textId="77777777" w:rsidR="00244FD7" w:rsidRPr="003908FE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AD0EBAE" w14:textId="77777777" w:rsidR="009F3771" w:rsidRPr="003908FE" w:rsidRDefault="009F3771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86D62" w:rsidRPr="003908FE" w14:paraId="2BB2B683" w14:textId="77777777" w:rsidTr="009F3771">
        <w:tc>
          <w:tcPr>
            <w:tcW w:w="3823" w:type="dxa"/>
          </w:tcPr>
          <w:p w14:paraId="0E811090" w14:textId="230A36B8" w:rsidR="00986D62" w:rsidRPr="003908FE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Complementar dirección con </w:t>
            </w:r>
            <w:proofErr w:type="spellStart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°</w:t>
            </w:r>
            <w:proofErr w:type="spellEnd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 de </w:t>
            </w:r>
            <w:r w:rsidR="00F41D5A"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depto.</w:t>
            </w: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, block, oficina o similar</w:t>
            </w:r>
          </w:p>
        </w:tc>
        <w:tc>
          <w:tcPr>
            <w:tcW w:w="5005" w:type="dxa"/>
            <w:gridSpan w:val="2"/>
          </w:tcPr>
          <w:p w14:paraId="086527C0" w14:textId="77777777" w:rsidR="00986D62" w:rsidRPr="003908FE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60034" w:rsidRPr="003908FE" w14:paraId="79823235" w14:textId="0086974A" w:rsidTr="009F3771">
        <w:tc>
          <w:tcPr>
            <w:tcW w:w="3823" w:type="dxa"/>
          </w:tcPr>
          <w:p w14:paraId="76607CFB" w14:textId="60DAE858" w:rsidR="00960034" w:rsidRPr="003908FE" w:rsidRDefault="005509F6" w:rsidP="0096003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</w:t>
            </w:r>
            <w:r w:rsidR="00960034"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oordenadas</w:t>
            </w:r>
          </w:p>
          <w:p w14:paraId="02107731" w14:textId="6EA7A184" w:rsidR="00960034" w:rsidRPr="003908FE" w:rsidRDefault="00960034" w:rsidP="0096003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718096"/>
                <w:shd w:val="clear" w:color="auto" w:fill="FFFFFF"/>
              </w:rPr>
              <w:t>En caso de conocer Latitud y Longitud ingrésela directamente.</w:t>
            </w:r>
          </w:p>
        </w:tc>
        <w:tc>
          <w:tcPr>
            <w:tcW w:w="2781" w:type="dxa"/>
          </w:tcPr>
          <w:p w14:paraId="2FEC3A5E" w14:textId="77777777" w:rsidR="00960034" w:rsidRPr="003908FE" w:rsidRDefault="00960034" w:rsidP="0096003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Latitud</w:t>
            </w:r>
          </w:p>
          <w:p w14:paraId="4CB93DBC" w14:textId="1487F3E7" w:rsidR="00960034" w:rsidRPr="003908FE" w:rsidRDefault="00960034" w:rsidP="0096003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proofErr w:type="spellStart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Ej</w:t>
            </w:r>
            <w:proofErr w:type="spellEnd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: -18.48539</w:t>
            </w:r>
          </w:p>
        </w:tc>
        <w:tc>
          <w:tcPr>
            <w:tcW w:w="2224" w:type="dxa"/>
          </w:tcPr>
          <w:p w14:paraId="2419B400" w14:textId="77777777" w:rsidR="00960034" w:rsidRPr="003908FE" w:rsidRDefault="00960034" w:rsidP="0096003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Longitud</w:t>
            </w:r>
          </w:p>
          <w:p w14:paraId="091B2D82" w14:textId="77777777" w:rsidR="00960034" w:rsidRPr="003908FE" w:rsidRDefault="00960034" w:rsidP="00960034">
            <w:pPr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</w:pPr>
            <w:proofErr w:type="spellStart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Ej</w:t>
            </w:r>
            <w:proofErr w:type="spellEnd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: -70.29248</w:t>
            </w:r>
          </w:p>
          <w:p w14:paraId="4666A968" w14:textId="77777777" w:rsidR="00960034" w:rsidRPr="003908FE" w:rsidRDefault="00960034" w:rsidP="0096003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86D62" w:rsidRPr="003908FE" w14:paraId="2E1413C6" w14:textId="77777777" w:rsidTr="009F3771">
        <w:tc>
          <w:tcPr>
            <w:tcW w:w="3823" w:type="dxa"/>
          </w:tcPr>
          <w:p w14:paraId="12CD1517" w14:textId="651288AD" w:rsidR="00986D62" w:rsidRPr="003908FE" w:rsidRDefault="00986D62" w:rsidP="00E75685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eléfono móvil de quien denuncia</w:t>
            </w:r>
          </w:p>
        </w:tc>
        <w:tc>
          <w:tcPr>
            <w:tcW w:w="5005" w:type="dxa"/>
            <w:gridSpan w:val="2"/>
          </w:tcPr>
          <w:p w14:paraId="699E115A" w14:textId="77777777" w:rsidR="00986D62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+569</w:t>
            </w:r>
          </w:p>
          <w:p w14:paraId="30AAF08E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0AED451" w14:textId="6453634E" w:rsidR="00244FD7" w:rsidRPr="003908FE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86D62" w:rsidRPr="003908FE" w14:paraId="3EB1C016" w14:textId="77777777" w:rsidTr="009F3771">
        <w:tc>
          <w:tcPr>
            <w:tcW w:w="3823" w:type="dxa"/>
          </w:tcPr>
          <w:p w14:paraId="62FAF57A" w14:textId="77777777" w:rsidR="00986D62" w:rsidRPr="003908FE" w:rsidRDefault="00986D62" w:rsidP="00986D62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eléfono fijo de quien denuncia</w:t>
            </w:r>
          </w:p>
          <w:p w14:paraId="50137927" w14:textId="77777777" w:rsidR="00986D62" w:rsidRPr="003908FE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005" w:type="dxa"/>
            <w:gridSpan w:val="2"/>
          </w:tcPr>
          <w:p w14:paraId="005C9972" w14:textId="77777777" w:rsidR="00986D62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+56</w:t>
            </w:r>
          </w:p>
          <w:p w14:paraId="2EFD729F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61BAC68" w14:textId="425B3A50" w:rsidR="00244FD7" w:rsidRPr="003908FE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</w:tbl>
    <w:p w14:paraId="42F6749D" w14:textId="1B31356C" w:rsidR="00986D62" w:rsidRPr="003908FE" w:rsidRDefault="00986D62" w:rsidP="00986D62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 xml:space="preserve">No es necesario anteponer un 9 a su </w:t>
      </w:r>
      <w:r w:rsidR="00F16BAF" w:rsidRPr="003908FE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>número</w:t>
      </w:r>
      <w:r w:rsidRPr="003908FE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 xml:space="preserve"> de contacto, solo se aceptan 8 dígitos.</w:t>
      </w:r>
      <w:r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br/>
      </w:r>
      <w:r w:rsidRPr="003908FE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>Debe ingresar al menos un teléfono móvil o fijo. Tenga en consideración que la SMA podría contactarse con Usted a través de vía telefónica</w:t>
      </w:r>
      <w:r w:rsidR="001C6951" w:rsidRPr="003908FE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>.</w:t>
      </w:r>
    </w:p>
    <w:p w14:paraId="22D3FF4F" w14:textId="77777777" w:rsidR="00986D62" w:rsidRPr="003908FE" w:rsidRDefault="00986D62" w:rsidP="00D30374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43FE68C0" w14:textId="39EF1FC4" w:rsidR="007C63EA" w:rsidRPr="003908FE" w:rsidRDefault="009D73BD" w:rsidP="007C63EA">
      <w:pPr>
        <w:shd w:val="clear" w:color="auto" w:fill="FAFBFE"/>
        <w:spacing w:after="0" w:line="240" w:lineRule="auto"/>
        <w:jc w:val="center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noProof/>
          <w:color w:val="273444"/>
          <w:kern w:val="0"/>
          <w:sz w:val="24"/>
          <w:szCs w:val="24"/>
          <w:lang w:eastAsia="es-419"/>
          <w14:ligatures w14:val="none"/>
        </w:rPr>
        <w:lastRenderedPageBreak/>
        <w:drawing>
          <wp:inline distT="0" distB="0" distL="0" distR="0" wp14:anchorId="25A27873" wp14:editId="7E5D8829">
            <wp:extent cx="1595129" cy="1362075"/>
            <wp:effectExtent l="0" t="0" r="5080" b="0"/>
            <wp:docPr id="856318444" name="Imagen 1" descr="Icon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318444" name="Imagen 1" descr="Icono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99209" cy="1365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57527" w14:textId="1AE4789D" w:rsidR="007C63EA" w:rsidRPr="003908FE" w:rsidRDefault="009D73BD" w:rsidP="007C63EA">
      <w:pPr>
        <w:shd w:val="clear" w:color="auto" w:fill="FAFBFE"/>
        <w:spacing w:after="0" w:line="240" w:lineRule="auto"/>
        <w:jc w:val="center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  <w:t>Representante</w:t>
      </w:r>
    </w:p>
    <w:p w14:paraId="68A803E3" w14:textId="1E7C7B68" w:rsidR="002F7640" w:rsidRPr="003908FE" w:rsidRDefault="002F7640" w:rsidP="007D53CC">
      <w:pPr>
        <w:shd w:val="clear" w:color="auto" w:fill="FAFBFE"/>
        <w:spacing w:after="0" w:line="240" w:lineRule="auto"/>
        <w:jc w:val="center"/>
        <w:rPr>
          <w:rFonts w:eastAsia="Times New Roman" w:cstheme="minorHAnsi"/>
          <w:color w:val="718096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color w:val="718096"/>
          <w:kern w:val="0"/>
          <w:sz w:val="24"/>
          <w:szCs w:val="24"/>
          <w:lang w:eastAsia="es-419"/>
          <w14:ligatures w14:val="none"/>
        </w:rPr>
        <w:t>Representante legal de uno o más denunciantes</w:t>
      </w:r>
    </w:p>
    <w:p w14:paraId="65EA0050" w14:textId="5207DF64" w:rsidR="003A488F" w:rsidRPr="003908FE" w:rsidRDefault="003A488F">
      <w:pPr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4C4051C8" w14:textId="611195A8" w:rsidR="009D7145" w:rsidRPr="003908FE" w:rsidRDefault="009D7145" w:rsidP="009D7145">
      <w:pPr>
        <w:shd w:val="clear" w:color="auto" w:fill="EFF2F7"/>
        <w:spacing w:after="0" w:line="240" w:lineRule="auto"/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</w:pPr>
      <w:proofErr w:type="gramStart"/>
      <w:r w:rsidRPr="003908FE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>En caso que</w:t>
      </w:r>
      <w:proofErr w:type="gramEnd"/>
      <w:r w:rsidRPr="003908FE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 xml:space="preserve"> Ud. sea representante legal favor completar la siguiente tabla. En caso contrario, saltar al punto 2 “Posibles infractores”.</w:t>
      </w:r>
    </w:p>
    <w:p w14:paraId="7DB0B9A4" w14:textId="77777777" w:rsidR="009D7145" w:rsidRPr="003908FE" w:rsidRDefault="009D7145" w:rsidP="007D53CC">
      <w:pPr>
        <w:spacing w:after="0" w:line="240" w:lineRule="auto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</w:p>
    <w:p w14:paraId="567BD424" w14:textId="7AA7428B" w:rsidR="00B9124B" w:rsidRPr="003908FE" w:rsidRDefault="00B9124B" w:rsidP="007D53CC">
      <w:pPr>
        <w:spacing w:after="0" w:line="240" w:lineRule="auto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Individualización persona representante o apoderada de quien denuncia</w:t>
      </w:r>
    </w:p>
    <w:p w14:paraId="65C988E8" w14:textId="4F71A961" w:rsidR="007D53CC" w:rsidRPr="003908FE" w:rsidRDefault="007D53CC" w:rsidP="007D53CC">
      <w:pPr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7F961627" w14:textId="77777777" w:rsidR="007D53CC" w:rsidRPr="003908FE" w:rsidRDefault="007D53CC" w:rsidP="007D53CC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397"/>
        <w:gridCol w:w="5431"/>
      </w:tblGrid>
      <w:tr w:rsidR="007D53CC" w:rsidRPr="003908FE" w14:paraId="354C51AF" w14:textId="77777777">
        <w:tc>
          <w:tcPr>
            <w:tcW w:w="3397" w:type="dxa"/>
          </w:tcPr>
          <w:p w14:paraId="3BDCC942" w14:textId="77777777" w:rsidR="007D53CC" w:rsidRPr="003908FE" w:rsidRDefault="007D53CC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mbres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4A3B9D99" w14:textId="26521F8D" w:rsidR="007D53CC" w:rsidRPr="003908FE" w:rsidRDefault="00B9124B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 xml:space="preserve">Nombres de </w:t>
            </w:r>
            <w:r w:rsidR="00F162F2"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 xml:space="preserve">la persona </w:t>
            </w: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representante o apoderada</w:t>
            </w:r>
          </w:p>
        </w:tc>
        <w:tc>
          <w:tcPr>
            <w:tcW w:w="5431" w:type="dxa"/>
          </w:tcPr>
          <w:p w14:paraId="6C19CFF8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3908FE" w14:paraId="294FA1DE" w14:textId="77777777">
        <w:tc>
          <w:tcPr>
            <w:tcW w:w="3397" w:type="dxa"/>
          </w:tcPr>
          <w:p w14:paraId="4BE67254" w14:textId="77777777" w:rsidR="007D53CC" w:rsidRPr="003908FE" w:rsidRDefault="007D53CC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Apellidos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7FFDDEA7" w14:textId="77777777" w:rsidR="007D53CC" w:rsidRPr="003908FE" w:rsidRDefault="007D53CC" w:rsidP="00B9124B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</w:tcPr>
          <w:p w14:paraId="7775D5D3" w14:textId="77777777" w:rsidR="007D53CC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C57A06E" w14:textId="77777777" w:rsidR="00244FD7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953A78D" w14:textId="77777777" w:rsidR="00244FD7" w:rsidRPr="003908FE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3908FE" w14:paraId="20D438F3" w14:textId="77777777">
        <w:tc>
          <w:tcPr>
            <w:tcW w:w="3397" w:type="dxa"/>
          </w:tcPr>
          <w:p w14:paraId="6F018CB9" w14:textId="77777777" w:rsidR="007D53CC" w:rsidRPr="003908FE" w:rsidRDefault="007D53CC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édula de Identidad/Rol Único Tributario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29809590" w14:textId="46C2300F" w:rsidR="007D53CC" w:rsidRPr="003908FE" w:rsidRDefault="007D53C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 xml:space="preserve">Sin puntos y con </w:t>
            </w:r>
            <w:r w:rsidR="0001081E"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guion</w:t>
            </w:r>
          </w:p>
          <w:p w14:paraId="44F66EA2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</w:tcPr>
          <w:p w14:paraId="3CFF14F8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3908FE" w14:paraId="53E39563" w14:textId="77777777" w:rsidTr="002A1289">
        <w:tc>
          <w:tcPr>
            <w:tcW w:w="3397" w:type="dxa"/>
            <w:vMerge w:val="restart"/>
          </w:tcPr>
          <w:p w14:paraId="7CADE429" w14:textId="1801C78D" w:rsidR="007D53CC" w:rsidRPr="003908FE" w:rsidRDefault="004C59D5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Correo electrónico de </w:t>
            </w:r>
            <w:r w:rsidR="00F53F40"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la persona </w:t>
            </w: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representante o apoderada 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5431" w:type="dxa"/>
          </w:tcPr>
          <w:p w14:paraId="44D0E294" w14:textId="77777777" w:rsidR="007D53CC" w:rsidRPr="003908FE" w:rsidRDefault="007D53CC" w:rsidP="00773050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Sí, deseo recibir respuesta vía correo electrónico. Correo electrónico de </w:t>
            </w:r>
            <w:r w:rsidR="0018068C"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persona representante o apoderada 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 xml:space="preserve">* </w:t>
            </w:r>
          </w:p>
          <w:p w14:paraId="0622103A" w14:textId="77777777" w:rsidR="00773050" w:rsidRPr="003908FE" w:rsidRDefault="00773050" w:rsidP="00773050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</w:p>
          <w:p w14:paraId="2839FE75" w14:textId="112712EF" w:rsidR="00773050" w:rsidRPr="003908FE" w:rsidRDefault="00773050" w:rsidP="00773050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3908FE" w14:paraId="73410204" w14:textId="77777777" w:rsidTr="002A1289">
        <w:tc>
          <w:tcPr>
            <w:tcW w:w="3397" w:type="dxa"/>
            <w:vMerge/>
          </w:tcPr>
          <w:p w14:paraId="5CE6CA5C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</w:tcPr>
          <w:p w14:paraId="1CEE0BA2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</w:t>
            </w:r>
          </w:p>
        </w:tc>
      </w:tr>
    </w:tbl>
    <w:p w14:paraId="1FF74E30" w14:textId="77777777" w:rsidR="007D53CC" w:rsidRDefault="007D53CC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66F23D60" w14:textId="77777777" w:rsidR="00244FD7" w:rsidRDefault="00244FD7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320CAE29" w14:textId="77777777" w:rsidR="00244FD7" w:rsidRDefault="00244FD7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38D29426" w14:textId="77777777" w:rsidR="00244FD7" w:rsidRDefault="00244FD7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3035949A" w14:textId="77777777" w:rsidR="00244FD7" w:rsidRDefault="00244FD7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1C6B7ADB" w14:textId="77777777" w:rsidR="00244FD7" w:rsidRDefault="00244FD7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6F5AECE1" w14:textId="77777777" w:rsidR="00244FD7" w:rsidRPr="003908FE" w:rsidRDefault="00244FD7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6D7F4F4B" w14:textId="3E19992F" w:rsidR="007D53CC" w:rsidRPr="003908FE" w:rsidRDefault="004C59D5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lastRenderedPageBreak/>
        <w:t xml:space="preserve">Indique la dirección de </w:t>
      </w:r>
      <w:r w:rsidR="001C0558"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 xml:space="preserve">la persona </w:t>
      </w: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representante o apoderad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2115"/>
        <w:gridCol w:w="2299"/>
      </w:tblGrid>
      <w:tr w:rsidR="007D53CC" w:rsidRPr="003908FE" w14:paraId="67A92910" w14:textId="77777777">
        <w:tc>
          <w:tcPr>
            <w:tcW w:w="4414" w:type="dxa"/>
          </w:tcPr>
          <w:p w14:paraId="4811D181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Región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4414" w:type="dxa"/>
            <w:gridSpan w:val="2"/>
          </w:tcPr>
          <w:p w14:paraId="50A053AE" w14:textId="77777777" w:rsidR="007D53CC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E9F1302" w14:textId="77777777" w:rsidR="00244FD7" w:rsidRPr="003908FE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3908FE" w14:paraId="008A95A2" w14:textId="77777777">
        <w:tc>
          <w:tcPr>
            <w:tcW w:w="4414" w:type="dxa"/>
          </w:tcPr>
          <w:p w14:paraId="5F993609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omuna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4414" w:type="dxa"/>
            <w:gridSpan w:val="2"/>
          </w:tcPr>
          <w:p w14:paraId="57FC0338" w14:textId="77777777" w:rsidR="007D53CC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3BACE57" w14:textId="77777777" w:rsidR="00244FD7" w:rsidRPr="003908FE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3908FE" w14:paraId="423C355E" w14:textId="77777777">
        <w:tc>
          <w:tcPr>
            <w:tcW w:w="4414" w:type="dxa"/>
          </w:tcPr>
          <w:p w14:paraId="55C93E28" w14:textId="77777777" w:rsidR="007D53CC" w:rsidRPr="003908FE" w:rsidRDefault="007D53CC">
            <w:pPr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Dirección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5F9B19E7" w14:textId="77777777" w:rsidR="00773050" w:rsidRPr="003908FE" w:rsidRDefault="00773050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414" w:type="dxa"/>
            <w:gridSpan w:val="2"/>
          </w:tcPr>
          <w:p w14:paraId="7D0E4FF6" w14:textId="77777777" w:rsidR="007D53CC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4638560" w14:textId="77777777" w:rsidR="00244FD7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15E444A" w14:textId="77777777" w:rsidR="00244FD7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C3D99A5" w14:textId="77777777" w:rsidR="00244FD7" w:rsidRPr="003908FE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3908FE" w14:paraId="4822E992" w14:textId="77777777">
        <w:tc>
          <w:tcPr>
            <w:tcW w:w="4414" w:type="dxa"/>
          </w:tcPr>
          <w:p w14:paraId="1AD83C9B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Complementar dirección con </w:t>
            </w:r>
            <w:proofErr w:type="spellStart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°</w:t>
            </w:r>
            <w:proofErr w:type="spellEnd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 de </w:t>
            </w:r>
            <w:proofErr w:type="spellStart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depto</w:t>
            </w:r>
            <w:proofErr w:type="spellEnd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, block, oficina o similar</w:t>
            </w:r>
          </w:p>
        </w:tc>
        <w:tc>
          <w:tcPr>
            <w:tcW w:w="4414" w:type="dxa"/>
            <w:gridSpan w:val="2"/>
          </w:tcPr>
          <w:p w14:paraId="7499B789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B47D02" w:rsidRPr="003908FE" w14:paraId="07C478A3" w14:textId="5BBCF26B" w:rsidTr="00B47D02">
        <w:tc>
          <w:tcPr>
            <w:tcW w:w="4414" w:type="dxa"/>
          </w:tcPr>
          <w:p w14:paraId="7E6767F8" w14:textId="2C55E382" w:rsidR="00B47D02" w:rsidRPr="003908FE" w:rsidRDefault="005509F6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</w:t>
            </w:r>
            <w:r w:rsidR="00B47D02"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oordenadas</w:t>
            </w:r>
          </w:p>
          <w:p w14:paraId="600C7E71" w14:textId="4C86901C" w:rsidR="00B47D02" w:rsidRPr="003908FE" w:rsidRDefault="00B47D02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718096"/>
                <w:shd w:val="clear" w:color="auto" w:fill="FFFFFF"/>
              </w:rPr>
              <w:t>En caso de conocer Latitud y Longitud ingrésela directamente.</w:t>
            </w:r>
          </w:p>
        </w:tc>
        <w:tc>
          <w:tcPr>
            <w:tcW w:w="2115" w:type="dxa"/>
          </w:tcPr>
          <w:p w14:paraId="2DA4C685" w14:textId="77777777" w:rsidR="00B47D02" w:rsidRPr="003908FE" w:rsidRDefault="00B47D02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Latitud</w:t>
            </w:r>
          </w:p>
          <w:p w14:paraId="5A5B9DE0" w14:textId="008ACE24" w:rsidR="00B47D02" w:rsidRPr="003908FE" w:rsidRDefault="00B47D02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proofErr w:type="spellStart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Ej</w:t>
            </w:r>
            <w:proofErr w:type="spellEnd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:</w:t>
            </w:r>
            <w:r w:rsidR="001A2032"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 xml:space="preserve"> -18.48539</w:t>
            </w:r>
          </w:p>
        </w:tc>
        <w:tc>
          <w:tcPr>
            <w:tcW w:w="2299" w:type="dxa"/>
          </w:tcPr>
          <w:p w14:paraId="29FBF604" w14:textId="77777777" w:rsidR="00B47D02" w:rsidRPr="003908FE" w:rsidRDefault="00B47D02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Longitud</w:t>
            </w:r>
          </w:p>
          <w:p w14:paraId="3E17E599" w14:textId="109C68D5" w:rsidR="001A2032" w:rsidRPr="003908FE" w:rsidRDefault="001A2032">
            <w:pPr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</w:pPr>
            <w:proofErr w:type="spellStart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Ej</w:t>
            </w:r>
            <w:proofErr w:type="spellEnd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: -70.292</w:t>
            </w:r>
            <w:r w:rsidR="007D41CF"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48</w:t>
            </w:r>
          </w:p>
          <w:p w14:paraId="07490F99" w14:textId="77777777" w:rsidR="001A2032" w:rsidRPr="003908FE" w:rsidRDefault="001A2032">
            <w:pPr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</w:pPr>
          </w:p>
          <w:p w14:paraId="7AACDD91" w14:textId="02F9D661" w:rsidR="001A2032" w:rsidRPr="003908FE" w:rsidRDefault="001A2032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3908FE" w14:paraId="53EAF35F" w14:textId="77777777">
        <w:tc>
          <w:tcPr>
            <w:tcW w:w="4414" w:type="dxa"/>
          </w:tcPr>
          <w:p w14:paraId="1754CC06" w14:textId="77777777" w:rsidR="007D53CC" w:rsidRPr="003908FE" w:rsidRDefault="007D53C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eléfono móvil de quien denuncia</w:t>
            </w:r>
          </w:p>
          <w:p w14:paraId="2B23CE9C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414" w:type="dxa"/>
            <w:gridSpan w:val="2"/>
          </w:tcPr>
          <w:p w14:paraId="17B9F4A4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+569</w:t>
            </w:r>
          </w:p>
        </w:tc>
      </w:tr>
      <w:tr w:rsidR="007D53CC" w:rsidRPr="003908FE" w14:paraId="402E3916" w14:textId="77777777">
        <w:tc>
          <w:tcPr>
            <w:tcW w:w="4414" w:type="dxa"/>
          </w:tcPr>
          <w:p w14:paraId="77875B66" w14:textId="77777777" w:rsidR="007D53CC" w:rsidRPr="003908FE" w:rsidRDefault="007D53C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eléfono fijo de quien denuncia</w:t>
            </w:r>
          </w:p>
          <w:p w14:paraId="1ECA5ABB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414" w:type="dxa"/>
            <w:gridSpan w:val="2"/>
          </w:tcPr>
          <w:p w14:paraId="54078961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+56</w:t>
            </w:r>
          </w:p>
        </w:tc>
      </w:tr>
    </w:tbl>
    <w:p w14:paraId="4850DB95" w14:textId="77777777" w:rsidR="007D53CC" w:rsidRPr="003908FE" w:rsidRDefault="007D53CC" w:rsidP="007D53CC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6104ADC1" w14:textId="77777777" w:rsidR="007D53CC" w:rsidRPr="003908FE" w:rsidRDefault="007D53CC" w:rsidP="006A0FCF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>No es necesario anteponer un 9 a su número de contacto, solo se aceptan 8 dígitos.</w:t>
      </w:r>
      <w:r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br/>
      </w:r>
      <w:r w:rsidRPr="003908FE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>Debe ingresar al menos un teléfono móvil o fijo. Tenga en consideración que la SMA podría contactarse con Usted a través de vía telefónica</w:t>
      </w:r>
    </w:p>
    <w:p w14:paraId="64BC8C38" w14:textId="77777777" w:rsidR="00960034" w:rsidRPr="003908FE" w:rsidRDefault="00960034" w:rsidP="00960034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5FB40519" w14:textId="7A06871C" w:rsidR="002F212E" w:rsidRPr="003908FE" w:rsidRDefault="002F212E" w:rsidP="00960034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 xml:space="preserve">Identifique el </w:t>
      </w:r>
      <w:r w:rsidR="00622651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 xml:space="preserve">o </w:t>
      </w: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los documentos que acompaña</w:t>
      </w:r>
      <w:r w:rsidR="00E63CC2" w:rsidRPr="00622651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n</w:t>
      </w: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 xml:space="preserve"> a la denuncia para acreditar la representación</w:t>
      </w:r>
    </w:p>
    <w:tbl>
      <w:tblPr>
        <w:tblStyle w:val="Tablaconcuadrcula"/>
        <w:tblW w:w="8992" w:type="dxa"/>
        <w:tblLook w:val="04A0" w:firstRow="1" w:lastRow="0" w:firstColumn="1" w:lastColumn="0" w:noHBand="0" w:noVBand="1"/>
      </w:tblPr>
      <w:tblGrid>
        <w:gridCol w:w="8992"/>
      </w:tblGrid>
      <w:tr w:rsidR="00960034" w:rsidRPr="003908FE" w14:paraId="5AA02D32" w14:textId="77777777" w:rsidTr="00773050">
        <w:trPr>
          <w:trHeight w:val="1926"/>
        </w:trPr>
        <w:tc>
          <w:tcPr>
            <w:tcW w:w="8992" w:type="dxa"/>
          </w:tcPr>
          <w:p w14:paraId="14B2A169" w14:textId="77777777" w:rsidR="00960034" w:rsidRDefault="00960034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70EA5512" w14:textId="77777777" w:rsidR="00244FD7" w:rsidRDefault="00244FD7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58D88841" w14:textId="77777777" w:rsidR="00244FD7" w:rsidRDefault="00244FD7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63FF6D1C" w14:textId="77777777" w:rsidR="00244FD7" w:rsidRDefault="00244FD7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09637F5F" w14:textId="77777777" w:rsidR="00244FD7" w:rsidRDefault="00244FD7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0AAA4AD1" w14:textId="77777777" w:rsidR="00244FD7" w:rsidRDefault="00244FD7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67675812" w14:textId="77777777" w:rsidR="00244FD7" w:rsidRDefault="00244FD7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3F5C7FD0" w14:textId="77777777" w:rsidR="00244FD7" w:rsidRPr="003908FE" w:rsidRDefault="00244FD7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</w:tc>
      </w:tr>
    </w:tbl>
    <w:p w14:paraId="5B750A27" w14:textId="77777777" w:rsidR="004635D2" w:rsidRPr="003908FE" w:rsidRDefault="004635D2">
      <w:pPr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430CC295" w14:textId="631B370A" w:rsidR="006F7B85" w:rsidRPr="003908FE" w:rsidRDefault="00EE7613" w:rsidP="00E43D69">
      <w:pPr>
        <w:pStyle w:val="Ttulo1"/>
        <w:rPr>
          <w:rFonts w:asciiTheme="minorHAnsi" w:hAnsiTheme="minorHAnsi" w:cstheme="minorHAnsi"/>
        </w:rPr>
      </w:pPr>
      <w:r w:rsidRPr="003908FE">
        <w:rPr>
          <w:rFonts w:asciiTheme="minorHAnsi" w:hAnsiTheme="minorHAnsi" w:cstheme="minorHAnsi"/>
        </w:rPr>
        <w:lastRenderedPageBreak/>
        <w:t>POSIBLES INFRACTORES</w:t>
      </w:r>
    </w:p>
    <w:p w14:paraId="328568A8" w14:textId="77777777" w:rsidR="006F7B85" w:rsidRPr="003908FE" w:rsidRDefault="006F7B85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5994F93D" w14:textId="70CFAD06" w:rsidR="006A744F" w:rsidRPr="003908FE" w:rsidRDefault="006A744F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Identifique a quien cometería la posible infracción</w:t>
      </w:r>
    </w:p>
    <w:p w14:paraId="2E6E3685" w14:textId="77777777" w:rsidR="00F16BAF" w:rsidRPr="003908FE" w:rsidRDefault="00F16BA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30"/>
        <w:gridCol w:w="5245"/>
        <w:gridCol w:w="753"/>
      </w:tblGrid>
      <w:tr w:rsidR="00F16BAF" w:rsidRPr="003908FE" w14:paraId="2E7DF92E" w14:textId="77777777" w:rsidTr="00395D3D">
        <w:tc>
          <w:tcPr>
            <w:tcW w:w="2830" w:type="dxa"/>
          </w:tcPr>
          <w:p w14:paraId="65C1E23A" w14:textId="77777777" w:rsidR="00F16BAF" w:rsidRPr="003908FE" w:rsidRDefault="00F16BAF" w:rsidP="00F16BA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mbre de la persona o entidad posiblemente infractora</w:t>
            </w:r>
          </w:p>
          <w:p w14:paraId="7E1FFFC5" w14:textId="124BCAB3" w:rsidR="00F16BAF" w:rsidRPr="003908FE" w:rsidRDefault="00F16BAF" w:rsidP="00F16BA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Nombre de la institución o razón social</w:t>
            </w:r>
            <w:r w:rsidR="00395D3D"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.</w:t>
            </w:r>
          </w:p>
        </w:tc>
        <w:tc>
          <w:tcPr>
            <w:tcW w:w="5998" w:type="dxa"/>
            <w:gridSpan w:val="2"/>
          </w:tcPr>
          <w:p w14:paraId="4FC11C83" w14:textId="77777777" w:rsidR="00F16BAF" w:rsidRDefault="00F16BAF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0176EDC" w14:textId="77777777" w:rsidR="00244FD7" w:rsidRDefault="00244FD7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CA419C9" w14:textId="77777777" w:rsidR="00244FD7" w:rsidRPr="003908FE" w:rsidRDefault="00244FD7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F16BAF" w:rsidRPr="003908FE" w14:paraId="6784E8EE" w14:textId="77777777" w:rsidTr="00395D3D">
        <w:tc>
          <w:tcPr>
            <w:tcW w:w="2830" w:type="dxa"/>
          </w:tcPr>
          <w:p w14:paraId="1514BF56" w14:textId="77777777" w:rsidR="00F16BAF" w:rsidRPr="003908FE" w:rsidRDefault="00F16BAF" w:rsidP="00F16BA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édula de Identidad/Rol Único Tributario</w:t>
            </w:r>
          </w:p>
          <w:p w14:paraId="57FCFB5D" w14:textId="5104FA41" w:rsidR="00F16BAF" w:rsidRPr="003908FE" w:rsidRDefault="00F16BAF" w:rsidP="00F16BA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 xml:space="preserve">Sin puntos y con </w:t>
            </w:r>
            <w:r w:rsidR="00BF4795"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guion</w:t>
            </w:r>
            <w:r w:rsidR="00395D3D"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.</w:t>
            </w:r>
          </w:p>
          <w:p w14:paraId="31CD264A" w14:textId="77777777" w:rsidR="00F16BAF" w:rsidRPr="003908FE" w:rsidRDefault="00F16BAF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998" w:type="dxa"/>
            <w:gridSpan w:val="2"/>
          </w:tcPr>
          <w:p w14:paraId="2642B0C9" w14:textId="77777777" w:rsidR="00F16BAF" w:rsidRPr="003908FE" w:rsidRDefault="00F16BAF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7251F83F" w14:textId="7DE5FE7D" w:rsidTr="00395D3D">
        <w:tc>
          <w:tcPr>
            <w:tcW w:w="2830" w:type="dxa"/>
            <w:vMerge w:val="restart"/>
          </w:tcPr>
          <w:p w14:paraId="3B06A563" w14:textId="77777777" w:rsidR="004D0615" w:rsidRPr="003908FE" w:rsidRDefault="004D0615" w:rsidP="00F16BA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ipo de actividad que desarrolla la persona o entidad posiblemente infractora</w:t>
            </w:r>
          </w:p>
          <w:p w14:paraId="70E8F176" w14:textId="1DD970CC" w:rsidR="00197D68" w:rsidRPr="003908FE" w:rsidRDefault="003A488F" w:rsidP="00F16BA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Marque con una X</w:t>
            </w:r>
          </w:p>
        </w:tc>
        <w:tc>
          <w:tcPr>
            <w:tcW w:w="5245" w:type="dxa"/>
          </w:tcPr>
          <w:p w14:paraId="33843780" w14:textId="5EF117AB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Agroindustrias y/o forestal (agrícolas, ganaderías, viñas, etc.)</w:t>
            </w:r>
          </w:p>
        </w:tc>
        <w:tc>
          <w:tcPr>
            <w:tcW w:w="753" w:type="dxa"/>
          </w:tcPr>
          <w:p w14:paraId="7B610AFA" w14:textId="77777777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10FFA609" w14:textId="787C3F08" w:rsidTr="008B33A5">
        <w:trPr>
          <w:trHeight w:val="463"/>
        </w:trPr>
        <w:tc>
          <w:tcPr>
            <w:tcW w:w="2830" w:type="dxa"/>
            <w:vMerge/>
          </w:tcPr>
          <w:p w14:paraId="4DAD856B" w14:textId="77777777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14E42F84" w14:textId="3F8B104B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onstrucción/Inmobiliario</w:t>
            </w:r>
          </w:p>
        </w:tc>
        <w:tc>
          <w:tcPr>
            <w:tcW w:w="753" w:type="dxa"/>
          </w:tcPr>
          <w:p w14:paraId="518B14FC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8B33A5" w:rsidRPr="003908FE" w14:paraId="18F3B53D" w14:textId="77777777" w:rsidTr="00395D3D">
        <w:tc>
          <w:tcPr>
            <w:tcW w:w="2830" w:type="dxa"/>
            <w:vMerge/>
          </w:tcPr>
          <w:p w14:paraId="19822218" w14:textId="77777777" w:rsidR="008B33A5" w:rsidRPr="003908FE" w:rsidRDefault="008B33A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3062B8A1" w14:textId="54FCD447" w:rsidR="008B33A5" w:rsidRPr="003908FE" w:rsidRDefault="008B33A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Energía (Termoeléctricas, Generadores, Distribuidoras, etc.)</w:t>
            </w:r>
          </w:p>
        </w:tc>
        <w:tc>
          <w:tcPr>
            <w:tcW w:w="753" w:type="dxa"/>
          </w:tcPr>
          <w:p w14:paraId="5651BE05" w14:textId="77777777" w:rsidR="008B33A5" w:rsidRPr="003908FE" w:rsidRDefault="008B33A5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6E01A39E" w14:textId="3775D511" w:rsidTr="00395D3D">
        <w:tc>
          <w:tcPr>
            <w:tcW w:w="2830" w:type="dxa"/>
            <w:vMerge/>
          </w:tcPr>
          <w:p w14:paraId="3A915AE5" w14:textId="77777777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7558E2CC" w14:textId="00108F1E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dustrial (Fábricas)</w:t>
            </w:r>
          </w:p>
        </w:tc>
        <w:tc>
          <w:tcPr>
            <w:tcW w:w="753" w:type="dxa"/>
          </w:tcPr>
          <w:p w14:paraId="3E7BC538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00790B68" w14:textId="64E69B19" w:rsidTr="00395D3D">
        <w:tc>
          <w:tcPr>
            <w:tcW w:w="2830" w:type="dxa"/>
            <w:vMerge/>
          </w:tcPr>
          <w:p w14:paraId="4FEED9CF" w14:textId="77777777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1926CC51" w14:textId="4BAE9909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Minería</w:t>
            </w:r>
          </w:p>
        </w:tc>
        <w:tc>
          <w:tcPr>
            <w:tcW w:w="753" w:type="dxa"/>
          </w:tcPr>
          <w:p w14:paraId="7DD8F195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152DEFE2" w14:textId="28AFED85" w:rsidTr="00395D3D">
        <w:tc>
          <w:tcPr>
            <w:tcW w:w="2830" w:type="dxa"/>
            <w:vMerge/>
          </w:tcPr>
          <w:p w14:paraId="3EB74F4D" w14:textId="77777777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196A117F" w14:textId="0BB6D47F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Minería no metálica (Áridos)</w:t>
            </w:r>
          </w:p>
        </w:tc>
        <w:tc>
          <w:tcPr>
            <w:tcW w:w="753" w:type="dxa"/>
          </w:tcPr>
          <w:p w14:paraId="0037CDE7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731ED255" w14:textId="5B67C463" w:rsidTr="00395D3D">
        <w:tc>
          <w:tcPr>
            <w:tcW w:w="2830" w:type="dxa"/>
            <w:vMerge/>
          </w:tcPr>
          <w:p w14:paraId="1E58742A" w14:textId="77777777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426D388A" w14:textId="75D2D956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erminal de transporte (estación de trenes, terminal de buses, puerto, aeropuerto)</w:t>
            </w:r>
          </w:p>
        </w:tc>
        <w:tc>
          <w:tcPr>
            <w:tcW w:w="753" w:type="dxa"/>
          </w:tcPr>
          <w:p w14:paraId="36E5EB4C" w14:textId="77777777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069744B0" w14:textId="677EB6CE" w:rsidTr="00395D3D">
        <w:tc>
          <w:tcPr>
            <w:tcW w:w="2830" w:type="dxa"/>
            <w:vMerge/>
          </w:tcPr>
          <w:p w14:paraId="3FC8E44B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18EAE671" w14:textId="44343D3C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Pesca y Acuicultura</w:t>
            </w:r>
          </w:p>
        </w:tc>
        <w:tc>
          <w:tcPr>
            <w:tcW w:w="753" w:type="dxa"/>
            <w:vAlign w:val="center"/>
          </w:tcPr>
          <w:p w14:paraId="0337FBB2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31BA279A" w14:textId="236CD374" w:rsidTr="00BF4795">
        <w:trPr>
          <w:trHeight w:val="276"/>
        </w:trPr>
        <w:tc>
          <w:tcPr>
            <w:tcW w:w="2830" w:type="dxa"/>
            <w:vMerge/>
          </w:tcPr>
          <w:p w14:paraId="5F7FECEE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49B14BEA" w14:textId="78429A48" w:rsidR="004D0615" w:rsidRPr="003908FE" w:rsidRDefault="004D0615" w:rsidP="00BF4795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Comercio de leña</w:t>
            </w:r>
          </w:p>
        </w:tc>
        <w:tc>
          <w:tcPr>
            <w:tcW w:w="753" w:type="dxa"/>
            <w:vAlign w:val="center"/>
          </w:tcPr>
          <w:p w14:paraId="20F8DCFD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185A4627" w14:textId="77777777" w:rsidTr="00395D3D">
        <w:tc>
          <w:tcPr>
            <w:tcW w:w="2830" w:type="dxa"/>
            <w:vMerge/>
          </w:tcPr>
          <w:p w14:paraId="68A51E10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217F43B3" w14:textId="397719F9" w:rsidR="004D0615" w:rsidRPr="003908FE" w:rsidRDefault="004D0615" w:rsidP="00F16BAF">
            <w:pPr>
              <w:rPr>
                <w:rFonts w:cstheme="minorHAnsi"/>
                <w:color w:val="273444"/>
              </w:rPr>
            </w:pPr>
            <w:r w:rsidRPr="003908FE">
              <w:rPr>
                <w:rFonts w:cstheme="minorHAnsi"/>
                <w:color w:val="273444"/>
              </w:rPr>
              <w:t>Saneamiento Ambiental (rellenos sanitarios, Plantas de tratamiento de aguas, Desalinizadoras, etc</w:t>
            </w:r>
            <w:r w:rsidR="002B2B1A" w:rsidRPr="003908FE">
              <w:rPr>
                <w:rFonts w:cstheme="minorHAnsi"/>
                <w:color w:val="273444"/>
              </w:rPr>
              <w:t>.</w:t>
            </w:r>
            <w:r w:rsidRPr="003908FE">
              <w:rPr>
                <w:rFonts w:cstheme="minorHAnsi"/>
                <w:color w:val="273444"/>
              </w:rPr>
              <w:t>)</w:t>
            </w:r>
          </w:p>
        </w:tc>
        <w:tc>
          <w:tcPr>
            <w:tcW w:w="753" w:type="dxa"/>
            <w:vAlign w:val="center"/>
          </w:tcPr>
          <w:p w14:paraId="2A54F57B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69248F1D" w14:textId="16781668" w:rsidTr="00395D3D">
        <w:tc>
          <w:tcPr>
            <w:tcW w:w="2830" w:type="dxa"/>
            <w:vMerge/>
          </w:tcPr>
          <w:p w14:paraId="02DA13A4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033025BE" w14:textId="51DFF551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Servicios e instalaciones destinados a turismo en áreas protegidas</w:t>
            </w:r>
          </w:p>
        </w:tc>
        <w:tc>
          <w:tcPr>
            <w:tcW w:w="753" w:type="dxa"/>
            <w:vAlign w:val="center"/>
          </w:tcPr>
          <w:p w14:paraId="180042A7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33441412" w14:textId="07E74C3E" w:rsidTr="00395D3D">
        <w:tc>
          <w:tcPr>
            <w:tcW w:w="2830" w:type="dxa"/>
            <w:vMerge/>
          </w:tcPr>
          <w:p w14:paraId="445EB441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00360400" w14:textId="17D2FFC4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Entidades Técnicas</w:t>
            </w:r>
          </w:p>
        </w:tc>
        <w:tc>
          <w:tcPr>
            <w:tcW w:w="753" w:type="dxa"/>
            <w:vAlign w:val="center"/>
          </w:tcPr>
          <w:p w14:paraId="4F64AD1B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534F44CF" w14:textId="457179A2" w:rsidTr="00395D3D">
        <w:tc>
          <w:tcPr>
            <w:tcW w:w="2830" w:type="dxa"/>
            <w:vMerge/>
          </w:tcPr>
          <w:p w14:paraId="1080664A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28E0CE18" w14:textId="14AAC5CB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Transportes y Almacenajes</w:t>
            </w:r>
          </w:p>
        </w:tc>
        <w:tc>
          <w:tcPr>
            <w:tcW w:w="753" w:type="dxa"/>
            <w:vAlign w:val="center"/>
          </w:tcPr>
          <w:p w14:paraId="2D540ECC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3226B73E" w14:textId="0028E853" w:rsidTr="00395D3D">
        <w:tc>
          <w:tcPr>
            <w:tcW w:w="2830" w:type="dxa"/>
            <w:vMerge/>
          </w:tcPr>
          <w:p w14:paraId="3F716E0A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7D975863" w14:textId="7672AA13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Instrumentos de planificación territorial</w:t>
            </w:r>
          </w:p>
        </w:tc>
        <w:tc>
          <w:tcPr>
            <w:tcW w:w="753" w:type="dxa"/>
            <w:vAlign w:val="center"/>
          </w:tcPr>
          <w:p w14:paraId="3C656F00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153B9331" w14:textId="396012A8" w:rsidTr="00395D3D">
        <w:tc>
          <w:tcPr>
            <w:tcW w:w="2830" w:type="dxa"/>
            <w:vMerge/>
          </w:tcPr>
          <w:p w14:paraId="06B06B99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391C7EDC" w14:textId="27F396FC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Unidades o equipos/ maquinarias móviles</w:t>
            </w:r>
          </w:p>
        </w:tc>
        <w:tc>
          <w:tcPr>
            <w:tcW w:w="753" w:type="dxa"/>
            <w:vAlign w:val="center"/>
          </w:tcPr>
          <w:p w14:paraId="35B89478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5D47FE82" w14:textId="6C4D6596" w:rsidTr="00395D3D">
        <w:tc>
          <w:tcPr>
            <w:tcW w:w="2830" w:type="dxa"/>
            <w:vMerge/>
          </w:tcPr>
          <w:p w14:paraId="7628E0F2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194A9522" w14:textId="46F41398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Otro</w:t>
            </w:r>
          </w:p>
        </w:tc>
        <w:tc>
          <w:tcPr>
            <w:tcW w:w="753" w:type="dxa"/>
            <w:vAlign w:val="center"/>
          </w:tcPr>
          <w:p w14:paraId="703F0CBF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</w:tbl>
    <w:p w14:paraId="6E34B8E6" w14:textId="77777777" w:rsidR="00552330" w:rsidRDefault="00552330" w:rsidP="006A744F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1A1CA23F" w14:textId="77777777" w:rsidR="00244FD7" w:rsidRDefault="00244FD7" w:rsidP="006A744F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3D7C087E" w14:textId="77777777" w:rsidR="00244FD7" w:rsidRDefault="00244FD7" w:rsidP="006A744F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7AD759CB" w14:textId="77777777" w:rsidR="00244FD7" w:rsidRDefault="00244FD7" w:rsidP="006A744F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3EFFA5ED" w14:textId="77777777" w:rsidR="00244FD7" w:rsidRPr="003908FE" w:rsidRDefault="00244FD7" w:rsidP="006A744F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1C5DF11F" w14:textId="3DE0A55D" w:rsidR="006A744F" w:rsidRPr="003908FE" w:rsidRDefault="006A744F" w:rsidP="006A744F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lastRenderedPageBreak/>
        <w:t>Identifique el lugar de los hechos denunciados</w:t>
      </w:r>
    </w:p>
    <w:p w14:paraId="5AF7EC54" w14:textId="77777777" w:rsidR="006A744F" w:rsidRPr="003908FE" w:rsidRDefault="006A74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743249F3" w14:textId="39CA71EA" w:rsidR="006A744F" w:rsidRPr="003908FE" w:rsidRDefault="006A744F" w:rsidP="006A744F">
      <w:pPr>
        <w:shd w:val="clear" w:color="auto" w:fill="EFF2F7"/>
        <w:spacing w:after="0" w:line="240" w:lineRule="auto"/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</w:pPr>
      <w:r w:rsidRPr="003908FE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 xml:space="preserve">A </w:t>
      </w:r>
      <w:r w:rsidR="00E63CC2" w:rsidRPr="003908FE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>continuación,</w:t>
      </w:r>
      <w:r w:rsidRPr="003908FE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 xml:space="preserve"> deberá ingresar el lugar de los hechos denunciados</w:t>
      </w:r>
      <w:r w:rsidR="00A07A3C" w:rsidRPr="003908FE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 xml:space="preserve">. </w:t>
      </w:r>
    </w:p>
    <w:p w14:paraId="484BDDA6" w14:textId="60B01744" w:rsidR="006A744F" w:rsidRPr="003908FE" w:rsidRDefault="006A74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7260DD68" w14:textId="77777777" w:rsidR="001B6738" w:rsidRPr="003908FE" w:rsidRDefault="001B6738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383"/>
        <w:gridCol w:w="2235"/>
        <w:gridCol w:w="2210"/>
      </w:tblGrid>
      <w:tr w:rsidR="001B6738" w:rsidRPr="003908FE" w14:paraId="0F517AF0" w14:textId="77777777" w:rsidTr="001B6738">
        <w:tc>
          <w:tcPr>
            <w:tcW w:w="4383" w:type="dxa"/>
          </w:tcPr>
          <w:p w14:paraId="16A46BD3" w14:textId="77777777" w:rsidR="001B6738" w:rsidRPr="003908FE" w:rsidRDefault="001B673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Región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4445" w:type="dxa"/>
            <w:gridSpan w:val="2"/>
          </w:tcPr>
          <w:p w14:paraId="77F4C08A" w14:textId="77777777" w:rsidR="001B6738" w:rsidRDefault="001B673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38E139A" w14:textId="77777777" w:rsidR="00244FD7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CC93DB7" w14:textId="77777777" w:rsidR="00244FD7" w:rsidRPr="003908FE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1B6738" w:rsidRPr="003908FE" w14:paraId="598707A1" w14:textId="77777777" w:rsidTr="001B6738">
        <w:tc>
          <w:tcPr>
            <w:tcW w:w="4383" w:type="dxa"/>
          </w:tcPr>
          <w:p w14:paraId="43E5FA6A" w14:textId="77777777" w:rsidR="001B6738" w:rsidRPr="003908FE" w:rsidRDefault="001B673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omuna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4445" w:type="dxa"/>
            <w:gridSpan w:val="2"/>
          </w:tcPr>
          <w:p w14:paraId="31A79D81" w14:textId="77777777" w:rsidR="001B6738" w:rsidRDefault="001B673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81F095F" w14:textId="77777777" w:rsidR="00244FD7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8C49B4F" w14:textId="77777777" w:rsidR="00244FD7" w:rsidRPr="003908FE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1B6738" w:rsidRPr="003908FE" w14:paraId="0863DF33" w14:textId="77777777" w:rsidTr="001B6738">
        <w:tc>
          <w:tcPr>
            <w:tcW w:w="4383" w:type="dxa"/>
          </w:tcPr>
          <w:p w14:paraId="0892AD83" w14:textId="77777777" w:rsidR="001B6738" w:rsidRPr="003908FE" w:rsidRDefault="001B6738">
            <w:pPr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Dirección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2C3C94D7" w14:textId="7E1739FA" w:rsidR="00DC680A" w:rsidRPr="003908FE" w:rsidRDefault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Ingrese el nombre de la calle y el numero asociado</w:t>
            </w:r>
          </w:p>
        </w:tc>
        <w:tc>
          <w:tcPr>
            <w:tcW w:w="4445" w:type="dxa"/>
            <w:gridSpan w:val="2"/>
          </w:tcPr>
          <w:p w14:paraId="06476AC4" w14:textId="77777777" w:rsidR="001B6738" w:rsidRDefault="001B673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3AF3D0E" w14:textId="77777777" w:rsidR="00244FD7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379F32E" w14:textId="77777777" w:rsidR="00244FD7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B26BE6B" w14:textId="77777777" w:rsidR="00244FD7" w:rsidRPr="003908FE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5509F6" w:rsidRPr="003908FE" w14:paraId="5F4D1E18" w14:textId="14E25C15" w:rsidTr="005509F6">
        <w:tc>
          <w:tcPr>
            <w:tcW w:w="4383" w:type="dxa"/>
          </w:tcPr>
          <w:p w14:paraId="673BA79B" w14:textId="77777777" w:rsidR="005509F6" w:rsidRPr="003908FE" w:rsidRDefault="005509F6" w:rsidP="005509F6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oordenadas</w:t>
            </w:r>
          </w:p>
          <w:p w14:paraId="2699B2DD" w14:textId="7699D4B9" w:rsidR="005509F6" w:rsidRPr="003908FE" w:rsidRDefault="005509F6" w:rsidP="005509F6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718096"/>
                <w:shd w:val="clear" w:color="auto" w:fill="FFFFFF"/>
              </w:rPr>
              <w:t>En caso de conocer Latitud y Longitud ingrésela directamente.</w:t>
            </w:r>
          </w:p>
        </w:tc>
        <w:tc>
          <w:tcPr>
            <w:tcW w:w="2235" w:type="dxa"/>
          </w:tcPr>
          <w:p w14:paraId="0682C13C" w14:textId="77777777" w:rsidR="005509F6" w:rsidRPr="003908FE" w:rsidRDefault="005509F6" w:rsidP="005509F6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Latitud</w:t>
            </w:r>
          </w:p>
          <w:p w14:paraId="716F8BA5" w14:textId="613BD05E" w:rsidR="005509F6" w:rsidRPr="003908FE" w:rsidRDefault="005509F6" w:rsidP="005509F6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proofErr w:type="spellStart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Ej</w:t>
            </w:r>
            <w:proofErr w:type="spellEnd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: -18.48539</w:t>
            </w:r>
          </w:p>
        </w:tc>
        <w:tc>
          <w:tcPr>
            <w:tcW w:w="2210" w:type="dxa"/>
          </w:tcPr>
          <w:p w14:paraId="2900C4C6" w14:textId="77777777" w:rsidR="005509F6" w:rsidRPr="003908FE" w:rsidRDefault="005509F6" w:rsidP="005509F6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Longitud</w:t>
            </w:r>
          </w:p>
          <w:p w14:paraId="1D89B8A6" w14:textId="77777777" w:rsidR="005509F6" w:rsidRPr="003908FE" w:rsidRDefault="005509F6" w:rsidP="005509F6">
            <w:pPr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</w:pPr>
            <w:proofErr w:type="spellStart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Ej</w:t>
            </w:r>
            <w:proofErr w:type="spellEnd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: -70.29248</w:t>
            </w:r>
          </w:p>
          <w:p w14:paraId="477D6E2E" w14:textId="77777777" w:rsidR="005509F6" w:rsidRPr="003908FE" w:rsidRDefault="005509F6" w:rsidP="005509F6">
            <w:pPr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</w:pPr>
          </w:p>
          <w:p w14:paraId="4AF33E10" w14:textId="77777777" w:rsidR="005509F6" w:rsidRPr="003908FE" w:rsidRDefault="005509F6" w:rsidP="005509F6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</w:tbl>
    <w:p w14:paraId="0E83784E" w14:textId="77777777" w:rsidR="00BC48D5" w:rsidRPr="003908FE" w:rsidRDefault="00BC48D5" w:rsidP="00BC48D5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1162BCDB" w14:textId="77777777" w:rsidR="00BC48D5" w:rsidRPr="003908FE" w:rsidRDefault="00BC48D5" w:rsidP="00BC48D5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3B9A9F3A" w14:textId="06C5BB1C" w:rsidR="00C055B5" w:rsidRPr="003908FE" w:rsidRDefault="00EE7613" w:rsidP="00E43D69">
      <w:pPr>
        <w:pStyle w:val="Ttulo1"/>
        <w:rPr>
          <w:rFonts w:asciiTheme="minorHAnsi" w:hAnsiTheme="minorHAnsi" w:cstheme="minorHAnsi"/>
        </w:rPr>
      </w:pPr>
      <w:r w:rsidRPr="003908FE">
        <w:rPr>
          <w:rFonts w:asciiTheme="minorHAnsi" w:hAnsiTheme="minorHAnsi" w:cstheme="minorHAnsi"/>
        </w:rPr>
        <w:t>HECHOS DENUNCIADOS</w:t>
      </w:r>
    </w:p>
    <w:p w14:paraId="2485C9C7" w14:textId="77777777" w:rsidR="00C055B5" w:rsidRPr="003908FE" w:rsidRDefault="00C055B5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37D62188" w14:textId="4E837755" w:rsidR="006A744F" w:rsidRPr="003908FE" w:rsidRDefault="006A744F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Descripción y antecedentes de los hechos denunciados</w:t>
      </w:r>
    </w:p>
    <w:p w14:paraId="2CD12417" w14:textId="77777777" w:rsidR="006A744F" w:rsidRPr="003908FE" w:rsidRDefault="006A744F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3DBC2F2D" w14:textId="77777777" w:rsidR="00DC680A" w:rsidRPr="003908FE" w:rsidRDefault="00DC680A" w:rsidP="006A744F">
      <w:pPr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815"/>
        <w:gridCol w:w="4013"/>
      </w:tblGrid>
      <w:tr w:rsidR="00387DD6" w:rsidRPr="003908FE" w14:paraId="4B31E723" w14:textId="77777777" w:rsidTr="00244FD7">
        <w:trPr>
          <w:trHeight w:val="876"/>
        </w:trPr>
        <w:tc>
          <w:tcPr>
            <w:tcW w:w="4815" w:type="dxa"/>
          </w:tcPr>
          <w:p w14:paraId="5B46A6CF" w14:textId="77777777" w:rsidR="00387DD6" w:rsidRPr="003908FE" w:rsidRDefault="00387DD6" w:rsidP="00725DD5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¿Cuándo estima usted que comenzaron los hechos denunciados?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407A30DC" w14:textId="77777777" w:rsidR="00387DD6" w:rsidRPr="003908FE" w:rsidRDefault="00387DD6" w:rsidP="00725DD5">
            <w:pPr>
              <w:shd w:val="clear" w:color="auto" w:fill="FFFFFF"/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Indique fecha</w:t>
            </w:r>
          </w:p>
          <w:p w14:paraId="2AB143B6" w14:textId="77777777" w:rsidR="00387DD6" w:rsidRPr="003908FE" w:rsidRDefault="00387DD6" w:rsidP="00725DD5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013" w:type="dxa"/>
          </w:tcPr>
          <w:p w14:paraId="6D7F6426" w14:textId="77777777" w:rsidR="00387DD6" w:rsidRPr="003908FE" w:rsidRDefault="00387DD6" w:rsidP="00725DD5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</w:tbl>
    <w:p w14:paraId="6571D6B4" w14:textId="77777777" w:rsidR="00387DD6" w:rsidRPr="003908FE" w:rsidRDefault="00387DD6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535E34CA" w14:textId="210F40C9" w:rsidR="00DC680A" w:rsidRPr="003908FE" w:rsidRDefault="006A74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Describa los hechos denunciados </w:t>
      </w:r>
    </w:p>
    <w:p w14:paraId="4EA3F4C0" w14:textId="6AA8EC5E" w:rsidR="006A744F" w:rsidRPr="003908FE" w:rsidRDefault="006A74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color w:val="F25767"/>
          <w:kern w:val="0"/>
          <w:sz w:val="24"/>
          <w:szCs w:val="24"/>
          <w:lang w:eastAsia="es-419"/>
          <w14:ligatures w14:val="none"/>
        </w:rPr>
        <w:t>*</w:t>
      </w:r>
      <w:r w:rsidRPr="003908FE">
        <w:rPr>
          <w:rFonts w:eastAsia="Times New Roman" w:cstheme="minorHAnsi"/>
          <w:color w:val="718096"/>
          <w:kern w:val="0"/>
          <w:sz w:val="19"/>
          <w:szCs w:val="19"/>
          <w:lang w:eastAsia="es-419"/>
          <w14:ligatures w14:val="none"/>
        </w:rPr>
        <w:t xml:space="preserve">Explicar en detalle y con claridad cada uno de los hechos que denuncia, e indicar, según la información que usted posee, </w:t>
      </w:r>
      <w:r w:rsidR="00DC680A" w:rsidRPr="003908FE">
        <w:rPr>
          <w:rFonts w:eastAsia="Times New Roman" w:cstheme="minorHAnsi"/>
          <w:color w:val="718096"/>
          <w:kern w:val="0"/>
          <w:sz w:val="19"/>
          <w:szCs w:val="19"/>
          <w:lang w:eastAsia="es-419"/>
          <w14:ligatures w14:val="none"/>
        </w:rPr>
        <w:t>cuáles</w:t>
      </w:r>
      <w:r w:rsidRPr="003908FE">
        <w:rPr>
          <w:rFonts w:eastAsia="Times New Roman" w:cstheme="minorHAnsi"/>
          <w:color w:val="718096"/>
          <w:kern w:val="0"/>
          <w:sz w:val="19"/>
          <w:szCs w:val="19"/>
          <w:lang w:eastAsia="es-419"/>
          <w14:ligatures w14:val="none"/>
        </w:rPr>
        <w:t xml:space="preserve"> son las actividades que originarían dichos hecho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01"/>
        <w:gridCol w:w="1222"/>
        <w:gridCol w:w="4366"/>
        <w:gridCol w:w="439"/>
      </w:tblGrid>
      <w:tr w:rsidR="00DC680A" w:rsidRPr="003908FE" w14:paraId="273791AB" w14:textId="77777777" w:rsidTr="00DC680A">
        <w:trPr>
          <w:trHeight w:val="2414"/>
        </w:trPr>
        <w:tc>
          <w:tcPr>
            <w:tcW w:w="8828" w:type="dxa"/>
            <w:gridSpan w:val="4"/>
          </w:tcPr>
          <w:p w14:paraId="6DFF893D" w14:textId="77777777" w:rsidR="00DC680A" w:rsidRPr="003908FE" w:rsidRDefault="00DC680A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462D347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58E5619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0076FF0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CB32812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048D7579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738484C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BEE22FA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DED17C0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81B2EB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E6458A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0A8F04F9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70B867A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7A50F5C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751069D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6F90153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1ADF8FF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DA7005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6EACAB4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C00F99F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9CAC57F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ED89DB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4449FD9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74D3E05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D9643E2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573DAC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BD690D1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9A17F6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C2654F4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418B449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C90FF53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B938923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F3CA8E9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BF4034A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B5E3B4C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BA5D611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7445BE5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86AE4C0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54EC55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31240D1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3FF4284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0F144DC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223A83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46ADE9F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8B0EF98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228F8F2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E196FBA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EA205C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10837F0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2A4A84F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C8E6981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060FCEF7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C87FF07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197E0D7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18EBF36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4F6BEF8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9B5342B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D4E12E4" w14:textId="77777777" w:rsidR="00244FD7" w:rsidRPr="003908FE" w:rsidRDefault="00244FD7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30C6374B" w14:textId="77777777" w:rsidTr="001B091B">
        <w:tc>
          <w:tcPr>
            <w:tcW w:w="2803" w:type="dxa"/>
            <w:vMerge w:val="restart"/>
          </w:tcPr>
          <w:p w14:paraId="3C952FED" w14:textId="17224F44" w:rsidR="00D21194" w:rsidRPr="003908FE" w:rsidRDefault="00D21194" w:rsidP="00DC680A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lastRenderedPageBreak/>
              <w:t>Frecuencia de los hechos denunciados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5585" w:type="dxa"/>
            <w:gridSpan w:val="2"/>
          </w:tcPr>
          <w:p w14:paraId="425C6B78" w14:textId="1E7A2732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Periódico: eventos se repiten frecuentemente</w:t>
            </w:r>
          </w:p>
        </w:tc>
        <w:tc>
          <w:tcPr>
            <w:tcW w:w="440" w:type="dxa"/>
          </w:tcPr>
          <w:p w14:paraId="6E93A24C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16624469" w14:textId="77777777" w:rsidTr="001B091B">
        <w:tc>
          <w:tcPr>
            <w:tcW w:w="2803" w:type="dxa"/>
            <w:vMerge/>
          </w:tcPr>
          <w:p w14:paraId="3F44117C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315FA8B3" w14:textId="4F3E797D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ontinuo: eventos sin interrupción</w:t>
            </w:r>
          </w:p>
        </w:tc>
        <w:tc>
          <w:tcPr>
            <w:tcW w:w="440" w:type="dxa"/>
          </w:tcPr>
          <w:p w14:paraId="3DD7AF06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449D0BD3" w14:textId="77777777" w:rsidTr="001B091B">
        <w:tc>
          <w:tcPr>
            <w:tcW w:w="2803" w:type="dxa"/>
            <w:vMerge/>
          </w:tcPr>
          <w:p w14:paraId="52E731B5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0A6AC420" w14:textId="2AC77F76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Puntual: evento único</w:t>
            </w:r>
          </w:p>
        </w:tc>
        <w:tc>
          <w:tcPr>
            <w:tcW w:w="440" w:type="dxa"/>
          </w:tcPr>
          <w:p w14:paraId="3CF2AB29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60E727FE" w14:textId="77777777" w:rsidTr="001B091B">
        <w:tc>
          <w:tcPr>
            <w:tcW w:w="2803" w:type="dxa"/>
            <w:vMerge w:val="restart"/>
          </w:tcPr>
          <w:p w14:paraId="1BB5C8DF" w14:textId="77777777" w:rsidR="00D21194" w:rsidRPr="003908FE" w:rsidRDefault="00D21194" w:rsidP="00DC680A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Horarios en que se desarrollan los hechos denunciados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57DB85E0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1BABD59E" w14:textId="66F0C9C1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Durante la noche (entre 21:00 a 7:00 </w:t>
            </w:r>
            <w:proofErr w:type="spellStart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hrs</w:t>
            </w:r>
            <w:proofErr w:type="spellEnd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)</w:t>
            </w:r>
          </w:p>
        </w:tc>
        <w:tc>
          <w:tcPr>
            <w:tcW w:w="440" w:type="dxa"/>
          </w:tcPr>
          <w:p w14:paraId="2A2ECFD0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01928DFB" w14:textId="77777777" w:rsidTr="001B091B">
        <w:tc>
          <w:tcPr>
            <w:tcW w:w="2803" w:type="dxa"/>
            <w:vMerge/>
          </w:tcPr>
          <w:p w14:paraId="1EF6156A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61A04AB0" w14:textId="3E78F13E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Durante el día y la noche</w:t>
            </w:r>
          </w:p>
        </w:tc>
        <w:tc>
          <w:tcPr>
            <w:tcW w:w="440" w:type="dxa"/>
          </w:tcPr>
          <w:p w14:paraId="5D5E3134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361D3B90" w14:textId="77777777" w:rsidTr="001B091B">
        <w:tc>
          <w:tcPr>
            <w:tcW w:w="2803" w:type="dxa"/>
            <w:vMerge/>
          </w:tcPr>
          <w:p w14:paraId="6E5D93D9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16FDD87B" w14:textId="40CBA23A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Durante el día (entre 7:00 a 21:00 </w:t>
            </w:r>
            <w:proofErr w:type="spellStart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hrs</w:t>
            </w:r>
            <w:proofErr w:type="spellEnd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)</w:t>
            </w:r>
          </w:p>
        </w:tc>
        <w:tc>
          <w:tcPr>
            <w:tcW w:w="440" w:type="dxa"/>
          </w:tcPr>
          <w:p w14:paraId="2366B43D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350B94DE" w14:textId="77777777" w:rsidTr="001B091B">
        <w:tc>
          <w:tcPr>
            <w:tcW w:w="2803" w:type="dxa"/>
            <w:vMerge/>
          </w:tcPr>
          <w:p w14:paraId="161EF0FF" w14:textId="77777777" w:rsidR="00D21194" w:rsidRPr="003908FE" w:rsidRDefault="00D21194" w:rsidP="00DC680A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3C10238E" w14:textId="49A10B78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 sabe</w:t>
            </w:r>
          </w:p>
        </w:tc>
        <w:tc>
          <w:tcPr>
            <w:tcW w:w="440" w:type="dxa"/>
          </w:tcPr>
          <w:p w14:paraId="5230CBE9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61A9F0BC" w14:textId="77777777" w:rsidTr="001B091B">
        <w:tc>
          <w:tcPr>
            <w:tcW w:w="2803" w:type="dxa"/>
            <w:vMerge w:val="restart"/>
          </w:tcPr>
          <w:p w14:paraId="35C01CA5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¿Los hechos han afectado componentes del medio ambiente?</w:t>
            </w:r>
          </w:p>
          <w:p w14:paraId="5FE4B88A" w14:textId="1FCC0C69" w:rsidR="003A488F" w:rsidRPr="003908FE" w:rsidRDefault="003A488F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Marque con una X</w:t>
            </w:r>
          </w:p>
        </w:tc>
        <w:tc>
          <w:tcPr>
            <w:tcW w:w="1212" w:type="dxa"/>
            <w:vMerge w:val="restart"/>
          </w:tcPr>
          <w:p w14:paraId="64886118" w14:textId="4BDF08BC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Sí </w:t>
            </w:r>
            <w:r w:rsidRPr="003908FE">
              <w:rPr>
                <w:rFonts w:cstheme="minorHAnsi"/>
                <w:color w:val="718096"/>
                <w:shd w:val="clear" w:color="auto" w:fill="FFFFFF"/>
              </w:rPr>
              <w:t>Puede seleccionar más de una opción</w:t>
            </w:r>
          </w:p>
        </w:tc>
        <w:tc>
          <w:tcPr>
            <w:tcW w:w="4373" w:type="dxa"/>
          </w:tcPr>
          <w:p w14:paraId="1BEF4B66" w14:textId="1BB21621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Ríos, Esteros, Lagunas</w:t>
            </w:r>
          </w:p>
        </w:tc>
        <w:tc>
          <w:tcPr>
            <w:tcW w:w="440" w:type="dxa"/>
          </w:tcPr>
          <w:p w14:paraId="5F01C330" w14:textId="7CA3332D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3D77D4BA" w14:textId="77777777" w:rsidTr="001B091B">
        <w:tc>
          <w:tcPr>
            <w:tcW w:w="2803" w:type="dxa"/>
            <w:vMerge/>
          </w:tcPr>
          <w:p w14:paraId="2C298FD3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517F6CEA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3065B500" w14:textId="1A07B706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Humedales</w:t>
            </w:r>
          </w:p>
        </w:tc>
        <w:tc>
          <w:tcPr>
            <w:tcW w:w="440" w:type="dxa"/>
          </w:tcPr>
          <w:p w14:paraId="20822FFE" w14:textId="15AD320C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1733E97A" w14:textId="77777777" w:rsidTr="001B091B">
        <w:tc>
          <w:tcPr>
            <w:tcW w:w="2803" w:type="dxa"/>
            <w:vMerge/>
          </w:tcPr>
          <w:p w14:paraId="2ADD8A74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10155358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161C1BB5" w14:textId="35051C26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Glaciares</w:t>
            </w:r>
          </w:p>
        </w:tc>
        <w:tc>
          <w:tcPr>
            <w:tcW w:w="440" w:type="dxa"/>
          </w:tcPr>
          <w:p w14:paraId="1D2B0A39" w14:textId="5546BF0C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1E054843" w14:textId="77777777" w:rsidTr="001B091B">
        <w:tc>
          <w:tcPr>
            <w:tcW w:w="2803" w:type="dxa"/>
            <w:vMerge/>
          </w:tcPr>
          <w:p w14:paraId="58D95EF9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261D650E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01B3839A" w14:textId="2015B5C6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Salares</w:t>
            </w:r>
          </w:p>
        </w:tc>
        <w:tc>
          <w:tcPr>
            <w:tcW w:w="440" w:type="dxa"/>
          </w:tcPr>
          <w:p w14:paraId="50BA8175" w14:textId="488DC460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6C065FCA" w14:textId="77777777" w:rsidTr="001B091B">
        <w:tc>
          <w:tcPr>
            <w:tcW w:w="2803" w:type="dxa"/>
            <w:vMerge/>
          </w:tcPr>
          <w:p w14:paraId="564D99D7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7A13B148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5E416452" w14:textId="7BEB29D8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Aguas marinas</w:t>
            </w:r>
          </w:p>
        </w:tc>
        <w:tc>
          <w:tcPr>
            <w:tcW w:w="440" w:type="dxa"/>
          </w:tcPr>
          <w:p w14:paraId="608511BD" w14:textId="21F20F4B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210D5D9D" w14:textId="77777777" w:rsidTr="001B091B">
        <w:tc>
          <w:tcPr>
            <w:tcW w:w="2803" w:type="dxa"/>
            <w:vMerge/>
          </w:tcPr>
          <w:p w14:paraId="0D369492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01EE57C5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1910D9F8" w14:textId="07B13729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Aire (Emisiones atmosféricas)</w:t>
            </w:r>
          </w:p>
        </w:tc>
        <w:tc>
          <w:tcPr>
            <w:tcW w:w="440" w:type="dxa"/>
          </w:tcPr>
          <w:p w14:paraId="2FA9D2EB" w14:textId="14FF168D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4ADD3FBE" w14:textId="77777777" w:rsidTr="001B091B">
        <w:tc>
          <w:tcPr>
            <w:tcW w:w="2803" w:type="dxa"/>
            <w:vMerge/>
          </w:tcPr>
          <w:p w14:paraId="06E15703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0DD3CBD6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121388D6" w14:textId="349DE4C1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Flora / Vegetación</w:t>
            </w:r>
          </w:p>
        </w:tc>
        <w:tc>
          <w:tcPr>
            <w:tcW w:w="440" w:type="dxa"/>
          </w:tcPr>
          <w:p w14:paraId="113F77A2" w14:textId="75CB4499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222FAC2F" w14:textId="77777777" w:rsidTr="001B091B">
        <w:tc>
          <w:tcPr>
            <w:tcW w:w="2803" w:type="dxa"/>
            <w:vMerge/>
          </w:tcPr>
          <w:p w14:paraId="64A3C096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7920293C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4CBF0ACF" w14:textId="285D972F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Fauna / Animales</w:t>
            </w:r>
          </w:p>
        </w:tc>
        <w:tc>
          <w:tcPr>
            <w:tcW w:w="440" w:type="dxa"/>
          </w:tcPr>
          <w:p w14:paraId="61DACE78" w14:textId="136CB742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74A7B017" w14:textId="77777777" w:rsidTr="001B091B">
        <w:tc>
          <w:tcPr>
            <w:tcW w:w="2803" w:type="dxa"/>
            <w:vMerge/>
          </w:tcPr>
          <w:p w14:paraId="79461781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1100B4DD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7058E086" w14:textId="297D9C19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Suelo</w:t>
            </w:r>
          </w:p>
        </w:tc>
        <w:tc>
          <w:tcPr>
            <w:tcW w:w="440" w:type="dxa"/>
          </w:tcPr>
          <w:p w14:paraId="632745A5" w14:textId="657C65C3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393C0B9B" w14:textId="77777777" w:rsidTr="001B091B">
        <w:tc>
          <w:tcPr>
            <w:tcW w:w="2803" w:type="dxa"/>
            <w:vMerge/>
          </w:tcPr>
          <w:p w14:paraId="550E3020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1C5918B0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55943EFB" w14:textId="52DA437F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Medio humano</w:t>
            </w:r>
          </w:p>
        </w:tc>
        <w:tc>
          <w:tcPr>
            <w:tcW w:w="440" w:type="dxa"/>
          </w:tcPr>
          <w:p w14:paraId="2114E258" w14:textId="35B75713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1BA21D05" w14:textId="77777777" w:rsidTr="001B091B">
        <w:tc>
          <w:tcPr>
            <w:tcW w:w="2803" w:type="dxa"/>
            <w:vMerge/>
          </w:tcPr>
          <w:p w14:paraId="6641C32F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03E9D23F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2D0AFE03" w14:textId="1A5C45DE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Patrimonio Arqueológico y Paleontológico</w:t>
            </w:r>
          </w:p>
        </w:tc>
        <w:tc>
          <w:tcPr>
            <w:tcW w:w="440" w:type="dxa"/>
          </w:tcPr>
          <w:p w14:paraId="3C336B24" w14:textId="1B372173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143728D4" w14:textId="77777777" w:rsidTr="001B091B">
        <w:tc>
          <w:tcPr>
            <w:tcW w:w="2803" w:type="dxa"/>
            <w:vMerge/>
          </w:tcPr>
          <w:p w14:paraId="5DB347BA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41D399FD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71C0B483" w14:textId="60F10A3F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Turberas </w:t>
            </w:r>
          </w:p>
        </w:tc>
        <w:tc>
          <w:tcPr>
            <w:tcW w:w="440" w:type="dxa"/>
          </w:tcPr>
          <w:p w14:paraId="6DC75C91" w14:textId="6DD3CF32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7700F376" w14:textId="77777777" w:rsidTr="001B091B">
        <w:tc>
          <w:tcPr>
            <w:tcW w:w="2803" w:type="dxa"/>
            <w:vMerge/>
          </w:tcPr>
          <w:p w14:paraId="0A2BB3D6" w14:textId="77777777" w:rsidR="00D21194" w:rsidRPr="003908FE" w:rsidRDefault="00D21194" w:rsidP="00DC680A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499EE1B9" w14:textId="1DB406E0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</w:t>
            </w:r>
          </w:p>
        </w:tc>
        <w:tc>
          <w:tcPr>
            <w:tcW w:w="440" w:type="dxa"/>
          </w:tcPr>
          <w:p w14:paraId="6F464CE6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580EF2F0" w14:textId="77777777" w:rsidTr="001B091B">
        <w:tc>
          <w:tcPr>
            <w:tcW w:w="2803" w:type="dxa"/>
            <w:vMerge/>
          </w:tcPr>
          <w:p w14:paraId="05E72FE2" w14:textId="77777777" w:rsidR="00D21194" w:rsidRPr="003908FE" w:rsidRDefault="00D21194" w:rsidP="00DC680A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1124ACE6" w14:textId="1E788416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 sabe</w:t>
            </w:r>
          </w:p>
        </w:tc>
        <w:tc>
          <w:tcPr>
            <w:tcW w:w="440" w:type="dxa"/>
          </w:tcPr>
          <w:p w14:paraId="4709A515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10C2204A" w14:textId="77777777" w:rsidTr="001B091B">
        <w:tc>
          <w:tcPr>
            <w:tcW w:w="2803" w:type="dxa"/>
            <w:vMerge w:val="restart"/>
          </w:tcPr>
          <w:p w14:paraId="21924120" w14:textId="77777777" w:rsidR="00D21194" w:rsidRPr="003908FE" w:rsidRDefault="00D21194" w:rsidP="00D21194">
            <w:pPr>
              <w:shd w:val="clear" w:color="auto" w:fill="FFFFFF"/>
              <w:rPr>
                <w:rFonts w:cstheme="minorHAnsi"/>
                <w:color w:val="273444"/>
                <w:shd w:val="clear" w:color="auto" w:fill="FFFFFF"/>
              </w:rPr>
            </w:pPr>
            <w:r w:rsidRPr="003908FE">
              <w:rPr>
                <w:rFonts w:cstheme="minorHAnsi"/>
                <w:color w:val="273444"/>
                <w:shd w:val="clear" w:color="auto" w:fill="FFFFFF"/>
              </w:rPr>
              <w:t>¿Hay afectación de áreas colocadas bajo protección oficial del estado?</w:t>
            </w:r>
          </w:p>
          <w:p w14:paraId="53FE2B6D" w14:textId="73D8D7DD" w:rsidR="003A488F" w:rsidRPr="003908FE" w:rsidRDefault="003A488F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Marque con una X</w:t>
            </w:r>
          </w:p>
        </w:tc>
        <w:tc>
          <w:tcPr>
            <w:tcW w:w="1212" w:type="dxa"/>
            <w:vMerge w:val="restart"/>
          </w:tcPr>
          <w:p w14:paraId="58D4E4C4" w14:textId="1EC111AF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Sí </w:t>
            </w:r>
          </w:p>
        </w:tc>
        <w:tc>
          <w:tcPr>
            <w:tcW w:w="4373" w:type="dxa"/>
          </w:tcPr>
          <w:p w14:paraId="7A5909D1" w14:textId="6277B295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Parque Nacional</w:t>
            </w:r>
          </w:p>
        </w:tc>
        <w:tc>
          <w:tcPr>
            <w:tcW w:w="440" w:type="dxa"/>
          </w:tcPr>
          <w:p w14:paraId="44DA963B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56FB53D1" w14:textId="77777777" w:rsidTr="001B091B">
        <w:tc>
          <w:tcPr>
            <w:tcW w:w="2803" w:type="dxa"/>
            <w:vMerge/>
          </w:tcPr>
          <w:p w14:paraId="025D7BF9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57699EB3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09FA2F6C" w14:textId="2EB5581E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Reserva Nacional</w:t>
            </w:r>
          </w:p>
        </w:tc>
        <w:tc>
          <w:tcPr>
            <w:tcW w:w="440" w:type="dxa"/>
          </w:tcPr>
          <w:p w14:paraId="5DF9E60C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27EF7F09" w14:textId="77777777" w:rsidTr="001B091B">
        <w:tc>
          <w:tcPr>
            <w:tcW w:w="2803" w:type="dxa"/>
            <w:vMerge/>
          </w:tcPr>
          <w:p w14:paraId="02CB63A1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4FB9BDC7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23B24E2B" w14:textId="372B7380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Monumento Natural</w:t>
            </w:r>
          </w:p>
        </w:tc>
        <w:tc>
          <w:tcPr>
            <w:tcW w:w="440" w:type="dxa"/>
          </w:tcPr>
          <w:p w14:paraId="0A6D8E0F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280744C4" w14:textId="77777777" w:rsidTr="001B091B">
        <w:tc>
          <w:tcPr>
            <w:tcW w:w="2803" w:type="dxa"/>
            <w:vMerge/>
          </w:tcPr>
          <w:p w14:paraId="29E94ED8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76826E63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04D1B578" w14:textId="683ED64B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Santuario de la Naturaleza</w:t>
            </w:r>
          </w:p>
        </w:tc>
        <w:tc>
          <w:tcPr>
            <w:tcW w:w="440" w:type="dxa"/>
          </w:tcPr>
          <w:p w14:paraId="7C2B667A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2B5B34F9" w14:textId="77777777" w:rsidTr="001B091B">
        <w:tc>
          <w:tcPr>
            <w:tcW w:w="2803" w:type="dxa"/>
            <w:vMerge/>
          </w:tcPr>
          <w:p w14:paraId="39E5E327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434821BD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41432FF1" w14:textId="7148D3BA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Parque o reserva Marina</w:t>
            </w:r>
          </w:p>
        </w:tc>
        <w:tc>
          <w:tcPr>
            <w:tcW w:w="440" w:type="dxa"/>
          </w:tcPr>
          <w:p w14:paraId="49931A0D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65852C4A" w14:textId="77777777" w:rsidTr="001B091B">
        <w:tc>
          <w:tcPr>
            <w:tcW w:w="2803" w:type="dxa"/>
            <w:vMerge/>
          </w:tcPr>
          <w:p w14:paraId="650BFC89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17E409EF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225DDA76" w14:textId="292F986D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Otros</w:t>
            </w:r>
          </w:p>
        </w:tc>
        <w:tc>
          <w:tcPr>
            <w:tcW w:w="440" w:type="dxa"/>
          </w:tcPr>
          <w:p w14:paraId="0592A308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75927547" w14:textId="77777777" w:rsidTr="001B091B">
        <w:tc>
          <w:tcPr>
            <w:tcW w:w="2803" w:type="dxa"/>
            <w:vMerge/>
          </w:tcPr>
          <w:p w14:paraId="2F4C5AFB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1F4B1C36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</w:t>
            </w:r>
          </w:p>
        </w:tc>
        <w:tc>
          <w:tcPr>
            <w:tcW w:w="440" w:type="dxa"/>
          </w:tcPr>
          <w:p w14:paraId="1F8612F8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1B06F950" w14:textId="77777777" w:rsidTr="001B091B">
        <w:tc>
          <w:tcPr>
            <w:tcW w:w="2803" w:type="dxa"/>
            <w:vMerge/>
          </w:tcPr>
          <w:p w14:paraId="0EAA260C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30825A93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 sabe</w:t>
            </w:r>
          </w:p>
        </w:tc>
        <w:tc>
          <w:tcPr>
            <w:tcW w:w="440" w:type="dxa"/>
          </w:tcPr>
          <w:p w14:paraId="13D9866F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7862CB45" w14:textId="77777777" w:rsidTr="001B091B">
        <w:tc>
          <w:tcPr>
            <w:tcW w:w="2803" w:type="dxa"/>
            <w:vMerge w:val="restart"/>
          </w:tcPr>
          <w:p w14:paraId="02FAF32C" w14:textId="77777777" w:rsidR="00D21194" w:rsidRPr="003908FE" w:rsidRDefault="00D21194">
            <w:pPr>
              <w:shd w:val="clear" w:color="auto" w:fill="FFFFFF"/>
              <w:rPr>
                <w:rFonts w:cstheme="minorHAnsi"/>
                <w:color w:val="273444"/>
                <w:shd w:val="clear" w:color="auto" w:fill="FFFFFF"/>
              </w:rPr>
            </w:pPr>
            <w:r w:rsidRPr="003908FE">
              <w:rPr>
                <w:rFonts w:cstheme="minorHAnsi"/>
                <w:color w:val="273444"/>
                <w:shd w:val="clear" w:color="auto" w:fill="FFFFFF"/>
              </w:rPr>
              <w:t>¿Sabe si hay pueblos originarios o pueblos indígenas afectados por los hechos?</w:t>
            </w:r>
          </w:p>
          <w:p w14:paraId="0FA49D31" w14:textId="704F7F80" w:rsidR="003A488F" w:rsidRPr="003908FE" w:rsidRDefault="003A488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Marque con una X</w:t>
            </w:r>
          </w:p>
        </w:tc>
        <w:tc>
          <w:tcPr>
            <w:tcW w:w="1212" w:type="dxa"/>
            <w:vMerge w:val="restart"/>
          </w:tcPr>
          <w:p w14:paraId="392F26DC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Sí </w:t>
            </w:r>
          </w:p>
        </w:tc>
        <w:tc>
          <w:tcPr>
            <w:tcW w:w="4373" w:type="dxa"/>
          </w:tcPr>
          <w:p w14:paraId="60F29964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Ríos, Esteros, Lagunas</w:t>
            </w:r>
          </w:p>
        </w:tc>
        <w:tc>
          <w:tcPr>
            <w:tcW w:w="440" w:type="dxa"/>
          </w:tcPr>
          <w:p w14:paraId="55F37881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6274275A" w14:textId="77777777" w:rsidTr="001B091B">
        <w:tc>
          <w:tcPr>
            <w:tcW w:w="2803" w:type="dxa"/>
            <w:vMerge/>
          </w:tcPr>
          <w:p w14:paraId="011D112E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5328AF9B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5AE5B95B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Humedales</w:t>
            </w:r>
          </w:p>
        </w:tc>
        <w:tc>
          <w:tcPr>
            <w:tcW w:w="440" w:type="dxa"/>
          </w:tcPr>
          <w:p w14:paraId="3A04BA84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25A39979" w14:textId="77777777" w:rsidTr="001B091B">
        <w:tc>
          <w:tcPr>
            <w:tcW w:w="2803" w:type="dxa"/>
            <w:vMerge/>
          </w:tcPr>
          <w:p w14:paraId="1D1699E3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071A6C6A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1BBDD4E9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Glaciares</w:t>
            </w:r>
          </w:p>
        </w:tc>
        <w:tc>
          <w:tcPr>
            <w:tcW w:w="440" w:type="dxa"/>
          </w:tcPr>
          <w:p w14:paraId="5C9D9D2C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7DB28313" w14:textId="77777777" w:rsidTr="001B091B">
        <w:tc>
          <w:tcPr>
            <w:tcW w:w="2803" w:type="dxa"/>
            <w:vMerge/>
          </w:tcPr>
          <w:p w14:paraId="10436D6F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05C9F0D4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2F289CA7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Salares</w:t>
            </w:r>
          </w:p>
        </w:tc>
        <w:tc>
          <w:tcPr>
            <w:tcW w:w="440" w:type="dxa"/>
          </w:tcPr>
          <w:p w14:paraId="440E8FE1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6430C84C" w14:textId="77777777" w:rsidTr="001B091B">
        <w:tc>
          <w:tcPr>
            <w:tcW w:w="2803" w:type="dxa"/>
            <w:vMerge/>
          </w:tcPr>
          <w:p w14:paraId="445B7606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03CBA36B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3648EE2D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Aguas marinas</w:t>
            </w:r>
          </w:p>
        </w:tc>
        <w:tc>
          <w:tcPr>
            <w:tcW w:w="440" w:type="dxa"/>
          </w:tcPr>
          <w:p w14:paraId="26E617EE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034DDEE3" w14:textId="77777777" w:rsidTr="001B091B">
        <w:tc>
          <w:tcPr>
            <w:tcW w:w="2803" w:type="dxa"/>
            <w:vMerge/>
          </w:tcPr>
          <w:p w14:paraId="3E80E659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7211BCE5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2D8891DB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Aire (Emisiones atmosféricas)</w:t>
            </w:r>
          </w:p>
        </w:tc>
        <w:tc>
          <w:tcPr>
            <w:tcW w:w="440" w:type="dxa"/>
          </w:tcPr>
          <w:p w14:paraId="6B50515A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304EF833" w14:textId="77777777" w:rsidTr="001B091B">
        <w:tc>
          <w:tcPr>
            <w:tcW w:w="2803" w:type="dxa"/>
            <w:vMerge/>
          </w:tcPr>
          <w:p w14:paraId="5D6C613C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21DB3289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712E8649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Flora / Vegetación</w:t>
            </w:r>
          </w:p>
        </w:tc>
        <w:tc>
          <w:tcPr>
            <w:tcW w:w="440" w:type="dxa"/>
          </w:tcPr>
          <w:p w14:paraId="20E29A87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40E41292" w14:textId="77777777" w:rsidTr="001B091B">
        <w:tc>
          <w:tcPr>
            <w:tcW w:w="2803" w:type="dxa"/>
            <w:vMerge/>
          </w:tcPr>
          <w:p w14:paraId="6094771F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3AAABBC0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42F18646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Fauna / Animales</w:t>
            </w:r>
          </w:p>
        </w:tc>
        <w:tc>
          <w:tcPr>
            <w:tcW w:w="440" w:type="dxa"/>
          </w:tcPr>
          <w:p w14:paraId="46B8F6E2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51757E54" w14:textId="77777777" w:rsidTr="001B091B">
        <w:tc>
          <w:tcPr>
            <w:tcW w:w="2803" w:type="dxa"/>
            <w:vMerge/>
          </w:tcPr>
          <w:p w14:paraId="08A9360C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5E8B1704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18FED82F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Suelo</w:t>
            </w:r>
          </w:p>
        </w:tc>
        <w:tc>
          <w:tcPr>
            <w:tcW w:w="440" w:type="dxa"/>
          </w:tcPr>
          <w:p w14:paraId="03B853DA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651B2826" w14:textId="77777777" w:rsidTr="001B091B">
        <w:tc>
          <w:tcPr>
            <w:tcW w:w="2803" w:type="dxa"/>
            <w:vMerge/>
          </w:tcPr>
          <w:p w14:paraId="237C35D5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6F29F3A2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37748417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Medio humano</w:t>
            </w:r>
          </w:p>
        </w:tc>
        <w:tc>
          <w:tcPr>
            <w:tcW w:w="440" w:type="dxa"/>
          </w:tcPr>
          <w:p w14:paraId="0BFC321D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1A5DAFF7" w14:textId="77777777" w:rsidTr="001B091B">
        <w:tc>
          <w:tcPr>
            <w:tcW w:w="2803" w:type="dxa"/>
            <w:vMerge/>
          </w:tcPr>
          <w:p w14:paraId="5DE01AAF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796CA674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583AAC25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Patrimonio Arqueológico y Paleontológico</w:t>
            </w:r>
          </w:p>
        </w:tc>
        <w:tc>
          <w:tcPr>
            <w:tcW w:w="440" w:type="dxa"/>
          </w:tcPr>
          <w:p w14:paraId="5DEAF8F5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06D2B917" w14:textId="77777777" w:rsidTr="001B091B">
        <w:tc>
          <w:tcPr>
            <w:tcW w:w="2803" w:type="dxa"/>
            <w:vMerge/>
          </w:tcPr>
          <w:p w14:paraId="17344BDC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4C4EE215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09440B16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Turberas </w:t>
            </w:r>
          </w:p>
        </w:tc>
        <w:tc>
          <w:tcPr>
            <w:tcW w:w="440" w:type="dxa"/>
          </w:tcPr>
          <w:p w14:paraId="1269FB19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73F2E74E" w14:textId="77777777" w:rsidTr="001B091B">
        <w:tc>
          <w:tcPr>
            <w:tcW w:w="2803" w:type="dxa"/>
            <w:vMerge/>
          </w:tcPr>
          <w:p w14:paraId="5D135403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498ADAD2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</w:t>
            </w:r>
          </w:p>
        </w:tc>
        <w:tc>
          <w:tcPr>
            <w:tcW w:w="440" w:type="dxa"/>
          </w:tcPr>
          <w:p w14:paraId="6EF97B0F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400E9DF8" w14:textId="77777777" w:rsidTr="001B091B">
        <w:tc>
          <w:tcPr>
            <w:tcW w:w="2803" w:type="dxa"/>
            <w:vMerge/>
          </w:tcPr>
          <w:p w14:paraId="48A09B17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546A8FA8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 sabe</w:t>
            </w:r>
          </w:p>
        </w:tc>
        <w:tc>
          <w:tcPr>
            <w:tcW w:w="440" w:type="dxa"/>
          </w:tcPr>
          <w:p w14:paraId="1715F2C1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</w:tbl>
    <w:p w14:paraId="7D7AED42" w14:textId="77777777" w:rsidR="00DC680A" w:rsidRPr="003908FE" w:rsidRDefault="00DC680A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0CFC7614" w14:textId="60F68474" w:rsidR="003A488F" w:rsidRPr="003908FE" w:rsidRDefault="003A488F">
      <w:pPr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1F48F9A8" w14:textId="41F208DC" w:rsidR="00C055B5" w:rsidRPr="003908FE" w:rsidRDefault="00EE7613" w:rsidP="00E43D69">
      <w:pPr>
        <w:pStyle w:val="Ttulo1"/>
        <w:rPr>
          <w:rFonts w:asciiTheme="minorHAnsi" w:hAnsiTheme="minorHAnsi" w:cstheme="minorHAnsi"/>
        </w:rPr>
      </w:pPr>
      <w:r w:rsidRPr="003908FE">
        <w:rPr>
          <w:rFonts w:asciiTheme="minorHAnsi" w:hAnsiTheme="minorHAnsi" w:cstheme="minorHAnsi"/>
        </w:rPr>
        <w:lastRenderedPageBreak/>
        <w:t>NORMATIVA AMBIENTAL</w:t>
      </w:r>
    </w:p>
    <w:p w14:paraId="714C645F" w14:textId="77777777" w:rsidR="00DC680A" w:rsidRPr="003908FE" w:rsidRDefault="00DC680A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7EDF4D11" w14:textId="77777777" w:rsidR="006A744F" w:rsidRPr="003908FE" w:rsidRDefault="006A744F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Infracciones a la normativa ambiental</w:t>
      </w:r>
    </w:p>
    <w:p w14:paraId="579C88AC" w14:textId="77777777" w:rsidR="006A744F" w:rsidRPr="003908FE" w:rsidRDefault="006A744F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4B3EC508" w14:textId="77777777" w:rsidR="00A2554F" w:rsidRPr="003908FE" w:rsidRDefault="00A2554F" w:rsidP="006A744F">
      <w:pPr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2B34264C" w14:textId="77777777" w:rsidR="006A744F" w:rsidRPr="003908FE" w:rsidRDefault="006A744F" w:rsidP="006A744F">
      <w:pPr>
        <w:shd w:val="clear" w:color="auto" w:fill="EFF2F7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 Si no conoce o identifica erróneamente la norma infringida, la SMA no invalidará su denuncia.</w:t>
      </w:r>
    </w:p>
    <w:p w14:paraId="69C01156" w14:textId="77777777" w:rsidR="00A2554F" w:rsidRPr="003908FE" w:rsidRDefault="00A255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04"/>
        <w:gridCol w:w="1222"/>
        <w:gridCol w:w="4835"/>
        <w:gridCol w:w="467"/>
      </w:tblGrid>
      <w:tr w:rsidR="00A2554F" w:rsidRPr="003908FE" w14:paraId="19D82772" w14:textId="486574FF" w:rsidTr="00A2554F">
        <w:tc>
          <w:tcPr>
            <w:tcW w:w="2308" w:type="dxa"/>
            <w:vMerge w:val="restart"/>
          </w:tcPr>
          <w:p w14:paraId="52D3B106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¿Conoce la normativa ambiental infringida por los hechos denunciados?</w:t>
            </w:r>
          </w:p>
          <w:p w14:paraId="3AA37025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(RCA, Normas de Emisión, Plan de Descontaminación, etc.)</w:t>
            </w:r>
          </w:p>
          <w:p w14:paraId="249F20F8" w14:textId="30C363AD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 w:val="restart"/>
          </w:tcPr>
          <w:p w14:paraId="24EC2CE4" w14:textId="77777777" w:rsidR="00AD4608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Sí </w:t>
            </w:r>
          </w:p>
          <w:p w14:paraId="07C096F9" w14:textId="74922040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718096"/>
                <w:shd w:val="clear" w:color="auto" w:fill="FFFFFF"/>
              </w:rPr>
              <w:t>Puede seleccionar más de una opción</w:t>
            </w:r>
          </w:p>
        </w:tc>
        <w:tc>
          <w:tcPr>
            <w:tcW w:w="4863" w:type="dxa"/>
          </w:tcPr>
          <w:p w14:paraId="026C8FE0" w14:textId="41FB93D3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cumplimiento de RCA</w:t>
            </w:r>
          </w:p>
        </w:tc>
        <w:tc>
          <w:tcPr>
            <w:tcW w:w="469" w:type="dxa"/>
          </w:tcPr>
          <w:p w14:paraId="77462B8E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236B5C4D" w14:textId="5A01ED61" w:rsidTr="00A2554F">
        <w:tc>
          <w:tcPr>
            <w:tcW w:w="2308" w:type="dxa"/>
            <w:vMerge/>
          </w:tcPr>
          <w:p w14:paraId="146DF432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/>
          </w:tcPr>
          <w:p w14:paraId="593DD9FC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863" w:type="dxa"/>
          </w:tcPr>
          <w:p w14:paraId="34E07EC0" w14:textId="49530B65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Elusión</w:t>
            </w:r>
          </w:p>
        </w:tc>
        <w:tc>
          <w:tcPr>
            <w:tcW w:w="469" w:type="dxa"/>
          </w:tcPr>
          <w:p w14:paraId="16FC99C0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3159AE39" w14:textId="73A329B9" w:rsidTr="00A2554F">
        <w:tc>
          <w:tcPr>
            <w:tcW w:w="2308" w:type="dxa"/>
            <w:vMerge/>
          </w:tcPr>
          <w:p w14:paraId="68C0B390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/>
          </w:tcPr>
          <w:p w14:paraId="43B580FE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863" w:type="dxa"/>
          </w:tcPr>
          <w:p w14:paraId="25225669" w14:textId="3445483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cumplimiento de PPDA</w:t>
            </w:r>
          </w:p>
        </w:tc>
        <w:tc>
          <w:tcPr>
            <w:tcW w:w="469" w:type="dxa"/>
          </w:tcPr>
          <w:p w14:paraId="55848947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1FCCC176" w14:textId="5893585C" w:rsidTr="00A2554F">
        <w:tc>
          <w:tcPr>
            <w:tcW w:w="2308" w:type="dxa"/>
            <w:vMerge/>
          </w:tcPr>
          <w:p w14:paraId="587D7D66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/>
          </w:tcPr>
          <w:p w14:paraId="614090D6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863" w:type="dxa"/>
          </w:tcPr>
          <w:p w14:paraId="05015955" w14:textId="78F30DCE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cumplimiento de Norma de Emisión</w:t>
            </w:r>
          </w:p>
        </w:tc>
        <w:tc>
          <w:tcPr>
            <w:tcW w:w="469" w:type="dxa"/>
          </w:tcPr>
          <w:p w14:paraId="27B1AD05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021D4BCF" w14:textId="66476C5C" w:rsidTr="00A2554F">
        <w:tc>
          <w:tcPr>
            <w:tcW w:w="2308" w:type="dxa"/>
            <w:vMerge/>
          </w:tcPr>
          <w:p w14:paraId="0D268C75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/>
          </w:tcPr>
          <w:p w14:paraId="1AE72E03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863" w:type="dxa"/>
          </w:tcPr>
          <w:p w14:paraId="31DCE3D6" w14:textId="1918F74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cumplimiento de Norma de Calidad</w:t>
            </w:r>
          </w:p>
        </w:tc>
        <w:tc>
          <w:tcPr>
            <w:tcW w:w="469" w:type="dxa"/>
          </w:tcPr>
          <w:p w14:paraId="5D14F391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668E7576" w14:textId="07D0DBF8" w:rsidTr="00A2554F">
        <w:tc>
          <w:tcPr>
            <w:tcW w:w="2308" w:type="dxa"/>
            <w:vMerge/>
          </w:tcPr>
          <w:p w14:paraId="38F1E71E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/>
          </w:tcPr>
          <w:p w14:paraId="333C361B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863" w:type="dxa"/>
          </w:tcPr>
          <w:p w14:paraId="27F469E0" w14:textId="56314A13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cumplimiento de Entidades Técnicas (ETFA o ETCA)</w:t>
            </w:r>
          </w:p>
        </w:tc>
        <w:tc>
          <w:tcPr>
            <w:tcW w:w="469" w:type="dxa"/>
          </w:tcPr>
          <w:p w14:paraId="729367D9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42D1ECDE" w14:textId="1C03D6DC" w:rsidTr="00A2554F">
        <w:tc>
          <w:tcPr>
            <w:tcW w:w="2308" w:type="dxa"/>
            <w:vMerge/>
          </w:tcPr>
          <w:p w14:paraId="023D2DD3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/>
          </w:tcPr>
          <w:p w14:paraId="0013B818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863" w:type="dxa"/>
          </w:tcPr>
          <w:p w14:paraId="0F8A2C4B" w14:textId="096D5C68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cumplimiento de normas e instrucciones generales de la SMA</w:t>
            </w:r>
          </w:p>
        </w:tc>
        <w:tc>
          <w:tcPr>
            <w:tcW w:w="469" w:type="dxa"/>
          </w:tcPr>
          <w:p w14:paraId="5A568678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020E1CC9" w14:textId="44718D8C" w:rsidTr="00A2554F">
        <w:tc>
          <w:tcPr>
            <w:tcW w:w="2308" w:type="dxa"/>
            <w:vMerge/>
          </w:tcPr>
          <w:p w14:paraId="0A78CF4A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/>
          </w:tcPr>
          <w:p w14:paraId="57B50261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863" w:type="dxa"/>
          </w:tcPr>
          <w:p w14:paraId="56291B6E" w14:textId="71245DD1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cumplir medidas adoptadas por la SMA</w:t>
            </w:r>
          </w:p>
        </w:tc>
        <w:tc>
          <w:tcPr>
            <w:tcW w:w="469" w:type="dxa"/>
          </w:tcPr>
          <w:p w14:paraId="53501989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750A28BE" w14:textId="42F08944" w:rsidTr="00A2554F">
        <w:tc>
          <w:tcPr>
            <w:tcW w:w="2308" w:type="dxa"/>
            <w:vMerge/>
          </w:tcPr>
          <w:p w14:paraId="72730BFB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/>
          </w:tcPr>
          <w:p w14:paraId="429F8888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863" w:type="dxa"/>
          </w:tcPr>
          <w:p w14:paraId="7D45ACFC" w14:textId="1BE47CE6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Otros</w:t>
            </w:r>
          </w:p>
        </w:tc>
        <w:tc>
          <w:tcPr>
            <w:tcW w:w="469" w:type="dxa"/>
          </w:tcPr>
          <w:p w14:paraId="20CED025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236A851F" w14:textId="3913D822" w:rsidTr="00A2554F">
        <w:tc>
          <w:tcPr>
            <w:tcW w:w="2308" w:type="dxa"/>
            <w:vMerge/>
          </w:tcPr>
          <w:p w14:paraId="530F1BD5" w14:textId="77777777" w:rsidR="00A2554F" w:rsidRPr="003908FE" w:rsidRDefault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6051" w:type="dxa"/>
            <w:gridSpan w:val="2"/>
          </w:tcPr>
          <w:p w14:paraId="05AB9B1E" w14:textId="77777777" w:rsidR="00A2554F" w:rsidRPr="003908FE" w:rsidRDefault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</w:t>
            </w:r>
          </w:p>
        </w:tc>
        <w:tc>
          <w:tcPr>
            <w:tcW w:w="469" w:type="dxa"/>
          </w:tcPr>
          <w:p w14:paraId="49576F23" w14:textId="77777777" w:rsidR="00A2554F" w:rsidRPr="003908FE" w:rsidRDefault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</w:tbl>
    <w:p w14:paraId="0BFEFFFC" w14:textId="77777777" w:rsidR="00A2554F" w:rsidRPr="003908FE" w:rsidRDefault="00A255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6AA29189" w14:textId="5ED77E30" w:rsidR="00A2554F" w:rsidRPr="003908FE" w:rsidRDefault="00A255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Si conoce la o las normativas específicas, señálela a continuación:</w:t>
      </w:r>
    </w:p>
    <w:p w14:paraId="0397C696" w14:textId="77777777" w:rsidR="00A2554F" w:rsidRPr="003908FE" w:rsidRDefault="00A255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A2554F" w:rsidRPr="003908FE" w14:paraId="197042BD" w14:textId="77777777" w:rsidTr="00A2554F">
        <w:trPr>
          <w:trHeight w:val="1463"/>
        </w:trPr>
        <w:tc>
          <w:tcPr>
            <w:tcW w:w="8828" w:type="dxa"/>
          </w:tcPr>
          <w:p w14:paraId="6D2C41EB" w14:textId="77777777" w:rsidR="00A2554F" w:rsidRDefault="00A2554F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041FF916" w14:textId="77777777" w:rsidR="00244FD7" w:rsidRDefault="00244FD7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70DCF890" w14:textId="77777777" w:rsidR="00244FD7" w:rsidRDefault="00244FD7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E3418AC" w14:textId="77777777" w:rsidR="00244FD7" w:rsidRDefault="00244FD7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0912D33B" w14:textId="77777777" w:rsidR="00244FD7" w:rsidRDefault="00244FD7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19FBC791" w14:textId="77777777" w:rsidR="00244FD7" w:rsidRDefault="00244FD7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43B0212" w14:textId="77777777" w:rsidR="00244FD7" w:rsidRDefault="00244FD7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5E0502A" w14:textId="77777777" w:rsidR="00244FD7" w:rsidRPr="003908FE" w:rsidRDefault="00244FD7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</w:tbl>
    <w:p w14:paraId="4941E7CA" w14:textId="77777777" w:rsidR="00A2554F" w:rsidRPr="003908FE" w:rsidRDefault="00A255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3326A046" w14:textId="6C444029" w:rsidR="006A744F" w:rsidRPr="003908FE" w:rsidRDefault="006A744F">
      <w:pPr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39F562F5" w14:textId="34E2553D" w:rsidR="00105D90" w:rsidRPr="003908FE" w:rsidRDefault="00EE7613" w:rsidP="00E43D69">
      <w:pPr>
        <w:pStyle w:val="Ttulo1"/>
        <w:rPr>
          <w:rFonts w:asciiTheme="minorHAnsi" w:hAnsiTheme="minorHAnsi" w:cstheme="minorHAnsi"/>
        </w:rPr>
      </w:pPr>
      <w:r w:rsidRPr="003908FE">
        <w:rPr>
          <w:rFonts w:asciiTheme="minorHAnsi" w:hAnsiTheme="minorHAnsi" w:cstheme="minorHAnsi"/>
        </w:rPr>
        <w:t>INFORMACIÓN ADICIONAL</w:t>
      </w:r>
    </w:p>
    <w:p w14:paraId="65BD8F03" w14:textId="77777777" w:rsidR="00323E77" w:rsidRPr="003908FE" w:rsidRDefault="00323E77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50ADB0F8" w14:textId="1D4DE126" w:rsidR="006A744F" w:rsidRPr="003908FE" w:rsidRDefault="006A744F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Antecedentes complementarios a la denuncia</w:t>
      </w:r>
    </w:p>
    <w:p w14:paraId="326B0445" w14:textId="77777777" w:rsidR="006A744F" w:rsidRPr="003908FE" w:rsidRDefault="006A744F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013ED59B" w14:textId="77777777" w:rsidR="00A2554F" w:rsidRPr="003908FE" w:rsidRDefault="00A2554F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</w:p>
    <w:tbl>
      <w:tblPr>
        <w:tblStyle w:val="Tablaconcuadrcula"/>
        <w:tblW w:w="8837" w:type="dxa"/>
        <w:tblLook w:val="04A0" w:firstRow="1" w:lastRow="0" w:firstColumn="1" w:lastColumn="0" w:noHBand="0" w:noVBand="1"/>
      </w:tblPr>
      <w:tblGrid>
        <w:gridCol w:w="7792"/>
        <w:gridCol w:w="567"/>
        <w:gridCol w:w="478"/>
      </w:tblGrid>
      <w:tr w:rsidR="00624509" w:rsidRPr="003908FE" w14:paraId="21384272" w14:textId="77777777" w:rsidTr="003A488F">
        <w:trPr>
          <w:trHeight w:val="439"/>
        </w:trPr>
        <w:tc>
          <w:tcPr>
            <w:tcW w:w="7792" w:type="dxa"/>
            <w:vMerge w:val="restart"/>
          </w:tcPr>
          <w:p w14:paraId="6BC633D2" w14:textId="4D4135E8" w:rsidR="00624509" w:rsidRPr="003908FE" w:rsidRDefault="00624509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dique si ha presentado otras denuncias por los mismos hechos en la SMA o en otros organismos públicos</w:t>
            </w:r>
            <w:r w:rsidR="00E0696F"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 </w:t>
            </w:r>
            <w:r w:rsidR="00E0696F" w:rsidRPr="003908FE">
              <w:rPr>
                <w:rFonts w:eastAsia="Times New Roman" w:cstheme="minorHAnsi"/>
                <w:color w:val="FF0000"/>
                <w:kern w:val="0"/>
                <w:lang w:eastAsia="es-419"/>
                <w14:ligatures w14:val="none"/>
              </w:rPr>
              <w:t>*</w:t>
            </w:r>
          </w:p>
          <w:p w14:paraId="37349F29" w14:textId="4BA6EAD0" w:rsidR="00624509" w:rsidRPr="003908FE" w:rsidRDefault="00624509" w:rsidP="003A488F">
            <w:pPr>
              <w:shd w:val="clear" w:color="auto" w:fill="FFFFFF"/>
              <w:spacing w:after="160" w:line="259" w:lineRule="auto"/>
              <w:rPr>
                <w:rFonts w:eastAsia="Times New Roman" w:cstheme="minorHAnsi"/>
                <w:b/>
                <w:bCs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Marque con una X</w:t>
            </w:r>
          </w:p>
        </w:tc>
        <w:tc>
          <w:tcPr>
            <w:tcW w:w="567" w:type="dxa"/>
          </w:tcPr>
          <w:p w14:paraId="78CABE6F" w14:textId="73B301B5" w:rsidR="00624509" w:rsidRPr="003908FE" w:rsidRDefault="00624509" w:rsidP="00624509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 xml:space="preserve">Sí </w:t>
            </w:r>
          </w:p>
        </w:tc>
        <w:tc>
          <w:tcPr>
            <w:tcW w:w="478" w:type="dxa"/>
          </w:tcPr>
          <w:p w14:paraId="14F8A0A9" w14:textId="77777777" w:rsidR="00624509" w:rsidRPr="003908FE" w:rsidRDefault="00624509" w:rsidP="006A744F">
            <w:pPr>
              <w:rPr>
                <w:rFonts w:eastAsia="Times New Roman" w:cstheme="minorHAnsi"/>
                <w:b/>
                <w:bCs/>
                <w:color w:val="F25767"/>
                <w:kern w:val="0"/>
                <w:sz w:val="20"/>
                <w:szCs w:val="20"/>
                <w:lang w:eastAsia="es-419"/>
                <w14:ligatures w14:val="none"/>
              </w:rPr>
            </w:pPr>
          </w:p>
        </w:tc>
      </w:tr>
      <w:tr w:rsidR="00624509" w:rsidRPr="003908FE" w14:paraId="11655B8D" w14:textId="77777777" w:rsidTr="003A488F">
        <w:trPr>
          <w:trHeight w:val="415"/>
        </w:trPr>
        <w:tc>
          <w:tcPr>
            <w:tcW w:w="7792" w:type="dxa"/>
            <w:vMerge/>
          </w:tcPr>
          <w:p w14:paraId="0659DB18" w14:textId="77777777" w:rsidR="00624509" w:rsidRPr="003908FE" w:rsidRDefault="00624509" w:rsidP="006A744F">
            <w:pPr>
              <w:rPr>
                <w:rFonts w:eastAsia="Times New Roman" w:cstheme="minorHAnsi"/>
                <w:b/>
                <w:bCs/>
                <w:color w:val="F25767"/>
                <w:kern w:val="0"/>
                <w:lang w:eastAsia="es-419"/>
                <w14:ligatures w14:val="none"/>
              </w:rPr>
            </w:pPr>
          </w:p>
        </w:tc>
        <w:tc>
          <w:tcPr>
            <w:tcW w:w="567" w:type="dxa"/>
          </w:tcPr>
          <w:p w14:paraId="4036ECBA" w14:textId="545E400F" w:rsidR="00624509" w:rsidRPr="003908FE" w:rsidRDefault="00624509" w:rsidP="00AD4608">
            <w:pPr>
              <w:shd w:val="clear" w:color="auto" w:fill="FFFFFF"/>
              <w:rPr>
                <w:rFonts w:eastAsia="Times New Roman" w:cstheme="minorHAnsi"/>
                <w:b/>
                <w:bCs/>
                <w:color w:val="F25767"/>
                <w:kern w:val="0"/>
                <w:sz w:val="20"/>
                <w:szCs w:val="2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No</w:t>
            </w:r>
          </w:p>
        </w:tc>
        <w:tc>
          <w:tcPr>
            <w:tcW w:w="478" w:type="dxa"/>
          </w:tcPr>
          <w:p w14:paraId="16248094" w14:textId="77777777" w:rsidR="00624509" w:rsidRPr="003908FE" w:rsidRDefault="00624509" w:rsidP="006A744F">
            <w:pPr>
              <w:rPr>
                <w:rFonts w:eastAsia="Times New Roman" w:cstheme="minorHAnsi"/>
                <w:b/>
                <w:bCs/>
                <w:color w:val="F25767"/>
                <w:kern w:val="0"/>
                <w:sz w:val="20"/>
                <w:szCs w:val="20"/>
                <w:lang w:eastAsia="es-419"/>
                <w14:ligatures w14:val="none"/>
              </w:rPr>
            </w:pPr>
          </w:p>
        </w:tc>
      </w:tr>
    </w:tbl>
    <w:p w14:paraId="1338FB00" w14:textId="77777777" w:rsidR="00A2554F" w:rsidRPr="003908FE" w:rsidRDefault="00A2554F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</w:p>
    <w:p w14:paraId="5C43DFCB" w14:textId="77777777" w:rsidR="00624509" w:rsidRPr="003908FE" w:rsidRDefault="00624509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</w:p>
    <w:p w14:paraId="329839AB" w14:textId="4BC965A0" w:rsidR="00624509" w:rsidRPr="003908FE" w:rsidRDefault="00624509" w:rsidP="00624509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lastRenderedPageBreak/>
        <w:t>Si ha presentado otras denuncias, señálela</w:t>
      </w:r>
      <w:r w:rsidR="00244FD7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s</w:t>
      </w:r>
      <w:r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 xml:space="preserve"> </w:t>
      </w:r>
      <w:r w:rsidR="00133455"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 xml:space="preserve">los antecedentes </w:t>
      </w:r>
      <w:r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a continuación:</w:t>
      </w:r>
    </w:p>
    <w:p w14:paraId="582E36FF" w14:textId="77777777" w:rsidR="00624509" w:rsidRPr="003908FE" w:rsidRDefault="00624509" w:rsidP="00624509">
      <w:pPr>
        <w:shd w:val="clear" w:color="auto" w:fill="FFFFFF"/>
        <w:rPr>
          <w:rFonts w:eastAsia="Times New Roman" w:cstheme="minorHAnsi"/>
          <w:color w:val="718096"/>
          <w:kern w:val="0"/>
          <w:sz w:val="19"/>
          <w:szCs w:val="19"/>
          <w:lang w:eastAsia="es-419"/>
          <w14:ligatures w14:val="none"/>
        </w:rPr>
      </w:pPr>
      <w:r w:rsidRPr="003908FE">
        <w:rPr>
          <w:rFonts w:eastAsia="Times New Roman" w:cstheme="minorHAnsi"/>
          <w:color w:val="718096"/>
          <w:kern w:val="0"/>
          <w:sz w:val="19"/>
          <w:szCs w:val="19"/>
          <w:lang w:eastAsia="es-419"/>
          <w14:ligatures w14:val="none"/>
        </w:rPr>
        <w:t>Ej. Números de otras denuncias recibidas por parte de la SMA y/o detalles de otras denuncias presentadas en otros organismos público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24509" w:rsidRPr="003908FE" w14:paraId="6A21AE2E" w14:textId="77777777" w:rsidTr="00133455">
        <w:trPr>
          <w:trHeight w:val="2021"/>
        </w:trPr>
        <w:tc>
          <w:tcPr>
            <w:tcW w:w="8828" w:type="dxa"/>
          </w:tcPr>
          <w:p w14:paraId="733A5C29" w14:textId="77777777" w:rsidR="00624509" w:rsidRDefault="00624509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7A38C9B9" w14:textId="77777777" w:rsidR="00244FD7" w:rsidRDefault="00244FD7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4CD0322C" w14:textId="77777777" w:rsidR="00244FD7" w:rsidRPr="003908FE" w:rsidRDefault="00244FD7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</w:tbl>
    <w:p w14:paraId="2923FFA4" w14:textId="77777777" w:rsidR="00624509" w:rsidRPr="003908FE" w:rsidRDefault="00624509" w:rsidP="00624509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57C0C93A" w14:textId="77777777" w:rsidR="00624509" w:rsidRPr="003908FE" w:rsidRDefault="00624509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</w:p>
    <w:p w14:paraId="581ED9D9" w14:textId="77777777" w:rsidR="00624509" w:rsidRPr="003908FE" w:rsidRDefault="00624509" w:rsidP="0099349F">
      <w:pPr>
        <w:jc w:val="both"/>
        <w:rPr>
          <w:rFonts w:cstheme="minorHAnsi"/>
          <w:b/>
          <w:bCs/>
          <w:color w:val="034F8A"/>
        </w:rPr>
      </w:pPr>
    </w:p>
    <w:p w14:paraId="59DD5FE8" w14:textId="77777777" w:rsidR="006A744F" w:rsidRPr="003908FE" w:rsidRDefault="006A744F" w:rsidP="0099349F">
      <w:pPr>
        <w:jc w:val="both"/>
        <w:rPr>
          <w:rFonts w:cstheme="minorHAnsi"/>
          <w:b/>
          <w:bCs/>
          <w:color w:val="034F8A"/>
        </w:rPr>
      </w:pPr>
      <w:r w:rsidRPr="003908FE">
        <w:rPr>
          <w:rFonts w:cstheme="minorHAnsi"/>
          <w:b/>
          <w:bCs/>
          <w:color w:val="034F8A"/>
        </w:rPr>
        <w:t>Agregar documentos para complementar y/o acreditar los hechos denunciado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99349F" w:rsidRPr="003908FE" w14:paraId="7276E4B7" w14:textId="77777777" w:rsidTr="0099349F">
        <w:trPr>
          <w:trHeight w:val="3324"/>
        </w:trPr>
        <w:tc>
          <w:tcPr>
            <w:tcW w:w="8828" w:type="dxa"/>
          </w:tcPr>
          <w:p w14:paraId="7C843328" w14:textId="77777777" w:rsidR="0099349F" w:rsidRDefault="0099349F" w:rsidP="002E3FBD">
            <w:pPr>
              <w:spacing w:after="100" w:afterAutospacing="1"/>
              <w:jc w:val="both"/>
              <w:outlineLvl w:val="3"/>
              <w:rPr>
                <w:rFonts w:eastAsia="Times New Roman" w:cstheme="minorHAnsi"/>
                <w:b/>
                <w:bCs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A67AF60" w14:textId="77777777" w:rsidR="00244FD7" w:rsidRDefault="00244FD7" w:rsidP="002E3FBD">
            <w:pPr>
              <w:spacing w:after="100" w:afterAutospacing="1"/>
              <w:jc w:val="both"/>
              <w:outlineLvl w:val="3"/>
              <w:rPr>
                <w:rFonts w:eastAsia="Times New Roman" w:cstheme="minorHAnsi"/>
                <w:b/>
                <w:bCs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6279B739" w14:textId="77777777" w:rsidR="00244FD7" w:rsidRPr="003908FE" w:rsidRDefault="00244FD7" w:rsidP="002E3FBD">
            <w:pPr>
              <w:spacing w:after="100" w:afterAutospacing="1"/>
              <w:jc w:val="both"/>
              <w:outlineLvl w:val="3"/>
              <w:rPr>
                <w:rFonts w:eastAsia="Times New Roman" w:cstheme="minorHAnsi"/>
                <w:b/>
                <w:bCs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</w:tbl>
    <w:p w14:paraId="456DE819" w14:textId="77777777" w:rsidR="002E3FBD" w:rsidRPr="003908FE" w:rsidRDefault="002E3FBD" w:rsidP="002E3FBD">
      <w:pPr>
        <w:shd w:val="clear" w:color="auto" w:fill="FFFFFF"/>
        <w:spacing w:after="100" w:afterAutospacing="1" w:line="240" w:lineRule="auto"/>
        <w:jc w:val="both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59DA780B" w14:textId="11372F82" w:rsidR="002E3FBD" w:rsidRPr="003908FE" w:rsidRDefault="002E3FBD" w:rsidP="002E3FBD">
      <w:pPr>
        <w:jc w:val="both"/>
        <w:rPr>
          <w:rFonts w:cstheme="minorHAnsi"/>
          <w:b/>
          <w:color w:val="034F8A"/>
        </w:rPr>
      </w:pPr>
      <w:r w:rsidRPr="003908FE">
        <w:rPr>
          <w:rFonts w:cstheme="minorHAnsi"/>
          <w:b/>
          <w:color w:val="034F8A"/>
        </w:rPr>
        <w:t>FIRMA</w:t>
      </w:r>
      <w:r w:rsidR="00244FD7">
        <w:rPr>
          <w:rFonts w:cstheme="minorHAnsi"/>
          <w:b/>
          <w:color w:val="034F8A"/>
        </w:rPr>
        <w:t xml:space="preserve"> DE LA PERSONA</w:t>
      </w:r>
      <w:r w:rsidRPr="003908FE">
        <w:rPr>
          <w:rFonts w:cstheme="minorHAnsi"/>
          <w:b/>
          <w:color w:val="034F8A"/>
        </w:rPr>
        <w:t xml:space="preserve"> DENUNCIANTE. </w:t>
      </w:r>
      <w:r w:rsidRPr="003908FE">
        <w:rPr>
          <w:rFonts w:cstheme="minorHAnsi"/>
          <w:color w:val="034F8A"/>
        </w:rPr>
        <w:t xml:space="preserve">Para que su denuncia sea válida ante la SMA y usted </w:t>
      </w:r>
      <w:r w:rsidR="00D22A9D" w:rsidRPr="003908FE">
        <w:rPr>
          <w:rFonts w:cstheme="minorHAnsi"/>
          <w:color w:val="034F8A"/>
        </w:rPr>
        <w:t xml:space="preserve">tenga el carácter de persona o contraparte interesada </w:t>
      </w:r>
      <w:r w:rsidRPr="003908FE">
        <w:rPr>
          <w:rFonts w:cstheme="minorHAnsi"/>
          <w:color w:val="034F8A"/>
        </w:rPr>
        <w:t xml:space="preserve">ante un eventual procedimiento sancionatorio, es necesario que su denuncia tenga su firma. </w:t>
      </w:r>
      <w:r w:rsidRPr="003908FE">
        <w:rPr>
          <w:rFonts w:cstheme="minorHAnsi"/>
          <w:b/>
          <w:iCs/>
          <w:color w:val="FF0000"/>
        </w:rPr>
        <w:t>*</w:t>
      </w:r>
    </w:p>
    <w:p w14:paraId="2D3C16B6" w14:textId="77777777" w:rsidR="002E3FBD" w:rsidRPr="003908FE" w:rsidRDefault="002E3FBD" w:rsidP="002E3FBD">
      <w:pPr>
        <w:jc w:val="both"/>
        <w:rPr>
          <w:rFonts w:cstheme="minorHAnsi"/>
          <w:color w:val="7F7F7F" w:themeColor="text1" w:themeTint="80"/>
        </w:rPr>
      </w:pPr>
    </w:p>
    <w:p w14:paraId="4FD59F9F" w14:textId="77777777" w:rsidR="002E1E03" w:rsidRPr="003908FE" w:rsidRDefault="002E1E03" w:rsidP="002E3FBD">
      <w:pPr>
        <w:jc w:val="both"/>
        <w:rPr>
          <w:rFonts w:cstheme="minorHAnsi"/>
          <w:color w:val="7F7F7F" w:themeColor="text1" w:themeTint="80"/>
        </w:rPr>
      </w:pPr>
    </w:p>
    <w:p w14:paraId="7288EFDA" w14:textId="77777777" w:rsidR="002E1E03" w:rsidRPr="003908FE" w:rsidRDefault="002E1E03" w:rsidP="002E3FBD">
      <w:pPr>
        <w:jc w:val="both"/>
        <w:rPr>
          <w:rFonts w:cstheme="minorHAnsi"/>
          <w:color w:val="7F7F7F" w:themeColor="text1" w:themeTint="80"/>
        </w:rPr>
      </w:pPr>
    </w:p>
    <w:p w14:paraId="26E22FE4" w14:textId="77777777" w:rsidR="002E3FBD" w:rsidRPr="003908FE" w:rsidRDefault="002E3FBD" w:rsidP="002E3FBD">
      <w:pPr>
        <w:jc w:val="both"/>
        <w:rPr>
          <w:rFonts w:cstheme="minorHAnsi"/>
          <w:color w:val="7F7F7F" w:themeColor="text1" w:themeTint="80"/>
        </w:rPr>
      </w:pPr>
    </w:p>
    <w:p w14:paraId="4E53FF9D" w14:textId="6395EA57" w:rsidR="002E3FBD" w:rsidRPr="003908FE" w:rsidRDefault="002E3FBD" w:rsidP="002E3FBD">
      <w:pPr>
        <w:jc w:val="center"/>
        <w:rPr>
          <w:rFonts w:cstheme="minorHAnsi"/>
          <w:b/>
          <w:bCs/>
          <w:color w:val="7F7F7F" w:themeColor="text1" w:themeTint="80"/>
        </w:rPr>
      </w:pPr>
      <w:r w:rsidRPr="003908FE">
        <w:rPr>
          <w:rFonts w:cstheme="minorHAnsi"/>
          <w:b/>
          <w:bCs/>
          <w:color w:val="7F7F7F" w:themeColor="text1" w:themeTint="80"/>
        </w:rPr>
        <w:t>Firma: ___________________________________________________</w:t>
      </w:r>
    </w:p>
    <w:p w14:paraId="5BE0CB0C" w14:textId="77777777" w:rsidR="002E3FBD" w:rsidRPr="003908FE" w:rsidRDefault="002E3FBD" w:rsidP="002E3FBD">
      <w:pPr>
        <w:shd w:val="clear" w:color="auto" w:fill="FFFFFF"/>
        <w:spacing w:after="100" w:afterAutospacing="1" w:line="240" w:lineRule="auto"/>
        <w:jc w:val="both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sectPr w:rsidR="002E3FBD" w:rsidRPr="003908FE">
      <w:headerReference w:type="defaul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C81C9A" w14:textId="77777777" w:rsidR="00D54CF1" w:rsidRDefault="00D54CF1" w:rsidP="003D4036">
      <w:pPr>
        <w:spacing w:after="0" w:line="240" w:lineRule="auto"/>
      </w:pPr>
      <w:r>
        <w:separator/>
      </w:r>
    </w:p>
  </w:endnote>
  <w:endnote w:type="continuationSeparator" w:id="0">
    <w:p w14:paraId="5D7EA742" w14:textId="77777777" w:rsidR="00D54CF1" w:rsidRDefault="00D54CF1" w:rsidP="003D4036">
      <w:pPr>
        <w:spacing w:after="0" w:line="240" w:lineRule="auto"/>
      </w:pPr>
      <w:r>
        <w:continuationSeparator/>
      </w:r>
    </w:p>
  </w:endnote>
  <w:endnote w:type="continuationNotice" w:id="1">
    <w:p w14:paraId="57D0EDB9" w14:textId="77777777" w:rsidR="00D54CF1" w:rsidRDefault="00D54C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62574" w14:textId="77777777" w:rsidR="00D54CF1" w:rsidRDefault="00D54CF1" w:rsidP="003D4036">
      <w:pPr>
        <w:spacing w:after="0" w:line="240" w:lineRule="auto"/>
      </w:pPr>
      <w:r>
        <w:separator/>
      </w:r>
    </w:p>
  </w:footnote>
  <w:footnote w:type="continuationSeparator" w:id="0">
    <w:p w14:paraId="6C0E8848" w14:textId="77777777" w:rsidR="00D54CF1" w:rsidRDefault="00D54CF1" w:rsidP="003D4036">
      <w:pPr>
        <w:spacing w:after="0" w:line="240" w:lineRule="auto"/>
      </w:pPr>
      <w:r>
        <w:continuationSeparator/>
      </w:r>
    </w:p>
  </w:footnote>
  <w:footnote w:type="continuationNotice" w:id="1">
    <w:p w14:paraId="049FE458" w14:textId="77777777" w:rsidR="00D54CF1" w:rsidRDefault="00D54CF1">
      <w:pPr>
        <w:spacing w:after="0" w:line="240" w:lineRule="auto"/>
      </w:pPr>
    </w:p>
  </w:footnote>
  <w:footnote w:id="2">
    <w:p w14:paraId="5559EB3F" w14:textId="77777777" w:rsidR="003D4036" w:rsidRPr="0048041E" w:rsidRDefault="003D4036" w:rsidP="003D4036">
      <w:pPr>
        <w:pStyle w:val="Textonotapie"/>
        <w:jc w:val="both"/>
        <w:rPr>
          <w:i/>
          <w:color w:val="595959" w:themeColor="text1" w:themeTint="A6"/>
          <w:sz w:val="16"/>
          <w:szCs w:val="16"/>
        </w:rPr>
      </w:pPr>
      <w:r w:rsidRPr="0048041E">
        <w:rPr>
          <w:rStyle w:val="Refdenotaalpie"/>
          <w:color w:val="595959" w:themeColor="text1" w:themeTint="A6"/>
        </w:rPr>
        <w:footnoteRef/>
      </w:r>
      <w:r w:rsidRPr="0048041E">
        <w:rPr>
          <w:color w:val="595959" w:themeColor="text1" w:themeTint="A6"/>
        </w:rPr>
        <w:t xml:space="preserve"> </w:t>
      </w:r>
      <w:r w:rsidRPr="0048041E">
        <w:rPr>
          <w:color w:val="595959" w:themeColor="text1" w:themeTint="A6"/>
          <w:sz w:val="16"/>
          <w:szCs w:val="16"/>
        </w:rPr>
        <w:t xml:space="preserve">Artículo 21 LO-SMA, </w:t>
      </w:r>
      <w:r w:rsidRPr="0048041E">
        <w:rPr>
          <w:i/>
          <w:color w:val="595959" w:themeColor="text1" w:themeTint="A6"/>
          <w:sz w:val="16"/>
          <w:szCs w:val="16"/>
        </w:rPr>
        <w:t>“Cualquier persona podrá denunciar ante la Superintendencia el incumplimiento de instrumentos de gestión ambiental y normas ambientales, debiendo ésta informar sobre los resultados de su denuncia en un plazo no superior a 60 días hábiles.</w:t>
      </w:r>
    </w:p>
    <w:p w14:paraId="75A2AC32" w14:textId="77777777" w:rsidR="003D4036" w:rsidRPr="0048041E" w:rsidRDefault="003D4036" w:rsidP="003D4036">
      <w:pPr>
        <w:pStyle w:val="Textonotapie"/>
        <w:jc w:val="both"/>
        <w:rPr>
          <w:color w:val="595959" w:themeColor="text1" w:themeTint="A6"/>
          <w:sz w:val="16"/>
          <w:szCs w:val="16"/>
        </w:rPr>
      </w:pPr>
      <w:r w:rsidRPr="0048041E">
        <w:rPr>
          <w:i/>
          <w:color w:val="595959" w:themeColor="text1" w:themeTint="A6"/>
          <w:sz w:val="16"/>
          <w:szCs w:val="16"/>
        </w:rPr>
        <w:t>En el evento que producto de tales denuncias se iniciare un procedimiento administrativo sancionador, el denunciante tendrá para todos los efectos legales la calidad de interesado en el precitado procedimiento”</w:t>
      </w:r>
    </w:p>
  </w:footnote>
  <w:footnote w:id="3">
    <w:p w14:paraId="7CB4F1F9" w14:textId="77777777" w:rsidR="003D4036" w:rsidRPr="0048041E" w:rsidRDefault="003D4036" w:rsidP="003D4036">
      <w:pPr>
        <w:pStyle w:val="Textonotapie"/>
        <w:jc w:val="both"/>
        <w:rPr>
          <w:i/>
          <w:color w:val="595959" w:themeColor="text1" w:themeTint="A6"/>
          <w:sz w:val="16"/>
          <w:szCs w:val="16"/>
        </w:rPr>
      </w:pPr>
      <w:r w:rsidRPr="0048041E">
        <w:rPr>
          <w:rStyle w:val="Refdenotaalpie"/>
          <w:color w:val="595959" w:themeColor="text1" w:themeTint="A6"/>
          <w:sz w:val="16"/>
          <w:szCs w:val="16"/>
        </w:rPr>
        <w:footnoteRef/>
      </w:r>
      <w:r w:rsidRPr="0048041E">
        <w:rPr>
          <w:color w:val="595959" w:themeColor="text1" w:themeTint="A6"/>
          <w:sz w:val="16"/>
          <w:szCs w:val="16"/>
        </w:rPr>
        <w:t xml:space="preserve"> Artículo 47 LO-SMA, “</w:t>
      </w:r>
      <w:r w:rsidRPr="0048041E">
        <w:rPr>
          <w:i/>
          <w:color w:val="595959" w:themeColor="text1" w:themeTint="A6"/>
          <w:sz w:val="16"/>
          <w:szCs w:val="16"/>
        </w:rPr>
        <w:t>El procedimiento administrativo sancionatorio podrá iniciarse de oficio, a petición del órgano sectorial o por denuncia.</w:t>
      </w:r>
    </w:p>
    <w:p w14:paraId="44B3C861" w14:textId="77777777" w:rsidR="003D4036" w:rsidRPr="0048041E" w:rsidRDefault="003D4036" w:rsidP="003D4036">
      <w:pPr>
        <w:pStyle w:val="Textonotapie"/>
        <w:jc w:val="both"/>
        <w:rPr>
          <w:i/>
          <w:color w:val="595959" w:themeColor="text1" w:themeTint="A6"/>
          <w:sz w:val="16"/>
          <w:szCs w:val="16"/>
        </w:rPr>
      </w:pPr>
      <w:r w:rsidRPr="0048041E">
        <w:rPr>
          <w:i/>
          <w:color w:val="595959" w:themeColor="text1" w:themeTint="A6"/>
          <w:sz w:val="16"/>
          <w:szCs w:val="16"/>
        </w:rPr>
        <w:t>Se iniciará de oficio cuando la Superintendencia tome conocimiento, por cualquier medio, de hechos que pudieren ser constitutivos de alguna infracción de su competencia. Se iniciará a petición del órgano sectorial, por su parte, cuando tome conocimiento de los informes expedidos por los organismos y servicios con competencia en materia de fiscalización ambiental, los que deberán ser evacuados de conformidad a lo establecido en esta ley y contener en especial la descripción de las inspecciones, mediciones y análisis efectuados así como sugerir las medidas provisionales que sean pertinentes decretar.</w:t>
      </w:r>
    </w:p>
    <w:p w14:paraId="401B12DF" w14:textId="77777777" w:rsidR="003D4036" w:rsidRPr="0048041E" w:rsidRDefault="003D4036" w:rsidP="003D4036">
      <w:pPr>
        <w:pStyle w:val="Textonotapie"/>
        <w:jc w:val="both"/>
        <w:rPr>
          <w:i/>
          <w:color w:val="595959" w:themeColor="text1" w:themeTint="A6"/>
          <w:sz w:val="16"/>
          <w:szCs w:val="16"/>
        </w:rPr>
      </w:pPr>
      <w:r w:rsidRPr="0048041E">
        <w:rPr>
          <w:i/>
          <w:color w:val="595959" w:themeColor="text1" w:themeTint="A6"/>
          <w:sz w:val="16"/>
          <w:szCs w:val="16"/>
        </w:rPr>
        <w:t>Las denuncias de infracciones administrativas deberán ser formuladas por escrito a la Superintendencia señalando lugar y fecha de presentación, y la individualización completa del denunciante, quien deberá suscribirla personalmente o por su mandatario o representante habilitado. Asimismo, deberán contener una descripción de los hechos concretos que se estiman constitutivos de infracción, precisando lugar y fecha de su comisión y, de ser posible, identificando al presunto infractor.</w:t>
      </w:r>
    </w:p>
    <w:p w14:paraId="69AFC27C" w14:textId="77777777" w:rsidR="003D4036" w:rsidRPr="00020F45" w:rsidRDefault="003D4036" w:rsidP="003D4036">
      <w:pPr>
        <w:pStyle w:val="Textonotapie"/>
        <w:jc w:val="both"/>
        <w:rPr>
          <w:i/>
          <w:sz w:val="16"/>
          <w:szCs w:val="16"/>
        </w:rPr>
      </w:pPr>
      <w:r w:rsidRPr="0048041E">
        <w:rPr>
          <w:i/>
          <w:color w:val="595959" w:themeColor="text1" w:themeTint="A6"/>
          <w:sz w:val="16"/>
          <w:szCs w:val="16"/>
        </w:rPr>
        <w:t>La denuncia formulada conforme al inciso anterior originará un procedimiento sancionatorio si a juicio de la Superintendencia está revestida de seriedad y tiene mérito suficiente. En caso contrario, se podrá disponer la realización de acciones de fiscalización sobre el presunto infractor y sin ni siquiera existiere mérito para ello, se dispondrá el archivo de la misma por resolución fundada, notificando de ello al interesado.”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2B4C1F" w14:textId="32DC920B" w:rsidR="005830EA" w:rsidRDefault="005830EA">
    <w:pPr>
      <w:pStyle w:val="Encabezado"/>
    </w:pPr>
    <w:r w:rsidRPr="00D644B7">
      <w:rPr>
        <w:noProof/>
      </w:rPr>
      <w:drawing>
        <wp:anchor distT="0" distB="0" distL="114300" distR="114300" simplePos="0" relativeHeight="251659264" behindDoc="1" locked="0" layoutInCell="1" allowOverlap="1" wp14:anchorId="52DB7D52" wp14:editId="7CAF36F9">
          <wp:simplePos x="0" y="0"/>
          <wp:positionH relativeFrom="column">
            <wp:posOffset>-1905</wp:posOffset>
          </wp:positionH>
          <wp:positionV relativeFrom="paragraph">
            <wp:posOffset>-163138</wp:posOffset>
          </wp:positionV>
          <wp:extent cx="1790700" cy="453644"/>
          <wp:effectExtent l="0" t="0" r="0" b="0"/>
          <wp:wrapNone/>
          <wp:docPr id="5" name="Imagen 4" descr="Logotipo&#10;&#10;Descripción generada automáticamente con confianza media">
            <a:extLst xmlns:a="http://schemas.openxmlformats.org/drawingml/2006/main">
              <a:ext uri="{FF2B5EF4-FFF2-40B4-BE49-F238E27FC236}">
                <a16:creationId xmlns:a16="http://schemas.microsoft.com/office/drawing/2014/main" id="{04B1D4CA-3865-8FF6-1BEC-89F3099AC2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4" descr="Logotipo&#10;&#10;Descripción generada automáticamente con confianza media">
                    <a:extLst>
                      <a:ext uri="{FF2B5EF4-FFF2-40B4-BE49-F238E27FC236}">
                        <a16:creationId xmlns:a16="http://schemas.microsoft.com/office/drawing/2014/main" id="{04B1D4CA-3865-8FF6-1BEC-89F3099AC2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0700" cy="4536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3626B"/>
    <w:multiLevelType w:val="multilevel"/>
    <w:tmpl w:val="D1BA6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4B2D98"/>
    <w:multiLevelType w:val="hybridMultilevel"/>
    <w:tmpl w:val="A2D8C7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1A5220"/>
    <w:multiLevelType w:val="multilevel"/>
    <w:tmpl w:val="CBA06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802C74"/>
    <w:multiLevelType w:val="hybridMultilevel"/>
    <w:tmpl w:val="29E487AE"/>
    <w:lvl w:ilvl="0" w:tplc="95C04FCE">
      <w:start w:val="1"/>
      <w:numFmt w:val="decimal"/>
      <w:pStyle w:val="Ttulo1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A85D88"/>
    <w:multiLevelType w:val="hybridMultilevel"/>
    <w:tmpl w:val="230A907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175B89"/>
    <w:multiLevelType w:val="multilevel"/>
    <w:tmpl w:val="A5DA1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CB1DBE"/>
    <w:multiLevelType w:val="multilevel"/>
    <w:tmpl w:val="5A2E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9E527A"/>
    <w:multiLevelType w:val="hybridMultilevel"/>
    <w:tmpl w:val="A9BC1C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FF4298"/>
    <w:multiLevelType w:val="hybridMultilevel"/>
    <w:tmpl w:val="83E0BA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8616788">
    <w:abstractNumId w:val="2"/>
  </w:num>
  <w:num w:numId="2" w16cid:durableId="2119372023">
    <w:abstractNumId w:val="0"/>
  </w:num>
  <w:num w:numId="3" w16cid:durableId="388915839">
    <w:abstractNumId w:val="5"/>
  </w:num>
  <w:num w:numId="4" w16cid:durableId="880555733">
    <w:abstractNumId w:val="3"/>
  </w:num>
  <w:num w:numId="5" w16cid:durableId="1557811066">
    <w:abstractNumId w:val="1"/>
  </w:num>
  <w:num w:numId="6" w16cid:durableId="1722747758">
    <w:abstractNumId w:val="7"/>
  </w:num>
  <w:num w:numId="7" w16cid:durableId="58210073">
    <w:abstractNumId w:val="8"/>
  </w:num>
  <w:num w:numId="8" w16cid:durableId="1532646501">
    <w:abstractNumId w:val="4"/>
  </w:num>
  <w:num w:numId="9" w16cid:durableId="45167675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wNLAwNrEwMDOxNLZU0lEKTi0uzszPAykwrwUAGm0PpSwAAAA="/>
  </w:docVars>
  <w:rsids>
    <w:rsidRoot w:val="00D30374"/>
    <w:rsid w:val="0001081E"/>
    <w:rsid w:val="00076F6F"/>
    <w:rsid w:val="0009348A"/>
    <w:rsid w:val="000A7AA2"/>
    <w:rsid w:val="000B6587"/>
    <w:rsid w:val="000D05DD"/>
    <w:rsid w:val="00105D90"/>
    <w:rsid w:val="0012215C"/>
    <w:rsid w:val="00122C64"/>
    <w:rsid w:val="001262B5"/>
    <w:rsid w:val="00130ABD"/>
    <w:rsid w:val="00133455"/>
    <w:rsid w:val="0018068C"/>
    <w:rsid w:val="00192A1B"/>
    <w:rsid w:val="00197D68"/>
    <w:rsid w:val="001A2032"/>
    <w:rsid w:val="001A50F9"/>
    <w:rsid w:val="001B091B"/>
    <w:rsid w:val="001B6738"/>
    <w:rsid w:val="001C0558"/>
    <w:rsid w:val="001C6951"/>
    <w:rsid w:val="00244FD7"/>
    <w:rsid w:val="0027388E"/>
    <w:rsid w:val="0028452D"/>
    <w:rsid w:val="00297A97"/>
    <w:rsid w:val="002A1289"/>
    <w:rsid w:val="002A2CA7"/>
    <w:rsid w:val="002A721F"/>
    <w:rsid w:val="002B2B1A"/>
    <w:rsid w:val="002D5513"/>
    <w:rsid w:val="002E1E03"/>
    <w:rsid w:val="002E3AB4"/>
    <w:rsid w:val="002E3FBD"/>
    <w:rsid w:val="002F212E"/>
    <w:rsid w:val="002F7640"/>
    <w:rsid w:val="00323E77"/>
    <w:rsid w:val="00354CAC"/>
    <w:rsid w:val="0035545F"/>
    <w:rsid w:val="00372AE2"/>
    <w:rsid w:val="00381167"/>
    <w:rsid w:val="00387DD6"/>
    <w:rsid w:val="003908FE"/>
    <w:rsid w:val="00392C34"/>
    <w:rsid w:val="00395D3D"/>
    <w:rsid w:val="003A488F"/>
    <w:rsid w:val="003B07EE"/>
    <w:rsid w:val="003B186D"/>
    <w:rsid w:val="003D362E"/>
    <w:rsid w:val="003D4036"/>
    <w:rsid w:val="003D4347"/>
    <w:rsid w:val="00436090"/>
    <w:rsid w:val="004635D2"/>
    <w:rsid w:val="00470DCF"/>
    <w:rsid w:val="004A5851"/>
    <w:rsid w:val="004C59D5"/>
    <w:rsid w:val="004D0615"/>
    <w:rsid w:val="004D108B"/>
    <w:rsid w:val="004F103D"/>
    <w:rsid w:val="005509F6"/>
    <w:rsid w:val="005512D3"/>
    <w:rsid w:val="00552330"/>
    <w:rsid w:val="0055741E"/>
    <w:rsid w:val="00564AA3"/>
    <w:rsid w:val="00567C9D"/>
    <w:rsid w:val="005830EA"/>
    <w:rsid w:val="0058752F"/>
    <w:rsid w:val="005E3AED"/>
    <w:rsid w:val="005E4BB0"/>
    <w:rsid w:val="0062009A"/>
    <w:rsid w:val="00622088"/>
    <w:rsid w:val="00622651"/>
    <w:rsid w:val="00624509"/>
    <w:rsid w:val="00682296"/>
    <w:rsid w:val="006A0FCF"/>
    <w:rsid w:val="006A744F"/>
    <w:rsid w:val="006E241C"/>
    <w:rsid w:val="006E2CFD"/>
    <w:rsid w:val="006F7B85"/>
    <w:rsid w:val="00714244"/>
    <w:rsid w:val="00722631"/>
    <w:rsid w:val="00732988"/>
    <w:rsid w:val="00733B3C"/>
    <w:rsid w:val="00742C39"/>
    <w:rsid w:val="00773050"/>
    <w:rsid w:val="007A709C"/>
    <w:rsid w:val="007C1A11"/>
    <w:rsid w:val="007C63EA"/>
    <w:rsid w:val="007D2A54"/>
    <w:rsid w:val="007D41CF"/>
    <w:rsid w:val="007D53CC"/>
    <w:rsid w:val="008229CA"/>
    <w:rsid w:val="008502E0"/>
    <w:rsid w:val="0086227F"/>
    <w:rsid w:val="008B33A5"/>
    <w:rsid w:val="008D30A5"/>
    <w:rsid w:val="008F412A"/>
    <w:rsid w:val="008F4FE6"/>
    <w:rsid w:val="00920984"/>
    <w:rsid w:val="00920B28"/>
    <w:rsid w:val="00950F06"/>
    <w:rsid w:val="00960034"/>
    <w:rsid w:val="0097544D"/>
    <w:rsid w:val="00983C39"/>
    <w:rsid w:val="00986D62"/>
    <w:rsid w:val="0099035E"/>
    <w:rsid w:val="0099349F"/>
    <w:rsid w:val="009D7145"/>
    <w:rsid w:val="009D73BD"/>
    <w:rsid w:val="009F1930"/>
    <w:rsid w:val="009F3771"/>
    <w:rsid w:val="009F3931"/>
    <w:rsid w:val="00A01956"/>
    <w:rsid w:val="00A02FC5"/>
    <w:rsid w:val="00A07A3C"/>
    <w:rsid w:val="00A1115F"/>
    <w:rsid w:val="00A2554F"/>
    <w:rsid w:val="00A54508"/>
    <w:rsid w:val="00A7169D"/>
    <w:rsid w:val="00AA3602"/>
    <w:rsid w:val="00AC1194"/>
    <w:rsid w:val="00AD4608"/>
    <w:rsid w:val="00AE7885"/>
    <w:rsid w:val="00AF6FB5"/>
    <w:rsid w:val="00B05542"/>
    <w:rsid w:val="00B12BA4"/>
    <w:rsid w:val="00B22826"/>
    <w:rsid w:val="00B23D85"/>
    <w:rsid w:val="00B35610"/>
    <w:rsid w:val="00B47D02"/>
    <w:rsid w:val="00B9124B"/>
    <w:rsid w:val="00BC48D5"/>
    <w:rsid w:val="00BF4795"/>
    <w:rsid w:val="00C055B5"/>
    <w:rsid w:val="00C16C09"/>
    <w:rsid w:val="00C30E0C"/>
    <w:rsid w:val="00C90CD7"/>
    <w:rsid w:val="00CC60EA"/>
    <w:rsid w:val="00D20EE7"/>
    <w:rsid w:val="00D21194"/>
    <w:rsid w:val="00D22A9D"/>
    <w:rsid w:val="00D30374"/>
    <w:rsid w:val="00D3625E"/>
    <w:rsid w:val="00D54CAD"/>
    <w:rsid w:val="00D54CF1"/>
    <w:rsid w:val="00D821EB"/>
    <w:rsid w:val="00D950B2"/>
    <w:rsid w:val="00DA14DC"/>
    <w:rsid w:val="00DA7FC4"/>
    <w:rsid w:val="00DC0566"/>
    <w:rsid w:val="00DC66F7"/>
    <w:rsid w:val="00DC680A"/>
    <w:rsid w:val="00DD22F3"/>
    <w:rsid w:val="00E0696F"/>
    <w:rsid w:val="00E206C0"/>
    <w:rsid w:val="00E42BA9"/>
    <w:rsid w:val="00E43D69"/>
    <w:rsid w:val="00E600AF"/>
    <w:rsid w:val="00E63CC2"/>
    <w:rsid w:val="00E6420B"/>
    <w:rsid w:val="00E75685"/>
    <w:rsid w:val="00EA17E5"/>
    <w:rsid w:val="00EE7613"/>
    <w:rsid w:val="00F00ED2"/>
    <w:rsid w:val="00F162F2"/>
    <w:rsid w:val="00F16BAF"/>
    <w:rsid w:val="00F26ADE"/>
    <w:rsid w:val="00F3318D"/>
    <w:rsid w:val="00F41D5A"/>
    <w:rsid w:val="00F53F40"/>
    <w:rsid w:val="00F853EA"/>
    <w:rsid w:val="00F910C5"/>
    <w:rsid w:val="00FA4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B845982"/>
  <w15:chartTrackingRefBased/>
  <w15:docId w15:val="{F3E08A2B-FAEA-441B-9A65-66B32A49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419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3CC"/>
  </w:style>
  <w:style w:type="paragraph" w:styleId="Ttulo1">
    <w:name w:val="heading 1"/>
    <w:basedOn w:val="Prrafodelista"/>
    <w:next w:val="Normal"/>
    <w:link w:val="Ttulo1Car"/>
    <w:uiPriority w:val="9"/>
    <w:qFormat/>
    <w:rsid w:val="00E43D69"/>
    <w:pPr>
      <w:numPr>
        <w:numId w:val="4"/>
      </w:numPr>
      <w:spacing w:after="0" w:line="240" w:lineRule="auto"/>
      <w:outlineLvl w:val="0"/>
    </w:pPr>
    <w:rPr>
      <w:rFonts w:ascii="Open Sans" w:eastAsia="Times New Roman" w:hAnsi="Open Sans" w:cs="Open Sans"/>
      <w:b/>
      <w:bCs/>
      <w:color w:val="2F5496" w:themeColor="accent1" w:themeShade="BF"/>
      <w:kern w:val="0"/>
      <w:sz w:val="36"/>
      <w:szCs w:val="36"/>
      <w:lang w:eastAsia="es-419"/>
      <w14:ligatures w14:val="none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D3037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3037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D3037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D3037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D3037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3037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3037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3037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43D69"/>
    <w:rPr>
      <w:rFonts w:ascii="Open Sans" w:eastAsia="Times New Roman" w:hAnsi="Open Sans" w:cs="Open Sans"/>
      <w:b/>
      <w:bCs/>
      <w:color w:val="2F5496" w:themeColor="accent1" w:themeShade="BF"/>
      <w:kern w:val="0"/>
      <w:sz w:val="36"/>
      <w:szCs w:val="36"/>
      <w:lang w:eastAsia="es-419"/>
      <w14:ligatures w14:val="none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D303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D3037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rsid w:val="00D30374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rsid w:val="00D30374"/>
    <w:rPr>
      <w:rFonts w:eastAsiaTheme="majorEastAsia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rsid w:val="00D30374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30374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30374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30374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D3037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303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D3037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D3037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D3037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D30374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D30374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D30374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3037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30374"/>
    <w:rPr>
      <w:i/>
      <w:iCs/>
      <w:color w:val="2F5496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D30374"/>
    <w:rPr>
      <w:b/>
      <w:bCs/>
      <w:smallCaps/>
      <w:color w:val="2F5496" w:themeColor="accent1" w:themeShade="BF"/>
      <w:spacing w:val="5"/>
    </w:rPr>
  </w:style>
  <w:style w:type="character" w:styleId="Hipervnculo">
    <w:name w:val="Hyperlink"/>
    <w:basedOn w:val="Fuentedeprrafopredeter"/>
    <w:uiPriority w:val="99"/>
    <w:semiHidden/>
    <w:unhideWhenUsed/>
    <w:rsid w:val="00D30374"/>
    <w:rPr>
      <w:color w:val="0000FF"/>
      <w:u w:val="single"/>
    </w:rPr>
  </w:style>
  <w:style w:type="paragraph" w:customStyle="1" w:styleId="nav-item">
    <w:name w:val="nav-item"/>
    <w:basedOn w:val="Normal"/>
    <w:rsid w:val="00D303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419"/>
      <w14:ligatures w14:val="none"/>
    </w:rPr>
  </w:style>
  <w:style w:type="character" w:customStyle="1" w:styleId="btn-inner--icon">
    <w:name w:val="btn-inner--icon"/>
    <w:basedOn w:val="Fuentedeprrafopredeter"/>
    <w:rsid w:val="00D30374"/>
  </w:style>
  <w:style w:type="character" w:customStyle="1" w:styleId="btn-inner--text">
    <w:name w:val="btn-inner--text"/>
    <w:basedOn w:val="Fuentedeprrafopredeter"/>
    <w:rsid w:val="00D30374"/>
  </w:style>
  <w:style w:type="character" w:customStyle="1" w:styleId="text-danger">
    <w:name w:val="text-danger"/>
    <w:basedOn w:val="Fuentedeprrafopredeter"/>
    <w:rsid w:val="00D30374"/>
  </w:style>
  <w:style w:type="paragraph" w:customStyle="1" w:styleId="m-0">
    <w:name w:val="m-0"/>
    <w:basedOn w:val="Normal"/>
    <w:rsid w:val="006A74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419"/>
      <w14:ligatures w14:val="none"/>
    </w:rPr>
  </w:style>
  <w:style w:type="character" w:styleId="Textoennegrita">
    <w:name w:val="Strong"/>
    <w:basedOn w:val="Fuentedeprrafopredeter"/>
    <w:uiPriority w:val="22"/>
    <w:qFormat/>
    <w:rsid w:val="006A744F"/>
    <w:rPr>
      <w:b/>
      <w:bCs/>
    </w:rPr>
  </w:style>
  <w:style w:type="paragraph" w:styleId="z-Principiodelformulario">
    <w:name w:val="HTML Top of Form"/>
    <w:basedOn w:val="Normal"/>
    <w:next w:val="Normal"/>
    <w:link w:val="z-PrincipiodelformularioCar"/>
    <w:hidden/>
    <w:uiPriority w:val="99"/>
    <w:semiHidden/>
    <w:unhideWhenUsed/>
    <w:rsid w:val="006A744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s-419"/>
      <w14:ligatures w14:val="none"/>
    </w:rPr>
  </w:style>
  <w:style w:type="character" w:customStyle="1" w:styleId="z-PrincipiodelformularioCar">
    <w:name w:val="z-Principio del formulario Car"/>
    <w:basedOn w:val="Fuentedeprrafopredeter"/>
    <w:link w:val="z-Principiodelformulario"/>
    <w:uiPriority w:val="99"/>
    <w:semiHidden/>
    <w:rsid w:val="006A744F"/>
    <w:rPr>
      <w:rFonts w:ascii="Arial" w:eastAsia="Times New Roman" w:hAnsi="Arial" w:cs="Arial"/>
      <w:vanish/>
      <w:kern w:val="0"/>
      <w:sz w:val="16"/>
      <w:szCs w:val="16"/>
      <w:lang w:eastAsia="es-419"/>
      <w14:ligatures w14:val="none"/>
    </w:rPr>
  </w:style>
  <w:style w:type="paragraph" w:styleId="z-Finaldelformulario">
    <w:name w:val="HTML Bottom of Form"/>
    <w:basedOn w:val="Normal"/>
    <w:next w:val="Normal"/>
    <w:link w:val="z-FinaldelformularioCar"/>
    <w:hidden/>
    <w:uiPriority w:val="99"/>
    <w:semiHidden/>
    <w:unhideWhenUsed/>
    <w:rsid w:val="006A744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s-419"/>
      <w14:ligatures w14:val="none"/>
    </w:rPr>
  </w:style>
  <w:style w:type="character" w:customStyle="1" w:styleId="z-FinaldelformularioCar">
    <w:name w:val="z-Final del formulario Car"/>
    <w:basedOn w:val="Fuentedeprrafopredeter"/>
    <w:link w:val="z-Finaldelformulario"/>
    <w:uiPriority w:val="99"/>
    <w:semiHidden/>
    <w:rsid w:val="006A744F"/>
    <w:rPr>
      <w:rFonts w:ascii="Arial" w:eastAsia="Times New Roman" w:hAnsi="Arial" w:cs="Arial"/>
      <w:vanish/>
      <w:kern w:val="0"/>
      <w:sz w:val="16"/>
      <w:szCs w:val="16"/>
      <w:lang w:eastAsia="es-419"/>
      <w14:ligatures w14:val="none"/>
    </w:rPr>
  </w:style>
  <w:style w:type="table" w:styleId="Tablaconcuadrcula">
    <w:name w:val="Table Grid"/>
    <w:basedOn w:val="Tablanormal"/>
    <w:uiPriority w:val="39"/>
    <w:rsid w:val="006A74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A2554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A2554F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A2554F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2554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2554F"/>
    <w:rPr>
      <w:b/>
      <w:bCs/>
      <w:sz w:val="20"/>
      <w:szCs w:val="20"/>
    </w:rPr>
  </w:style>
  <w:style w:type="paragraph" w:styleId="Textonotapie">
    <w:name w:val="footnote text"/>
    <w:basedOn w:val="Normal"/>
    <w:link w:val="TextonotapieCar"/>
    <w:uiPriority w:val="99"/>
    <w:unhideWhenUsed/>
    <w:rsid w:val="003D4036"/>
    <w:pPr>
      <w:spacing w:after="0" w:line="240" w:lineRule="auto"/>
    </w:pPr>
    <w:rPr>
      <w:kern w:val="0"/>
      <w:sz w:val="20"/>
      <w:szCs w:val="20"/>
      <w:lang w:val="es-CL"/>
      <w14:ligatures w14:val="none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3D4036"/>
    <w:rPr>
      <w:kern w:val="0"/>
      <w:sz w:val="20"/>
      <w:szCs w:val="20"/>
      <w:lang w:val="es-CL"/>
      <w14:ligatures w14:val="none"/>
    </w:rPr>
  </w:style>
  <w:style w:type="character" w:styleId="Refdenotaalpie">
    <w:name w:val="footnote reference"/>
    <w:basedOn w:val="Fuentedeprrafopredeter"/>
    <w:uiPriority w:val="99"/>
    <w:semiHidden/>
    <w:unhideWhenUsed/>
    <w:rsid w:val="003D4036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A1115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1115F"/>
  </w:style>
  <w:style w:type="paragraph" w:styleId="Piedepgina">
    <w:name w:val="footer"/>
    <w:basedOn w:val="Normal"/>
    <w:link w:val="PiedepginaCar"/>
    <w:uiPriority w:val="99"/>
    <w:unhideWhenUsed/>
    <w:rsid w:val="00A1115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1115F"/>
  </w:style>
  <w:style w:type="paragraph" w:customStyle="1" w:styleId="list-group-item">
    <w:name w:val="list-group-item"/>
    <w:basedOn w:val="Normal"/>
    <w:rsid w:val="002A7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419"/>
      <w14:ligatures w14:val="none"/>
    </w:rPr>
  </w:style>
  <w:style w:type="paragraph" w:customStyle="1" w:styleId="card-text">
    <w:name w:val="card-text"/>
    <w:basedOn w:val="Normal"/>
    <w:rsid w:val="00950F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419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754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15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59060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766876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5796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897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1937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1775469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412361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95092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18855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06420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05935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EFF2F7"/>
                                                        <w:left w:val="single" w:sz="6" w:space="0" w:color="EFF2F7"/>
                                                        <w:bottom w:val="single" w:sz="6" w:space="0" w:color="EFF2F7"/>
                                                        <w:right w:val="single" w:sz="6" w:space="0" w:color="EFF2F7"/>
                                                      </w:divBdr>
                                                      <w:divsChild>
                                                        <w:div w:id="10144571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3673055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9814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5008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94768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78170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8320052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23848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7335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27081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08990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8948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5635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5189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843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20"/>
                                                      <w:divBdr>
                                                        <w:top w:val="single" w:sz="12" w:space="0" w:color="E2E8F0"/>
                                                        <w:left w:val="single" w:sz="12" w:space="0" w:color="E2E8F0"/>
                                                        <w:bottom w:val="single" w:sz="12" w:space="0" w:color="E2E8F0"/>
                                                        <w:right w:val="single" w:sz="12" w:space="0" w:color="E2E8F0"/>
                                                      </w:divBdr>
                                                      <w:divsChild>
                                                        <w:div w:id="126972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single" w:sz="6" w:space="0" w:color="EFF2F7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015009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73053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20"/>
                                                  <w:divBdr>
                                                    <w:top w:val="single" w:sz="12" w:space="0" w:color="E2E8F0"/>
                                                    <w:left w:val="single" w:sz="12" w:space="0" w:color="E2E8F0"/>
                                                    <w:bottom w:val="single" w:sz="12" w:space="0" w:color="E2E8F0"/>
                                                    <w:right w:val="single" w:sz="12" w:space="0" w:color="E2E8F0"/>
                                                  </w:divBdr>
                                                  <w:divsChild>
                                                    <w:div w:id="1436050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0" w:color="EFF2F7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270942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24771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1477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63716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61712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3953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140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3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74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4156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307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3231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437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1252081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987631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140562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8538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0289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08125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48782703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996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2275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91724946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840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439873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0872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276553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437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62705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062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2179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932363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632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117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578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0243273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510605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73517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39786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80160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0941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358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63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3395238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26250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35558272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40773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40646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3719187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52862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40132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4424194">
                                                          <w:marLeft w:val="-225"/>
                                                          <w:marRight w:val="-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81957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21626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770124646">
                                                          <w:marLeft w:val="-225"/>
                                                          <w:marRight w:val="-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71192564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8605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050465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EFF2F7"/>
                                                <w:left w:val="single" w:sz="6" w:space="0" w:color="EFF2F7"/>
                                                <w:bottom w:val="single" w:sz="6" w:space="0" w:color="EFF2F7"/>
                                                <w:right w:val="single" w:sz="6" w:space="0" w:color="EFF2F7"/>
                                              </w:divBdr>
                                            </w:div>
                                            <w:div w:id="9396842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022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32174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549074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6161326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88174412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1654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5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11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58863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21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14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9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25844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96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055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4482524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02025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365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120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8852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5159469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15469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94815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789035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94718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32928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734841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9405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712079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8132086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6497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03027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5771090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96207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02282020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9324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94459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58954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7483387">
                                                          <w:marLeft w:val="-225"/>
                                                          <w:marRight w:val="-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73524310">
                                                          <w:marLeft w:val="-225"/>
                                                          <w:marRight w:val="-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8623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94144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34788412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44970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7834242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91163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31046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3098382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8730837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882008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EFF2F7"/>
                                                <w:left w:val="single" w:sz="6" w:space="0" w:color="EFF2F7"/>
                                                <w:bottom w:val="single" w:sz="6" w:space="0" w:color="EFF2F7"/>
                                                <w:right w:val="single" w:sz="6" w:space="0" w:color="EFF2F7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698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3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94570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8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51847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0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554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85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155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941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0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90480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671504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783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151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5641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1184136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81535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512977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38593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61632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781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59947109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9287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6769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310049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6695800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82861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36466298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2364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2025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13011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283619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4944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68363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3993575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7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184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93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2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8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5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463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15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224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175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72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48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38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9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9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0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0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8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98989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975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500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53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7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9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18868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440680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388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9217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7242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8668667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234778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65518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64715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557857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89087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67866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8353013">
                                                          <w:marLeft w:val="0"/>
                                                          <w:marRight w:val="-1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02919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E2E8F0"/>
                                                                <w:left w:val="single" w:sz="6" w:space="0" w:color="E2E8F0"/>
                                                                <w:bottom w:val="single" w:sz="6" w:space="0" w:color="E2E8F0"/>
                                                                <w:right w:val="single" w:sz="6" w:space="0" w:color="E2E8F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90442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5582667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96293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6462781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71974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634476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0009858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65867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618345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5026797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57416254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53621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7423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83470896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6165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6143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83790632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7330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9469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1182594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9064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29450016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50833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9306901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6537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36277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61552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144553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35230507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96677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080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6560670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8934321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42043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4085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4035434">
                                                          <w:marLeft w:val="0"/>
                                                          <w:marRight w:val="-1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56933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E2E8F0"/>
                                                                <w:left w:val="single" w:sz="6" w:space="0" w:color="E2E8F0"/>
                                                                <w:bottom w:val="single" w:sz="6" w:space="0" w:color="E2E8F0"/>
                                                                <w:right w:val="single" w:sz="6" w:space="0" w:color="E2E8F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448156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09946247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94941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972855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EFF2F7"/>
                                                <w:left w:val="single" w:sz="6" w:space="0" w:color="EFF2F7"/>
                                                <w:bottom w:val="single" w:sz="6" w:space="0" w:color="EFF2F7"/>
                                                <w:right w:val="single" w:sz="6" w:space="0" w:color="EFF2F7"/>
                                              </w:divBdr>
                                            </w:div>
                                          </w:divsChild>
                                        </w:div>
                                        <w:div w:id="1485269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7223148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736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701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60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300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715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6665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83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39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871988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06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7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406831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433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45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27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1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59919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8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588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35573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96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19313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02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504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898198">
                              <w:marLeft w:val="0"/>
                              <w:marRight w:val="-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559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E2E8F0"/>
                                    <w:left w:val="single" w:sz="6" w:space="0" w:color="E2E8F0"/>
                                    <w:bottom w:val="single" w:sz="6" w:space="0" w:color="E2E8F0"/>
                                    <w:right w:val="single" w:sz="6" w:space="0" w:color="E2E8F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7490477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800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136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0411735">
                              <w:marLeft w:val="0"/>
                              <w:marRight w:val="-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8730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E2E8F0"/>
                                    <w:left w:val="single" w:sz="6" w:space="0" w:color="E2E8F0"/>
                                    <w:bottom w:val="single" w:sz="6" w:space="0" w:color="E2E8F0"/>
                                    <w:right w:val="single" w:sz="6" w:space="0" w:color="E2E8F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3757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72546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572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239573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698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3291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815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733591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828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417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89580547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0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46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36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58910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7596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0281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0213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5857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9354989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795374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9390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8011166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6128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7412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047129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5004476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2974503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2734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3365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26183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53553157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3196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384336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33396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612962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3285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4496059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9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836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736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0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34562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48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1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50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75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330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542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44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84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47977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659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4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60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149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484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484541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9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8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76545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97293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7897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57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3876577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567154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4335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62509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9756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05034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025541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59547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7658178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22573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78789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39702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625258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845774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1198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18780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491424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343119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09142880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800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78096239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20788419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8810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35685923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14736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50589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539677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20041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13a0deb-62f8-4dcd-ba13-3ee085f1f74a">
      <Terms xmlns="http://schemas.microsoft.com/office/infopath/2007/PartnerControls"/>
    </lcf76f155ced4ddcb4097134ff3c332f>
    <TaxCatchAll xmlns="f31a1ffc-61c2-4490-9828-e101a1f64a7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766DD3A6B40AF4CBAEC3DDE439CE466" ma:contentTypeVersion="18" ma:contentTypeDescription="Crear nuevo documento." ma:contentTypeScope="" ma:versionID="2c32a23268cd0d4fc2feebac3682b5f8">
  <xsd:schema xmlns:xsd="http://www.w3.org/2001/XMLSchema" xmlns:xs="http://www.w3.org/2001/XMLSchema" xmlns:p="http://schemas.microsoft.com/office/2006/metadata/properties" xmlns:ns2="013a0deb-62f8-4dcd-ba13-3ee085f1f74a" xmlns:ns3="f31a1ffc-61c2-4490-9828-e101a1f64a72" targetNamespace="http://schemas.microsoft.com/office/2006/metadata/properties" ma:root="true" ma:fieldsID="821af2fc51aa49ea10ca3236c2f82d11" ns2:_="" ns3:_="">
    <xsd:import namespace="013a0deb-62f8-4dcd-ba13-3ee085f1f74a"/>
    <xsd:import namespace="f31a1ffc-61c2-4490-9828-e101a1f64a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a0deb-62f8-4dcd-ba13-3ee085f1f7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3" nillable="true" ma:taxonomy="true" ma:internalName="lcf76f155ced4ddcb4097134ff3c332f" ma:taxonomyFieldName="MediaServiceImageTags" ma:displayName="Etiquetas de imagen" ma:readOnly="false" ma:fieldId="{5cf76f15-5ced-4ddc-b409-7134ff3c332f}" ma:taxonomyMulti="true" ma:sspId="9e68cca2-f146-4ee0-ac48-0141f14101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a1ffc-61c2-4490-9828-e101a1f64a7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edd63f0-e0ea-4d95-8a2a-60e6f1237e8b}" ma:internalName="TaxCatchAll" ma:showField="CatchAllData" ma:web="f31a1ffc-61c2-4490-9828-e101a1f64a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7EBDAB-87CB-4C4B-8A7F-699A41A6BF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7DE7D1-0EF2-4B4A-B7A8-E14F4175CBA6}">
  <ds:schemaRefs>
    <ds:schemaRef ds:uri="http://schemas.microsoft.com/office/2006/metadata/properties"/>
    <ds:schemaRef ds:uri="http://schemas.microsoft.com/office/infopath/2007/PartnerControls"/>
    <ds:schemaRef ds:uri="013a0deb-62f8-4dcd-ba13-3ee085f1f74a"/>
    <ds:schemaRef ds:uri="f31a1ffc-61c2-4490-9828-e101a1f64a72"/>
  </ds:schemaRefs>
</ds:datastoreItem>
</file>

<file path=customXml/itemProps3.xml><?xml version="1.0" encoding="utf-8"?>
<ds:datastoreItem xmlns:ds="http://schemas.openxmlformats.org/officeDocument/2006/customXml" ds:itemID="{1DD725BA-460D-4827-A0E5-8B62A95A1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3a0deb-62f8-4dcd-ba13-3ee085f1f74a"/>
    <ds:schemaRef ds:uri="f31a1ffc-61c2-4490-9828-e101a1f64a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1</Pages>
  <Words>1368</Words>
  <Characters>7525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Donoso Galdames</dc:creator>
  <cp:keywords/>
  <dc:description/>
  <cp:lastModifiedBy>Francisco Donoso Galdames</cp:lastModifiedBy>
  <cp:revision>13</cp:revision>
  <dcterms:created xsi:type="dcterms:W3CDTF">2024-12-23T15:22:00Z</dcterms:created>
  <dcterms:modified xsi:type="dcterms:W3CDTF">2025-01-28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66DD3A6B40AF4CBAEC3DDE439CE466</vt:lpwstr>
  </property>
  <property fmtid="{D5CDD505-2E9C-101B-9397-08002B2CF9AE}" pid="3" name="MediaServiceImageTags">
    <vt:lpwstr/>
  </property>
</Properties>
</file>